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6F39B330" w14:textId="36EE03DC" w:rsidR="00DF0A90" w:rsidRPr="00945732" w:rsidRDefault="00E36325" w:rsidP="00DF0A90">
      <w:pPr>
        <w:ind w:left="357"/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proofErr w:type="spellStart"/>
      <w:r w:rsidR="009B03FE" w:rsidRPr="009B03FE">
        <w:rPr>
          <w:rFonts w:ascii="Arial Narrow" w:hAnsi="Arial Narrow" w:cs="Helvetica"/>
          <w:sz w:val="22"/>
          <w:szCs w:val="22"/>
          <w:shd w:val="clear" w:color="auto" w:fill="FFFFFF"/>
        </w:rPr>
        <w:t>Fotoprístroje</w:t>
      </w:r>
      <w:proofErr w:type="spellEnd"/>
      <w:r w:rsidR="009B03FE" w:rsidRPr="009B03FE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a príslušenstvo</w:t>
      </w:r>
    </w:p>
    <w:p w14:paraId="139C3A24" w14:textId="3FEC7468" w:rsidR="00E36325" w:rsidRPr="00945732" w:rsidRDefault="00FC5F4C" w:rsidP="00FC5F4C">
      <w:pPr>
        <w:tabs>
          <w:tab w:val="clear" w:pos="2160"/>
          <w:tab w:val="left" w:pos="2694"/>
        </w:tabs>
        <w:ind w:left="357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9B03FE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9B03FE" w:rsidRPr="009B03FE">
        <w:rPr>
          <w:rFonts w:ascii="Arial Narrow" w:hAnsi="Arial Narrow" w:cs="Helvetica"/>
          <w:sz w:val="22"/>
          <w:szCs w:val="22"/>
          <w:shd w:val="clear" w:color="auto" w:fill="FFFFFF"/>
        </w:rPr>
        <w:t>43585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06EABBAB" w:rsidR="009C64DB" w:rsidRPr="00444A26" w:rsidRDefault="00444A26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nákup </w:t>
      </w:r>
      <w:proofErr w:type="spellStart"/>
      <w:r w:rsidR="009B03FE">
        <w:rPr>
          <w:rFonts w:ascii="Arial Narrow" w:eastAsia="Calibri" w:hAnsi="Arial Narrow"/>
          <w:sz w:val="22"/>
          <w:szCs w:val="22"/>
          <w:lang w:val="sk-SK" w:eastAsia="sk-SK"/>
        </w:rPr>
        <w:t>fotoprístrojov</w:t>
      </w:r>
      <w:proofErr w:type="spellEnd"/>
      <w:r w:rsidR="009B03FE">
        <w:rPr>
          <w:rFonts w:ascii="Arial Narrow" w:eastAsia="Calibri" w:hAnsi="Arial Narrow"/>
          <w:sz w:val="22"/>
          <w:szCs w:val="22"/>
          <w:lang w:val="sk-SK" w:eastAsia="sk-SK"/>
        </w:rPr>
        <w:t xml:space="preserve"> s príslušenstvom</w:t>
      </w: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 a s tým súvisiace služby</w:t>
      </w:r>
      <w:r>
        <w:rPr>
          <w:rFonts w:ascii="Arial Narrow" w:hAnsi="Arial Narrow"/>
          <w:sz w:val="24"/>
          <w:szCs w:val="24"/>
          <w:lang w:val="sk-SK"/>
        </w:rPr>
        <w:t>.</w:t>
      </w:r>
    </w:p>
    <w:p w14:paraId="7F38E434" w14:textId="77777777" w:rsidR="00444A2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7CE5BF6" w14:textId="08E425B3" w:rsidR="00444A26" w:rsidRPr="00444A26" w:rsidRDefault="00444A26" w:rsidP="00444A26">
      <w:pPr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edmet zákazky bude financovaný z Plánu obnovy a odolnosti.</w:t>
      </w:r>
    </w:p>
    <w:p w14:paraId="53E324E6" w14:textId="77777777"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3BB84E4E" w14:textId="77777777" w:rsidR="00A920CE" w:rsidRDefault="009B03FE" w:rsidP="00444A26">
      <w:pPr>
        <w:pStyle w:val="Zarkazkladnhotextu2"/>
        <w:spacing w:after="0" w:line="240" w:lineRule="auto"/>
        <w:ind w:left="720"/>
        <w:rPr>
          <w:rFonts w:ascii="Arial Narrow" w:eastAsia="Times New Roman" w:hAnsi="Arial Narrow"/>
          <w:sz w:val="22"/>
          <w:lang w:eastAsia="cs-CZ" w:bidi="ar-SA"/>
        </w:rPr>
      </w:pPr>
      <w:r w:rsidRPr="00A920CE">
        <w:rPr>
          <w:rFonts w:ascii="Arial Narrow" w:eastAsia="Times New Roman" w:hAnsi="Arial Narrow"/>
          <w:sz w:val="22"/>
          <w:lang w:eastAsia="cs-CZ" w:bidi="ar-SA"/>
        </w:rPr>
        <w:t xml:space="preserve">38651600-9 </w:t>
      </w:r>
      <w:r w:rsidR="00A920CE" w:rsidRPr="00A920CE">
        <w:rPr>
          <w:rFonts w:ascii="Arial Narrow" w:eastAsia="Times New Roman" w:hAnsi="Arial Narrow"/>
          <w:sz w:val="22"/>
          <w:lang w:eastAsia="cs-CZ" w:bidi="ar-SA"/>
        </w:rPr>
        <w:tab/>
      </w:r>
      <w:r w:rsidRPr="00A920CE">
        <w:rPr>
          <w:rFonts w:ascii="Arial Narrow" w:eastAsia="Times New Roman" w:hAnsi="Arial Narrow"/>
          <w:sz w:val="22"/>
          <w:lang w:eastAsia="cs-CZ" w:bidi="ar-SA"/>
        </w:rPr>
        <w:t>Digitálne fotoaparáty</w:t>
      </w:r>
    </w:p>
    <w:p w14:paraId="3F65E8C7" w14:textId="77777777" w:rsidR="00A920CE" w:rsidRDefault="00A920CE" w:rsidP="00444A26">
      <w:pPr>
        <w:pStyle w:val="Zarkazkladnhotextu2"/>
        <w:spacing w:after="0" w:line="240" w:lineRule="auto"/>
        <w:ind w:left="720"/>
        <w:rPr>
          <w:rFonts w:ascii="Arial Narrow" w:eastAsia="Times New Roman" w:hAnsi="Arial Narrow"/>
          <w:sz w:val="22"/>
          <w:lang w:eastAsia="cs-CZ" w:bidi="ar-SA"/>
        </w:rPr>
      </w:pPr>
    </w:p>
    <w:p w14:paraId="5F234A5D" w14:textId="77777777" w:rsidR="00A920CE" w:rsidRDefault="00A920CE" w:rsidP="00444A26">
      <w:pPr>
        <w:pStyle w:val="Zarkazkladnhotextu2"/>
        <w:spacing w:after="0" w:line="240" w:lineRule="auto"/>
        <w:ind w:left="720"/>
        <w:rPr>
          <w:rFonts w:ascii="Arial Narrow" w:eastAsia="Times New Roman" w:hAnsi="Arial Narrow"/>
          <w:b/>
          <w:sz w:val="22"/>
          <w:lang w:eastAsia="cs-CZ" w:bidi="ar-SA"/>
        </w:rPr>
      </w:pPr>
      <w:r w:rsidRPr="00A920CE">
        <w:rPr>
          <w:rFonts w:ascii="Arial Narrow" w:eastAsia="Times New Roman" w:hAnsi="Arial Narrow"/>
          <w:b/>
          <w:sz w:val="22"/>
          <w:lang w:val="x-none" w:eastAsia="cs-CZ" w:bidi="ar-SA"/>
        </w:rPr>
        <w:t>Doplňujúci kód CPV</w:t>
      </w:r>
      <w:r>
        <w:rPr>
          <w:rFonts w:ascii="Arial Narrow" w:eastAsia="Times New Roman" w:hAnsi="Arial Narrow"/>
          <w:b/>
          <w:sz w:val="22"/>
          <w:lang w:eastAsia="cs-CZ" w:bidi="ar-SA"/>
        </w:rPr>
        <w:t>:</w:t>
      </w:r>
    </w:p>
    <w:p w14:paraId="014B8696" w14:textId="49963514" w:rsidR="00444A26" w:rsidRPr="00A920CE" w:rsidRDefault="00A920CE" w:rsidP="00A749D6">
      <w:pPr>
        <w:pStyle w:val="Zarkazkladnhotextu2"/>
        <w:spacing w:after="0" w:line="276" w:lineRule="auto"/>
        <w:ind w:left="720"/>
        <w:rPr>
          <w:rFonts w:ascii="Arial Narrow" w:eastAsia="Times New Roman" w:hAnsi="Arial Narrow"/>
          <w:sz w:val="22"/>
          <w:lang w:eastAsia="cs-CZ" w:bidi="ar-SA"/>
        </w:rPr>
      </w:pPr>
      <w:r w:rsidRPr="00A920CE">
        <w:rPr>
          <w:rFonts w:ascii="Arial Narrow" w:eastAsia="Times New Roman" w:hAnsi="Arial Narrow"/>
          <w:sz w:val="22"/>
          <w:lang w:eastAsia="cs-CZ" w:bidi="ar-SA"/>
        </w:rPr>
        <w:t xml:space="preserve">38650000-6 </w:t>
      </w:r>
      <w:r w:rsidRPr="00A920CE">
        <w:rPr>
          <w:rFonts w:ascii="Arial Narrow" w:eastAsia="Times New Roman" w:hAnsi="Arial Narrow"/>
          <w:sz w:val="22"/>
          <w:lang w:eastAsia="cs-CZ" w:bidi="ar-SA"/>
        </w:rPr>
        <w:tab/>
        <w:t>Fotografické zariadenia</w:t>
      </w:r>
      <w:r w:rsidRPr="00A920CE">
        <w:rPr>
          <w:rFonts w:ascii="Arial Narrow" w:eastAsia="Times New Roman" w:hAnsi="Arial Narrow"/>
          <w:sz w:val="22"/>
          <w:lang w:eastAsia="cs-CZ" w:bidi="ar-SA"/>
        </w:rPr>
        <w:br/>
        <w:t xml:space="preserve">38651000-3 </w:t>
      </w:r>
      <w:r w:rsidRPr="00A920CE">
        <w:rPr>
          <w:rFonts w:ascii="Arial Narrow" w:eastAsia="Times New Roman" w:hAnsi="Arial Narrow"/>
          <w:sz w:val="22"/>
          <w:lang w:eastAsia="cs-CZ" w:bidi="ar-SA"/>
        </w:rPr>
        <w:tab/>
        <w:t>Fotografické prístroje</w:t>
      </w:r>
      <w:r w:rsidRPr="00A920CE">
        <w:rPr>
          <w:rFonts w:ascii="Arial Narrow" w:eastAsia="Times New Roman" w:hAnsi="Arial Narrow"/>
          <w:sz w:val="22"/>
          <w:lang w:eastAsia="cs-CZ" w:bidi="ar-SA"/>
        </w:rPr>
        <w:br/>
        <w:t xml:space="preserve">38653100-8 </w:t>
      </w:r>
      <w:r w:rsidRPr="00A920CE">
        <w:rPr>
          <w:rFonts w:ascii="Arial Narrow" w:eastAsia="Times New Roman" w:hAnsi="Arial Narrow"/>
          <w:sz w:val="22"/>
          <w:lang w:eastAsia="cs-CZ" w:bidi="ar-SA"/>
        </w:rPr>
        <w:tab/>
        <w:t>Fotografické blesky</w:t>
      </w:r>
      <w:r w:rsidRPr="00A920CE">
        <w:rPr>
          <w:rFonts w:ascii="Arial Narrow" w:eastAsia="Times New Roman" w:hAnsi="Arial Narrow"/>
          <w:sz w:val="22"/>
          <w:lang w:eastAsia="cs-CZ" w:bidi="ar-SA"/>
        </w:rPr>
        <w:br/>
        <w:t xml:space="preserve">38651100-4 </w:t>
      </w:r>
      <w:r w:rsidRPr="00A920CE">
        <w:rPr>
          <w:rFonts w:ascii="Arial Narrow" w:eastAsia="Times New Roman" w:hAnsi="Arial Narrow"/>
          <w:sz w:val="22"/>
          <w:lang w:eastAsia="cs-CZ" w:bidi="ar-SA"/>
        </w:rPr>
        <w:tab/>
        <w:t>Objektívy do fotografických prístrojov</w:t>
      </w:r>
      <w:r w:rsidRPr="00A920CE">
        <w:rPr>
          <w:rFonts w:ascii="Arial Narrow" w:eastAsia="Times New Roman" w:hAnsi="Arial Narrow"/>
          <w:sz w:val="22"/>
          <w:lang w:eastAsia="cs-CZ" w:bidi="ar-SA"/>
        </w:rPr>
        <w:br/>
        <w:t xml:space="preserve">31122000-7 </w:t>
      </w:r>
      <w:r w:rsidRPr="00A920CE">
        <w:rPr>
          <w:rFonts w:ascii="Arial Narrow" w:eastAsia="Times New Roman" w:hAnsi="Arial Narrow"/>
          <w:sz w:val="22"/>
          <w:lang w:eastAsia="cs-CZ" w:bidi="ar-SA"/>
        </w:rPr>
        <w:tab/>
        <w:t>Generátorové jednotky</w:t>
      </w:r>
      <w:r w:rsidR="00444A26" w:rsidRPr="00A920CE">
        <w:rPr>
          <w:rFonts w:ascii="Arial Narrow" w:eastAsia="Times New Roman" w:hAnsi="Arial Narrow"/>
          <w:sz w:val="22"/>
          <w:lang w:eastAsia="cs-CZ" w:bidi="ar-SA"/>
        </w:rPr>
        <w:tab/>
      </w:r>
    </w:p>
    <w:p w14:paraId="0DEBB6AA" w14:textId="77777777"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17A1F67F" w14:textId="4841C9EB" w:rsidR="009B4615" w:rsidRPr="001D16B0" w:rsidRDefault="00F17129" w:rsidP="002A580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  <w:r w:rsidR="002A5808">
        <w:rPr>
          <w:rFonts w:ascii="Arial Narrow" w:hAnsi="Arial Narrow"/>
          <w:sz w:val="22"/>
          <w:szCs w:val="22"/>
          <w:lang w:val="sk-SK"/>
        </w:rPr>
        <w:t>.</w:t>
      </w:r>
    </w:p>
    <w:p w14:paraId="52D55642" w14:textId="77777777" w:rsidR="001D16B0" w:rsidRDefault="001D16B0" w:rsidP="001D16B0">
      <w:pPr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rPr>
          <w:rFonts w:ascii="Arial Narrow" w:hAnsi="Arial Narrow"/>
          <w:sz w:val="22"/>
          <w:szCs w:val="22"/>
        </w:rPr>
      </w:pPr>
    </w:p>
    <w:p w14:paraId="65A6D9C7" w14:textId="6EB005F8" w:rsidR="001D16B0" w:rsidRDefault="001D16B0" w:rsidP="001D16B0">
      <w:pPr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rPr>
          <w:rFonts w:ascii="Arial Narrow" w:hAnsi="Arial Narrow"/>
          <w:sz w:val="22"/>
          <w:szCs w:val="22"/>
        </w:rPr>
      </w:pPr>
      <w:r w:rsidRPr="001D16B0">
        <w:rPr>
          <w:rFonts w:ascii="Arial Narrow" w:hAnsi="Arial Narrow"/>
          <w:b/>
          <w:sz w:val="22"/>
          <w:szCs w:val="22"/>
        </w:rPr>
        <w:t>Pri položke č. 34 sa požaduje zabezpečiť aj tieto súvisiace služby</w:t>
      </w:r>
      <w:r>
        <w:rPr>
          <w:rFonts w:ascii="Arial Narrow" w:hAnsi="Arial Narrow"/>
          <w:sz w:val="22"/>
          <w:szCs w:val="22"/>
        </w:rPr>
        <w:t>:</w:t>
      </w:r>
    </w:p>
    <w:p w14:paraId="09ADE17C" w14:textId="56BA60C8" w:rsidR="001D16B0" w:rsidRPr="001D16B0" w:rsidRDefault="001D16B0" w:rsidP="001D16B0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1D16B0">
        <w:rPr>
          <w:rFonts w:ascii="Arial Narrow" w:hAnsi="Arial Narrow"/>
          <w:sz w:val="22"/>
          <w:szCs w:val="22"/>
        </w:rPr>
        <w:t>odborná demontáž UV/IR filtra zo snímača na 4 telách fotoaparátu</w:t>
      </w:r>
      <w:r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77777777" w:rsidR="00DE230D" w:rsidRPr="00945732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945732">
        <w:rPr>
          <w:rFonts w:ascii="Arial Narrow" w:hAnsi="Arial Narrow"/>
          <w:sz w:val="22"/>
          <w:szCs w:val="22"/>
        </w:rPr>
        <w:t>24</w:t>
      </w:r>
      <w:r w:rsidR="0026458F" w:rsidRPr="00945732">
        <w:rPr>
          <w:rFonts w:ascii="Arial Narrow" w:hAnsi="Arial Narrow"/>
          <w:sz w:val="22"/>
          <w:szCs w:val="22"/>
        </w:rPr>
        <w:t xml:space="preserve"> </w:t>
      </w:r>
      <w:r w:rsidR="00BE0C6B" w:rsidRPr="00945732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2639E6CB" w14:textId="77777777" w:rsidR="00BE0C6B" w:rsidRPr="00945732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1657B70A" w14:textId="77777777" w:rsidR="00685453" w:rsidRPr="00945732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3E15C470" w14:textId="77777777" w:rsidR="00E36325" w:rsidRPr="00945732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4E94B90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A920CE">
        <w:rPr>
          <w:rFonts w:ascii="Arial Narrow" w:hAnsi="Arial Narrow"/>
          <w:sz w:val="22"/>
          <w:szCs w:val="22"/>
        </w:rPr>
        <w:t>6</w:t>
      </w:r>
      <w:r w:rsidR="00444A26">
        <w:rPr>
          <w:rFonts w:ascii="Arial Narrow" w:hAnsi="Arial Narrow"/>
          <w:sz w:val="22"/>
          <w:szCs w:val="22"/>
        </w:rPr>
        <w:t xml:space="preserve"> mesiacov</w:t>
      </w:r>
      <w:r w:rsidR="00FC5F4C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31CF6B85" w14:textId="3CA8E737" w:rsidR="00954250" w:rsidRPr="002A5808" w:rsidRDefault="00444A26" w:rsidP="002A58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  <w:sectPr w:rsidR="00954250" w:rsidRPr="002A5808" w:rsidSect="000F2C5D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 w:rsidRPr="00444A26">
        <w:rPr>
          <w:rFonts w:ascii="Arial Narrow" w:hAnsi="Arial Narrow"/>
          <w:sz w:val="22"/>
          <w:szCs w:val="22"/>
          <w:lang w:val="sk-SK"/>
        </w:rPr>
        <w:t>Ministerstvo vnútra SR, Košická 47, Bratislava</w:t>
      </w:r>
      <w:r w:rsidR="002A5808">
        <w:rPr>
          <w:rFonts w:ascii="Arial Narrow" w:hAnsi="Arial Narrow"/>
          <w:b/>
          <w:color w:val="000000"/>
          <w:sz w:val="22"/>
          <w:szCs w:val="22"/>
          <w:lang w:val="sk-SK"/>
        </w:rPr>
        <w:t>.</w:t>
      </w:r>
    </w:p>
    <w:p w14:paraId="7D5C970B" w14:textId="77777777" w:rsidR="00B11B1D" w:rsidRPr="0094573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lastRenderedPageBreak/>
        <w:t>Technická  špecifikácia predmetu zákazky</w:t>
      </w:r>
      <w:r w:rsidR="004E0FD0" w:rsidRPr="00945732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945732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61B3B0C5" w:rsidR="000F2C5D" w:rsidRPr="00945732" w:rsidRDefault="000F2C5D" w:rsidP="00A920CE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 w:rsidR="00A920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A920CE" w:rsidRPr="00A920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atériový generátor</w:t>
            </w:r>
            <w:r w:rsidR="00685D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/napájací zdroj</w:t>
            </w:r>
            <w:r w:rsidR="00685D26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F68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7B0DFD91" w:rsidR="000F2C5D" w:rsidRPr="00945732" w:rsidRDefault="000F2C5D" w:rsidP="00A920C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A920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4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00193B91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ED129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7199A6FC" w14:textId="4A7B0788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F2F4" w14:textId="77777777" w:rsidR="007254F9" w:rsidRPr="00945732" w:rsidRDefault="007254F9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05992" w14:textId="77CEF9D6" w:rsidR="007254F9" w:rsidRPr="00945732" w:rsidRDefault="007254F9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920CE" w:rsidRPr="00945732" w14:paraId="65C3A74F" w14:textId="77777777" w:rsidTr="001E6E51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53B7" w14:textId="15946AD1" w:rsidR="00A920CE" w:rsidRPr="00A920CE" w:rsidRDefault="00A920CE" w:rsidP="00A920C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</w:t>
            </w:r>
            <w:r w:rsidRPr="00A920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čet zábleskov za sekundu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7E38E917" w:rsidR="00A920CE" w:rsidRPr="00A920CE" w:rsidRDefault="00A920CE" w:rsidP="00A920C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920CE">
              <w:rPr>
                <w:rFonts w:ascii="Arial Narrow" w:hAnsi="Arial Narrow" w:cs="Arial"/>
                <w:color w:val="000000"/>
                <w:sz w:val="22"/>
                <w:szCs w:val="22"/>
              </w:rPr>
              <w:t>min.5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198A0FDA" w:rsidR="00A920CE" w:rsidRPr="00945732" w:rsidRDefault="00A920CE" w:rsidP="00A920C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69753F" w14:textId="4C692E94" w:rsidR="00A920CE" w:rsidRPr="00945732" w:rsidRDefault="00A920CE" w:rsidP="00A920C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37D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920CE" w:rsidRPr="00945732" w14:paraId="1D8523AC" w14:textId="77777777" w:rsidTr="001E6E51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66F19" w14:textId="1C56FA85" w:rsidR="00A920CE" w:rsidRPr="00A920CE" w:rsidRDefault="00A920CE" w:rsidP="00A920C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</w:t>
            </w:r>
            <w:r w:rsidRPr="00A920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ýkon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CD0E" w14:textId="623FEEF3" w:rsidR="00A920CE" w:rsidRPr="00A920CE" w:rsidRDefault="00A920CE" w:rsidP="00A920C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920C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2 400 </w:t>
            </w:r>
            <w:proofErr w:type="spellStart"/>
            <w:r w:rsidRPr="00A920CE">
              <w:rPr>
                <w:rFonts w:ascii="Arial Narrow" w:hAnsi="Arial Narrow" w:cs="Arial"/>
                <w:color w:val="000000"/>
                <w:sz w:val="22"/>
                <w:szCs w:val="22"/>
              </w:rPr>
              <w:t>Ws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6372476B" w:rsidR="00A920CE" w:rsidRPr="00945732" w:rsidRDefault="00A920CE" w:rsidP="00A920C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0C9A38" w14:textId="7A2CD4D4" w:rsidR="00A920CE" w:rsidRPr="00945732" w:rsidRDefault="00A920CE" w:rsidP="00A920C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A37D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920CE" w:rsidRPr="00945732" w14:paraId="75486F23" w14:textId="77777777" w:rsidTr="001E6E51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64259" w14:textId="2CB74E03" w:rsidR="00A920CE" w:rsidRPr="00A920CE" w:rsidRDefault="00A920CE" w:rsidP="00A920C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</w:t>
            </w:r>
            <w:r w:rsidRPr="00A920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ýstup pre zábleskové svetlá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920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0109" w14:textId="07EBD860" w:rsidR="00A920CE" w:rsidRPr="001F68CA" w:rsidRDefault="00A920CE" w:rsidP="00A920C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920CE">
              <w:rPr>
                <w:rFonts w:ascii="Arial Narrow" w:hAnsi="Arial Narrow" w:cs="Arial"/>
                <w:color w:val="000000"/>
                <w:sz w:val="22"/>
                <w:szCs w:val="22"/>
              </w:rPr>
              <w:t>min. 2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092A8" w14:textId="322ABF78" w:rsidR="00A920CE" w:rsidRPr="00945732" w:rsidRDefault="00A920CE" w:rsidP="00A920C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E70F73" w14:textId="24EDCCE4" w:rsidR="00A920CE" w:rsidRPr="00945732" w:rsidRDefault="00A920CE" w:rsidP="00A920C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37D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920CE" w:rsidRPr="00945732" w14:paraId="60624880" w14:textId="77777777" w:rsidTr="001E6E51">
        <w:trPr>
          <w:trHeight w:val="300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3EF903" w14:textId="7DD89F48" w:rsidR="00A920CE" w:rsidRPr="00FE5C79" w:rsidRDefault="00A920CE" w:rsidP="00A920CE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3D136" w14:textId="5B798BB2" w:rsidR="00A920CE" w:rsidRPr="00FE5C79" w:rsidRDefault="00A920CE" w:rsidP="00A920C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A920CE">
              <w:rPr>
                <w:rFonts w:ascii="Arial Narrow" w:hAnsi="Arial Narrow" w:cs="Arial"/>
                <w:color w:val="000000"/>
                <w:sz w:val="22"/>
                <w:szCs w:val="22"/>
              </w:rPr>
              <w:t>bluetooth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DDFED4" w14:textId="1E8377A9" w:rsidR="00A920CE" w:rsidRPr="00945732" w:rsidRDefault="00A920CE" w:rsidP="00A920C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83A3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85C84F" w14:textId="77777777" w:rsidR="00A920CE" w:rsidRPr="00945732" w:rsidRDefault="00A920CE" w:rsidP="00A920C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920CE" w:rsidRPr="00945732" w14:paraId="32083220" w14:textId="77777777" w:rsidTr="001E6E51">
        <w:trPr>
          <w:trHeight w:val="265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B72CAC" w14:textId="3232B84A" w:rsidR="00A920CE" w:rsidRPr="00444A26" w:rsidRDefault="00A920CE" w:rsidP="00A920C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9792F" w14:textId="2D4EED58" w:rsidR="00A920CE" w:rsidRPr="00A920CE" w:rsidRDefault="00A920CE" w:rsidP="00A920CE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920CE">
              <w:rPr>
                <w:rFonts w:ascii="Arial Narrow" w:hAnsi="Arial Narrow" w:cs="Arial"/>
                <w:color w:val="000000"/>
                <w:sz w:val="22"/>
                <w:szCs w:val="22"/>
              </w:rPr>
              <w:t>kompatibilita s viacerými hlava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EACA7B" w14:textId="34925E7E" w:rsidR="00A920CE" w:rsidRPr="00945732" w:rsidRDefault="00A920CE" w:rsidP="00A920C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83A3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669253" w14:textId="52715E19" w:rsidR="00A920CE" w:rsidRPr="00945732" w:rsidRDefault="00A920CE" w:rsidP="00A920C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920CE" w:rsidRPr="00945732" w14:paraId="7B1C8754" w14:textId="77777777" w:rsidTr="001E6E51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7C366" w14:textId="5ED4C4E6" w:rsidR="00A920CE" w:rsidRPr="00FE5C79" w:rsidRDefault="00A920CE" w:rsidP="00A920CE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00EBA" w14:textId="6EC4175F" w:rsidR="00A920CE" w:rsidRPr="00FE5C79" w:rsidRDefault="00A920CE" w:rsidP="00A920C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920CE">
              <w:rPr>
                <w:rFonts w:ascii="Arial Narrow" w:hAnsi="Arial Narrow" w:cs="Arial"/>
                <w:color w:val="000000"/>
                <w:sz w:val="22"/>
                <w:szCs w:val="22"/>
              </w:rPr>
              <w:t>zabudovaný rádiový prijímač signálu z fotoaparát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91B3FD" w14:textId="6E3FE847" w:rsidR="00A920CE" w:rsidRPr="00945732" w:rsidRDefault="00A920CE" w:rsidP="00A920C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83A3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B2B026" w14:textId="6233C0B8" w:rsidR="00A920CE" w:rsidRPr="00945732" w:rsidRDefault="00A920CE" w:rsidP="00A920C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920CE" w:rsidRPr="00945732" w14:paraId="28EB5D75" w14:textId="77777777" w:rsidTr="001E6E5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1A29C3A" w14:textId="6761CF25" w:rsidR="00A920CE" w:rsidRPr="00945732" w:rsidRDefault="00A920CE" w:rsidP="001C739C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A920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ábleskové svetlo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65019B0" w14:textId="77777777" w:rsidR="00A920CE" w:rsidRPr="00945732" w:rsidRDefault="00A920CE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9F64CC0" w14:textId="77777777" w:rsidR="00A920CE" w:rsidRPr="00945732" w:rsidRDefault="00A920CE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A920CE" w:rsidRPr="00945732" w14:paraId="2B152596" w14:textId="77777777" w:rsidTr="001E6E5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D2712" w14:textId="77777777" w:rsidR="00A920CE" w:rsidRPr="00945732" w:rsidRDefault="00A920CE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C803" w14:textId="4422E377" w:rsidR="00A920CE" w:rsidRPr="00945732" w:rsidRDefault="00A920CE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8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5F933" w14:textId="77777777" w:rsidR="00A920CE" w:rsidRPr="00945732" w:rsidRDefault="00A920C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5F8C3" w14:textId="77777777" w:rsidR="00A920CE" w:rsidRPr="00945732" w:rsidRDefault="00A920C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920CE" w:rsidRPr="00945732" w14:paraId="0ACEF3AA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FAFAD" w14:textId="77777777" w:rsidR="00A920CE" w:rsidRPr="00945732" w:rsidRDefault="00A920CE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364ED" w14:textId="77777777" w:rsidR="00A920CE" w:rsidRPr="00945732" w:rsidRDefault="00A920C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3B336" w14:textId="77777777" w:rsidR="00A920CE" w:rsidRPr="00945732" w:rsidRDefault="00A920C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920CE" w:rsidRPr="00945732" w14:paraId="522E619A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67A74" w14:textId="77777777" w:rsidR="00A920CE" w:rsidRPr="00945732" w:rsidRDefault="00A920CE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488BC" w14:textId="77777777" w:rsidR="00A920CE" w:rsidRPr="00945732" w:rsidRDefault="00A920C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E70E9" w14:textId="77777777" w:rsidR="00A920CE" w:rsidRPr="00945732" w:rsidRDefault="00A920C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DE6B32" w:rsidRPr="00945732" w14:paraId="5C726B47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9284D" w14:textId="77777777" w:rsidR="00DE6B32" w:rsidRPr="007254F9" w:rsidRDefault="00DE6B32" w:rsidP="00DE6B3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1019BC24" w14:textId="265BCF6A" w:rsidR="00DE6B32" w:rsidRPr="00945732" w:rsidRDefault="00DE6B32" w:rsidP="00DE6B3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36EE5" w14:textId="77777777" w:rsidR="00DE6B32" w:rsidRPr="00945732" w:rsidRDefault="00DE6B3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21B6A" w14:textId="0F0A7EA1" w:rsidR="00DE6B32" w:rsidRPr="00945732" w:rsidRDefault="00DE6B3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C739C" w:rsidRPr="00945732" w14:paraId="7386FF60" w14:textId="77777777" w:rsidTr="001E6E51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32B4F" w14:textId="4D617025" w:rsidR="001C739C" w:rsidRPr="00A920CE" w:rsidRDefault="001C739C" w:rsidP="001C73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kon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6928BD">
              <w:rPr>
                <w:rFonts w:ascii="Arial Narrow" w:hAnsi="Arial Narrow"/>
                <w:color w:val="000000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151C9" w14:textId="65F59E3F" w:rsidR="001C739C" w:rsidRPr="00A920CE" w:rsidRDefault="001C739C" w:rsidP="001C73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2400 </w:t>
            </w:r>
            <w:proofErr w:type="spellStart"/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Ws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2B6EED" w14:textId="77777777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4B4AF2" w14:textId="77777777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37D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C739C" w:rsidRPr="00945732" w14:paraId="5E765DBA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0A684" w14:textId="2A444D90" w:rsidR="001C739C" w:rsidRPr="00FE5C79" w:rsidRDefault="001C739C" w:rsidP="001C739C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odelovacie svetlo s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 </w:t>
            </w: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kon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m:</w:t>
            </w:r>
            <w:r w:rsidRPr="006928BD">
              <w:rPr>
                <w:rFonts w:ascii="Arial Narrow" w:hAnsi="Arial Narrow"/>
                <w:color w:val="000000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DB738" w14:textId="6B60D21B" w:rsidR="001C739C" w:rsidRPr="00FE5C79" w:rsidRDefault="001C739C" w:rsidP="001C73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min.</w:t>
            </w:r>
            <w:r w:rsidR="00E20D5A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300 W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0A9B10" w14:textId="7675324D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EB85BC" w14:textId="2F2E3341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37D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EB4B18" w:rsidRPr="00945732" w14:paraId="1F681DE0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01C6" w14:textId="4038C35B" w:rsidR="00EB4B18" w:rsidRPr="00EB4B18" w:rsidRDefault="001C739C" w:rsidP="00EB4B18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CE17E" w14:textId="0A66989B" w:rsidR="00EB4B18" w:rsidRPr="00EB4B18" w:rsidRDefault="001C739C" w:rsidP="00E20D5A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s b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atériový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generátor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om</w:t>
            </w:r>
            <w:r w:rsidR="00E20D5A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/napájacím zdrojom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(položka č. 1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B39370" w14:textId="1981019E" w:rsidR="00EB4B18" w:rsidRPr="00945732" w:rsidRDefault="001C739C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A37D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2C027B" w14:textId="77777777" w:rsidR="00EB4B18" w:rsidRPr="00945732" w:rsidRDefault="00EB4B18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C739C" w:rsidRPr="00945732" w14:paraId="5B311D45" w14:textId="77777777" w:rsidTr="001E6E5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975BEA2" w14:textId="2650A556" w:rsidR="001C739C" w:rsidRPr="00945732" w:rsidRDefault="001C739C" w:rsidP="001E6E51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ádiový odpal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51F099E" w14:textId="77777777" w:rsidR="001C739C" w:rsidRPr="00945732" w:rsidRDefault="001C739C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2C0D827" w14:textId="77777777" w:rsidR="001C739C" w:rsidRPr="00945732" w:rsidRDefault="001C739C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1C739C" w:rsidRPr="00945732" w14:paraId="602CE2C2" w14:textId="77777777" w:rsidTr="001E6E5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CB663" w14:textId="77777777" w:rsidR="001C739C" w:rsidRPr="00945732" w:rsidRDefault="001C73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B108" w14:textId="77777777" w:rsidR="001C739C" w:rsidRPr="00945732" w:rsidRDefault="001C73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D5B2C" w14:textId="77777777" w:rsidR="001C739C" w:rsidRPr="00945732" w:rsidRDefault="001C73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F6399" w14:textId="77777777" w:rsidR="001C739C" w:rsidRPr="00945732" w:rsidRDefault="001C73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C739C" w:rsidRPr="00945732" w14:paraId="57B13EE8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4282F" w14:textId="77777777" w:rsidR="001C739C" w:rsidRPr="00945732" w:rsidRDefault="001C73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668A4" w14:textId="77777777" w:rsidR="001C739C" w:rsidRPr="00945732" w:rsidRDefault="001C73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9460C" w14:textId="77777777" w:rsidR="001C739C" w:rsidRPr="00945732" w:rsidRDefault="001C73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C739C" w:rsidRPr="00945732" w14:paraId="245229DE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7308F" w14:textId="77777777" w:rsidR="001C739C" w:rsidRPr="00945732" w:rsidRDefault="001C73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EB578" w14:textId="77777777" w:rsidR="001C739C" w:rsidRPr="00945732" w:rsidRDefault="001C73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7611" w14:textId="77777777" w:rsidR="001C739C" w:rsidRPr="00945732" w:rsidRDefault="001C73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01E11C1B" w14:textId="77777777" w:rsidTr="00DE6B3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1A560" w14:textId="77777777" w:rsidR="007254F9" w:rsidRPr="007254F9" w:rsidRDefault="007254F9" w:rsidP="00DE6B3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040205C8" w14:textId="77777777" w:rsidR="007254F9" w:rsidRPr="00945732" w:rsidRDefault="007254F9" w:rsidP="00DE6B3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47C15" w14:textId="77777777" w:rsidR="007254F9" w:rsidRPr="00945732" w:rsidRDefault="007254F9" w:rsidP="00DE6B3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914D6" w14:textId="77777777" w:rsidR="007254F9" w:rsidRPr="00945732" w:rsidRDefault="007254F9" w:rsidP="00DE6B3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C739C" w:rsidRPr="00945732" w14:paraId="72C6A65B" w14:textId="77777777" w:rsidTr="001E6E51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CEC42" w14:textId="6B8A6260" w:rsidR="001C739C" w:rsidRPr="00A920CE" w:rsidRDefault="001C739C" w:rsidP="001C73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acovná frekvenci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08C2D" w14:textId="4B2DB93C" w:rsidR="001C739C" w:rsidRPr="00A920CE" w:rsidRDefault="001C739C" w:rsidP="001C73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2,4 G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2E58EA" w14:textId="506CFF1E" w:rsidR="001C739C" w:rsidRPr="00945732" w:rsidRDefault="00DE6B32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37D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15D62F" w14:textId="4AE1B86D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C739C" w:rsidRPr="00945732" w14:paraId="3BE7A1D9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49126" w14:textId="623A9BE4" w:rsidR="001C739C" w:rsidRPr="001C739C" w:rsidRDefault="001C739C" w:rsidP="001C73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čet kanálov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14157" w14:textId="342812A2" w:rsidR="001C739C" w:rsidRPr="001C739C" w:rsidRDefault="001C739C" w:rsidP="001C73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min.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8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14549D" w14:textId="77777777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FED2BF" w14:textId="21B3F33D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C0E8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C739C" w:rsidRPr="00945732" w14:paraId="2BD31CC3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502D" w14:textId="70FB45D5" w:rsidR="001C739C" w:rsidRPr="001C739C" w:rsidRDefault="001C739C" w:rsidP="001C73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osah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48DAA" w14:textId="005F908B" w:rsidR="001C739C" w:rsidRPr="001C739C" w:rsidRDefault="001C739C" w:rsidP="001C73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min.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30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DB78E4" w14:textId="77777777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B99D44" w14:textId="0F8737BD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C0E8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C739C" w:rsidRPr="00945732" w14:paraId="00B03FDE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033D2" w14:textId="4B68492C" w:rsidR="001C739C" w:rsidRPr="001C739C" w:rsidRDefault="001C739C" w:rsidP="001C73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ynchronizácia / ( v režime </w:t>
            </w:r>
            <w:proofErr w:type="spellStart"/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igh</w:t>
            </w:r>
            <w:proofErr w:type="spellEnd"/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proofErr w:type="spellStart"/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peed</w:t>
            </w:r>
            <w:proofErr w:type="spellEnd"/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alebo ekvivalentný)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0C25A" w14:textId="123F90AE" w:rsidR="001C739C" w:rsidRPr="001C739C" w:rsidRDefault="001C739C" w:rsidP="001C73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1/250 / (1/8000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3CBFF9" w14:textId="77777777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9DB187" w14:textId="51721990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C0E8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C739C" w:rsidRPr="00945732" w14:paraId="04B0CEAF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C466" w14:textId="5670275A" w:rsidR="001C739C" w:rsidRPr="001C739C" w:rsidRDefault="001C739C" w:rsidP="001C73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pájan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F369A" w14:textId="6F3B7122" w:rsidR="001C739C" w:rsidRPr="001C739C" w:rsidRDefault="001C739C" w:rsidP="001C73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batériami typu AA alebo AA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3E789A" w14:textId="512064ED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A590CC" w14:textId="62CCAC2A" w:rsidR="001C739C" w:rsidRPr="00945732" w:rsidRDefault="00DE6B32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37D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C739C" w:rsidRPr="00945732" w14:paraId="20F7D5EA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D7997" w14:textId="46A53829" w:rsidR="001C739C" w:rsidRPr="001C739C" w:rsidRDefault="001C739C" w:rsidP="001C73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motn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E741D" w14:textId="0009FAB6" w:rsidR="001C739C" w:rsidRPr="001C739C" w:rsidRDefault="001C739C" w:rsidP="001C73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max.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100 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F969B6" w14:textId="77777777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591142" w14:textId="68F620B5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37D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C739C" w:rsidRPr="00945732" w14:paraId="37A81DA8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AA2AF" w14:textId="480196D3" w:rsidR="001C739C" w:rsidRPr="001C739C" w:rsidRDefault="001C739C" w:rsidP="001C73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FED0A" w14:textId="679F31F5" w:rsidR="001C739C" w:rsidRPr="001C739C" w:rsidRDefault="001C739C" w:rsidP="001C73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s fotoaparátom typ 1 a 2 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(</w:t>
            </w:r>
            <w:r w:rsidRPr="00DB75DB">
              <w:rPr>
                <w:rFonts w:ascii="Arial Narrow" w:hAnsi="Arial Narrow" w:cs="Arial"/>
                <w:color w:val="000000"/>
                <w:sz w:val="22"/>
                <w:szCs w:val="22"/>
              </w:rPr>
              <w:t>položka č. 13, č. 14)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a mobilným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z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ábleskovým svetlom (</w:t>
            </w:r>
            <w:r w:rsidRPr="00DB75DB">
              <w:rPr>
                <w:rFonts w:ascii="Arial Narrow" w:hAnsi="Arial Narrow" w:cs="Arial"/>
                <w:color w:val="000000"/>
                <w:sz w:val="22"/>
                <w:szCs w:val="22"/>
              </w:rPr>
              <w:t>položka č. 5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556DD4" w14:textId="4551BB63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A37D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6325A6" w14:textId="77777777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C739C" w:rsidRPr="00945732" w14:paraId="04716DB1" w14:textId="77777777" w:rsidTr="001E6E5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4BEA914" w14:textId="78122EF3" w:rsidR="001C739C" w:rsidRPr="00945732" w:rsidRDefault="001C739C" w:rsidP="001C739C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tojan pre zábleskové svetlo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1692920" w14:textId="77777777" w:rsidR="001C739C" w:rsidRPr="00945732" w:rsidRDefault="001C739C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A5B87B1" w14:textId="77777777" w:rsidR="001C739C" w:rsidRPr="00945732" w:rsidRDefault="001C739C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1C739C" w:rsidRPr="00945732" w14:paraId="5917783A" w14:textId="77777777" w:rsidTr="001E6E5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9D15B" w14:textId="77777777" w:rsidR="001C739C" w:rsidRPr="00945732" w:rsidRDefault="001C73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1506C" w14:textId="31D41F97" w:rsidR="001C739C" w:rsidRPr="00945732" w:rsidRDefault="001C73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71A32" w14:textId="77777777" w:rsidR="001C739C" w:rsidRPr="00945732" w:rsidRDefault="001C73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4DDA3" w14:textId="77777777" w:rsidR="001C739C" w:rsidRPr="00945732" w:rsidRDefault="001C73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C739C" w:rsidRPr="00945732" w14:paraId="747DE4BB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C23E1" w14:textId="77777777" w:rsidR="001C739C" w:rsidRPr="00945732" w:rsidRDefault="001C73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974A2" w14:textId="77777777" w:rsidR="001C739C" w:rsidRPr="00945732" w:rsidRDefault="001C73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5B78" w14:textId="77777777" w:rsidR="001C739C" w:rsidRPr="00945732" w:rsidRDefault="001C73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C739C" w:rsidRPr="00945732" w14:paraId="0674A794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CC77B" w14:textId="77777777" w:rsidR="001C739C" w:rsidRPr="00945732" w:rsidRDefault="001C73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D82BE" w14:textId="77777777" w:rsidR="001C739C" w:rsidRPr="00945732" w:rsidRDefault="001C73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D6A51" w14:textId="77777777" w:rsidR="001C739C" w:rsidRPr="00945732" w:rsidRDefault="001C73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2C321344" w14:textId="77777777" w:rsidTr="00DE6B3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61957" w14:textId="77777777" w:rsidR="007254F9" w:rsidRPr="007254F9" w:rsidRDefault="007254F9" w:rsidP="00DE6B3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2C870F26" w14:textId="77777777" w:rsidR="007254F9" w:rsidRPr="00945732" w:rsidRDefault="007254F9" w:rsidP="00DE6B3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CF7E6" w14:textId="77777777" w:rsidR="007254F9" w:rsidRPr="00945732" w:rsidRDefault="007254F9" w:rsidP="00DE6B3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F1D42" w14:textId="77777777" w:rsidR="007254F9" w:rsidRPr="00945732" w:rsidRDefault="007254F9" w:rsidP="00DE6B3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C739C" w:rsidRPr="00945732" w14:paraId="567009F0" w14:textId="77777777" w:rsidTr="001E6E51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D9FDF" w14:textId="75B1EF6B" w:rsidR="001C739C" w:rsidRPr="001C739C" w:rsidRDefault="009301EA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211C5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Max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</w:t>
            </w:r>
            <w:r w:rsidR="001C739C" w:rsidRPr="001C73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astaviteľná výš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B164F" w14:textId="5BE5369E" w:rsidR="001C739C" w:rsidRPr="00A920CE" w:rsidRDefault="001C739C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min. 2,4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93CEE8" w14:textId="77777777" w:rsidR="001C739C" w:rsidRPr="00945732" w:rsidRDefault="001C73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757E03" w14:textId="77777777" w:rsidR="001C739C" w:rsidRPr="00945732" w:rsidRDefault="001C73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37D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C739C" w:rsidRPr="00945732" w14:paraId="5AA8ECF9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9D377" w14:textId="21F72C53" w:rsidR="001C739C" w:rsidRPr="001C739C" w:rsidRDefault="001C739C" w:rsidP="001C73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25146" w14:textId="24AE1FA5" w:rsidR="001C739C" w:rsidRPr="001C739C" w:rsidRDefault="001C739C" w:rsidP="00C72C24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so 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zábleskovými svetlami (položk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a č. 2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) a s mobilnými zábleskovými svetlami (položk</w:t>
            </w:r>
            <w:r w:rsidR="00C72C24">
              <w:rPr>
                <w:rFonts w:ascii="Arial Narrow" w:hAnsi="Arial Narrow" w:cs="Arial"/>
                <w:color w:val="000000"/>
                <w:sz w:val="22"/>
                <w:szCs w:val="22"/>
              </w:rPr>
              <w:t>a č.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="00C72C24">
              <w:rPr>
                <w:rFonts w:ascii="Arial Narrow" w:hAnsi="Arial Narrow" w:cs="Arial"/>
                <w:color w:val="000000"/>
                <w:sz w:val="22"/>
                <w:szCs w:val="22"/>
              </w:rPr>
              <w:t>5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E4CA7D" w14:textId="1EDBDCA5" w:rsidR="001C739C" w:rsidRPr="00945732" w:rsidRDefault="00C72C24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A37D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38F202" w14:textId="77777777" w:rsidR="001C739C" w:rsidRPr="00945732" w:rsidRDefault="001C739C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72C24" w:rsidRPr="00945732" w14:paraId="73EC6454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C599F" w14:textId="64D8F597" w:rsidR="00C72C24" w:rsidRDefault="00C72C24" w:rsidP="001C739C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72C24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Materiál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7096C" w14:textId="40410E01" w:rsidR="00C72C24" w:rsidRDefault="00C72C24" w:rsidP="00C72C24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72C24">
              <w:rPr>
                <w:rFonts w:ascii="Arial Narrow" w:hAnsi="Arial Narrow" w:cs="Arial"/>
                <w:color w:val="000000"/>
                <w:sz w:val="22"/>
                <w:szCs w:val="22"/>
              </w:rPr>
              <w:t>hliník</w:t>
            </w:r>
            <w:r w:rsidR="008269E6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alebo zliatina hliníka</w:t>
            </w:r>
            <w:r w:rsidR="00347E9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  <w:r w:rsidR="00347E9F" w:rsidRPr="00347E9F">
              <w:rPr>
                <w:rFonts w:ascii="Arial Narrow" w:hAnsi="Arial Narrow" w:cs="Arial"/>
                <w:color w:val="000000"/>
                <w:sz w:val="22"/>
                <w:szCs w:val="22"/>
              </w:rPr>
              <w:t>prípadne iná zliatina ľahkých neželezných kovov (Mg, Ti a pod.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F13F50" w14:textId="7AE82B5D" w:rsidR="00C72C24" w:rsidRPr="00A37DB7" w:rsidRDefault="00C72C24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16BA0E" w14:textId="37D4997A" w:rsidR="00C72C24" w:rsidRPr="00945732" w:rsidRDefault="008269E6" w:rsidP="001C73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37D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72C24" w:rsidRPr="00945732" w14:paraId="65CA4CAE" w14:textId="77777777" w:rsidTr="001E6E5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6476647" w14:textId="0E4A8B76" w:rsidR="00C72C24" w:rsidRPr="00945732" w:rsidRDefault="00C72C24" w:rsidP="00C72C24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C72C2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obilné zábleskové svetlo s batériou (súprava)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C2B7CDE" w14:textId="77777777" w:rsidR="00C72C24" w:rsidRPr="00945732" w:rsidRDefault="00C72C24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B625100" w14:textId="77777777" w:rsidR="00C72C24" w:rsidRPr="00945732" w:rsidRDefault="00C72C24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C72C24" w:rsidRPr="00945732" w14:paraId="71EFD0BF" w14:textId="77777777" w:rsidTr="001E6E5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CADB1" w14:textId="77777777" w:rsidR="00C72C24" w:rsidRPr="00945732" w:rsidRDefault="00C72C24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02A28" w14:textId="35901823" w:rsidR="00C72C24" w:rsidRPr="00945732" w:rsidRDefault="00C72C24" w:rsidP="00C72C24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E059D" w14:textId="77777777" w:rsidR="00C72C24" w:rsidRPr="00945732" w:rsidRDefault="00C72C24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A4403" w14:textId="77777777" w:rsidR="00C72C24" w:rsidRPr="00945732" w:rsidRDefault="00C72C24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72C24" w:rsidRPr="00945732" w14:paraId="62AE4AA1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82F4B" w14:textId="77777777" w:rsidR="00C72C24" w:rsidRPr="00945732" w:rsidRDefault="00C72C24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B061E" w14:textId="77777777" w:rsidR="00C72C24" w:rsidRPr="00945732" w:rsidRDefault="00C72C24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69DBE" w14:textId="77777777" w:rsidR="00C72C24" w:rsidRPr="00945732" w:rsidRDefault="00C72C24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72C24" w:rsidRPr="00945732" w14:paraId="0541BA42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1DCB3" w14:textId="77777777" w:rsidR="00C72C24" w:rsidRPr="00945732" w:rsidRDefault="00C72C24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CB38A" w14:textId="77777777" w:rsidR="00C72C24" w:rsidRPr="00945732" w:rsidRDefault="00C72C24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0A048" w14:textId="77777777" w:rsidR="00C72C24" w:rsidRPr="00945732" w:rsidRDefault="00C72C24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254F8033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3F31D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7A3B6874" w14:textId="30728211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330DC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6588A" w14:textId="33F49A8C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5AC5218C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B13F5" w14:textId="761F9562" w:rsidR="0085579C" w:rsidRPr="00C72C24" w:rsidRDefault="0085579C" w:rsidP="008557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</w:t>
            </w:r>
            <w:r w:rsidRPr="00C72C2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delovacie svetlo s výkonom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9A6AC" w14:textId="16D36240" w:rsidR="0085579C" w:rsidRDefault="0085579C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 w:rsidRPr="00C72C24">
              <w:rPr>
                <w:rFonts w:ascii="Arial Narrow" w:hAnsi="Arial Narrow" w:cs="Arial"/>
                <w:color w:val="000000"/>
                <w:sz w:val="22"/>
                <w:szCs w:val="22"/>
              </w:rPr>
              <w:t>24 W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3BFA4F" w14:textId="77777777" w:rsidR="0085579C" w:rsidRPr="00A37DB7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FEA323" w14:textId="5C42932D" w:rsidR="0085579C" w:rsidRPr="00945732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73E35A4B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78FD5" w14:textId="66B02ABC" w:rsidR="0085579C" w:rsidRPr="00C72C24" w:rsidRDefault="0085579C" w:rsidP="008557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72C2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úprava:</w:t>
            </w:r>
            <w:r w:rsidRPr="006928BD">
              <w:rPr>
                <w:rFonts w:ascii="Arial Narrow" w:hAnsi="Arial Narrow"/>
                <w:color w:val="000000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5A2A4" w14:textId="46E4E67A" w:rsidR="0085579C" w:rsidRDefault="0085579C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72C24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2ks mobilných zábleskových svetiel každé s výkonom min. 500 </w:t>
            </w:r>
            <w:proofErr w:type="spellStart"/>
            <w:r w:rsidRPr="00C72C24">
              <w:rPr>
                <w:rFonts w:ascii="Arial Narrow" w:hAnsi="Arial Narrow" w:cs="Arial"/>
                <w:color w:val="000000"/>
                <w:sz w:val="22"/>
                <w:szCs w:val="22"/>
              </w:rPr>
              <w:t>Ws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9D3343" w14:textId="77777777" w:rsidR="0085579C" w:rsidRPr="00A37DB7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C46854" w14:textId="011508A2" w:rsidR="0085579C" w:rsidRPr="00945732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120E4C2C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7473" w14:textId="6F15A935" w:rsidR="0085579C" w:rsidRDefault="0085579C" w:rsidP="0085579C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Batér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D67B3" w14:textId="03395C94" w:rsidR="0085579C" w:rsidRDefault="0085579C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72C24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2ks </w:t>
            </w:r>
            <w:proofErr w:type="spellStart"/>
            <w:r w:rsidRPr="00C72C24">
              <w:rPr>
                <w:rFonts w:ascii="Arial Narrow" w:hAnsi="Arial Narrow" w:cs="Arial"/>
                <w:color w:val="000000"/>
                <w:sz w:val="22"/>
                <w:szCs w:val="22"/>
              </w:rPr>
              <w:t>Li-lon</w:t>
            </w:r>
            <w:proofErr w:type="spellEnd"/>
            <w:r w:rsidRPr="00C72C24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batérie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alebo ekvivalen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D004AF" w14:textId="77777777" w:rsidR="0085579C" w:rsidRPr="00A37DB7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50926E" w14:textId="1EF8D5D1" w:rsidR="0085579C" w:rsidRPr="00945732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27458063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33E91" w14:textId="156D0DFD" w:rsidR="0085579C" w:rsidRDefault="0085579C" w:rsidP="0085579C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72C24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apacita batér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40397" w14:textId="2DD77C1A" w:rsidR="0085579C" w:rsidRDefault="0085579C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72C24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2500 </w:t>
            </w:r>
            <w:proofErr w:type="spellStart"/>
            <w:r w:rsidRPr="00C72C24">
              <w:rPr>
                <w:rFonts w:ascii="Arial Narrow" w:hAnsi="Arial Narrow" w:cs="Arial"/>
                <w:color w:val="000000"/>
                <w:sz w:val="22"/>
                <w:szCs w:val="22"/>
              </w:rPr>
              <w:t>mAh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8A7EB3" w14:textId="77777777" w:rsidR="0085579C" w:rsidRPr="00A37DB7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2B7C1F" w14:textId="4B2F77C9" w:rsidR="0085579C" w:rsidRPr="00945732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00C49AFE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DEC14" w14:textId="77777777" w:rsidR="0085579C" w:rsidRDefault="0085579C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670D8" w14:textId="117AB826" w:rsidR="0085579C" w:rsidRPr="00C72C24" w:rsidRDefault="0085579C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72C24">
              <w:rPr>
                <w:rFonts w:ascii="Arial Narrow" w:hAnsi="Arial Narrow" w:cs="Arial"/>
                <w:color w:val="000000"/>
                <w:sz w:val="22"/>
                <w:szCs w:val="22"/>
              </w:rPr>
              <w:t>min. 325 zábleskov na plný výkon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23BD13" w14:textId="77777777" w:rsidR="0085579C" w:rsidRPr="00A37DB7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195AFD" w14:textId="77133C96" w:rsidR="0085579C" w:rsidRPr="00945732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61BE5014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9DF38" w14:textId="031E60AF" w:rsidR="0085579C" w:rsidRDefault="0085579C" w:rsidP="0085579C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72C24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Trvalé svetlo:</w:t>
            </w:r>
            <w:r w:rsidRPr="006928BD">
              <w:rPr>
                <w:rFonts w:ascii="Arial Narrow" w:hAnsi="Arial Narrow"/>
                <w:color w:val="000000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51A38" w14:textId="06391F6A" w:rsidR="0085579C" w:rsidRPr="00C72C24" w:rsidRDefault="0085579C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72C24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2500 </w:t>
            </w:r>
            <w:proofErr w:type="spellStart"/>
            <w:r w:rsidRPr="00C72C24">
              <w:rPr>
                <w:rFonts w:ascii="Arial Narrow" w:hAnsi="Arial Narrow" w:cs="Arial"/>
                <w:color w:val="000000"/>
                <w:sz w:val="22"/>
                <w:szCs w:val="22"/>
              </w:rPr>
              <w:t>lumenov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1BBD00" w14:textId="77777777" w:rsidR="0085579C" w:rsidRPr="00A37DB7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2E56A1" w14:textId="3808317E" w:rsidR="0085579C" w:rsidRPr="00945732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04C39321" w14:textId="77777777" w:rsidTr="001E6E51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9864BE" w14:textId="6CA3BE60" w:rsidR="0085579C" w:rsidRDefault="0085579C" w:rsidP="0085579C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unkcie</w:t>
            </w:r>
            <w:r w:rsidRPr="00C72C2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BFBE" w14:textId="13D44131" w:rsidR="0085579C" w:rsidRPr="00C72C24" w:rsidRDefault="0085579C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72C24">
              <w:rPr>
                <w:rFonts w:ascii="Arial Narrow" w:hAnsi="Arial Narrow" w:cs="Arial"/>
                <w:color w:val="000000"/>
                <w:sz w:val="22"/>
                <w:szCs w:val="22"/>
              </w:rPr>
              <w:t>TTL a HS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919318" w14:textId="400D3E0F" w:rsidR="0085579C" w:rsidRPr="00A37DB7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A3E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C4ECF8" w14:textId="77777777" w:rsidR="0085579C" w:rsidRPr="00945732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5579C" w:rsidRPr="00945732" w14:paraId="48420198" w14:textId="77777777" w:rsidTr="001E6E51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733EA" w14:textId="77777777" w:rsidR="0085579C" w:rsidRDefault="0085579C" w:rsidP="0085579C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F5022" w14:textId="2A8072D8" w:rsidR="0085579C" w:rsidRPr="00C72C24" w:rsidRDefault="0085579C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85579C">
              <w:rPr>
                <w:rFonts w:ascii="Arial Narrow" w:hAnsi="Arial Narrow" w:cs="Arial"/>
                <w:color w:val="000000"/>
                <w:sz w:val="22"/>
                <w:szCs w:val="22"/>
              </w:rPr>
              <w:t>bezdrôtové ovládan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A1DDB3" w14:textId="5712AA3A" w:rsidR="0085579C" w:rsidRPr="00A37DB7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A3E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C30275" w14:textId="77777777" w:rsidR="0085579C" w:rsidRPr="00945732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5579C" w:rsidRPr="00945732" w14:paraId="577606E3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B5FBC" w14:textId="58799C14" w:rsidR="0085579C" w:rsidRPr="0085579C" w:rsidRDefault="0085579C" w:rsidP="0085579C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85579C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Obnova blesku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4738E" w14:textId="6E7FD3C2" w:rsidR="0085579C" w:rsidRPr="00C72C24" w:rsidRDefault="0085579C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85579C">
              <w:rPr>
                <w:rFonts w:ascii="Arial Narrow" w:hAnsi="Arial Narrow" w:cs="Arial"/>
                <w:color w:val="000000"/>
                <w:sz w:val="22"/>
                <w:szCs w:val="22"/>
              </w:rPr>
              <w:t>1,9 sekundy pri plnom výkone a kratš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61FAA3" w14:textId="77777777" w:rsidR="0085579C" w:rsidRPr="00A37DB7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D8EFD9" w14:textId="791D86C3" w:rsidR="0085579C" w:rsidRPr="00945732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F7A9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28056E1C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7E711" w14:textId="2AF30397" w:rsidR="0085579C" w:rsidRPr="0085579C" w:rsidRDefault="0085579C" w:rsidP="0085579C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P</w:t>
            </w:r>
            <w:r w:rsidRPr="0085579C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očet zábleskov (pri plnom výkone pri plne nabitej batérií)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86FE2" w14:textId="5342BF33" w:rsidR="0085579C" w:rsidRPr="0085579C" w:rsidRDefault="0085579C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85579C">
              <w:rPr>
                <w:rFonts w:ascii="Arial Narrow" w:hAnsi="Arial Narrow" w:cs="Arial"/>
                <w:color w:val="000000"/>
                <w:sz w:val="22"/>
                <w:szCs w:val="22"/>
              </w:rPr>
              <w:t>min. 22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B922EC" w14:textId="77777777" w:rsidR="0085579C" w:rsidRPr="00A37DB7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7D67D7" w14:textId="7CC7D6DB" w:rsidR="0085579C" w:rsidRPr="00945732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F7A9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481053DE" w14:textId="77777777" w:rsidTr="001E6E51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82D9FF" w14:textId="09748838" w:rsidR="0085579C" w:rsidRPr="0085579C" w:rsidRDefault="0085579C" w:rsidP="0085579C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85579C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1CCAD" w14:textId="5A277011" w:rsidR="0085579C" w:rsidRPr="0085579C" w:rsidRDefault="0085579C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85579C">
              <w:rPr>
                <w:rFonts w:ascii="Arial Narrow" w:hAnsi="Arial Narrow" w:cs="Arial"/>
                <w:color w:val="000000"/>
                <w:sz w:val="22"/>
                <w:szCs w:val="22"/>
              </w:rPr>
              <w:t>min. nabíjačka batérií, transportný batoh na celú sad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45D5CC" w14:textId="77777777" w:rsidR="0085579C" w:rsidRPr="00A37DB7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27E1DA" w14:textId="198A7EAE" w:rsidR="0085579C" w:rsidRPr="00945732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F7A9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4027BD46" w14:textId="77777777" w:rsidTr="001E6E51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F321D" w14:textId="77777777" w:rsidR="0085579C" w:rsidRPr="0085579C" w:rsidRDefault="0085579C" w:rsidP="0085579C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24C0A" w14:textId="4F94F2A2" w:rsidR="0085579C" w:rsidRPr="0085579C" w:rsidRDefault="0085579C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85579C">
              <w:rPr>
                <w:rFonts w:ascii="Arial Narrow" w:hAnsi="Arial Narrow" w:cs="Arial"/>
                <w:color w:val="000000"/>
                <w:sz w:val="22"/>
                <w:szCs w:val="22"/>
              </w:rPr>
              <w:t>vstavaný prijímač kompatibilný s rádiovým odpal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CBFCBE" w14:textId="712A9B12" w:rsidR="0085579C" w:rsidRPr="00A37DB7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ABC816" w14:textId="77777777" w:rsidR="0085579C" w:rsidRPr="00945732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5579C" w:rsidRPr="00945732" w14:paraId="31804FBC" w14:textId="77777777" w:rsidTr="001E6E5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9844C4F" w14:textId="6FC29453" w:rsidR="0085579C" w:rsidRPr="00945732" w:rsidRDefault="0085579C" w:rsidP="0085579C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6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8557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Modifikátor svetla </w:t>
            </w:r>
            <w:r w:rsidR="006E0E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I. </w:t>
            </w:r>
            <w:r w:rsidRPr="008557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proofErr w:type="spellStart"/>
            <w:r w:rsidRPr="008557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oftbox</w:t>
            </w:r>
            <w:proofErr w:type="spellEnd"/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3706783" w14:textId="77777777" w:rsidR="0085579C" w:rsidRPr="00945732" w:rsidRDefault="0085579C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A3FED52" w14:textId="77777777" w:rsidR="0085579C" w:rsidRPr="00945732" w:rsidRDefault="0085579C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85579C" w:rsidRPr="00945732" w14:paraId="11E4F733" w14:textId="77777777" w:rsidTr="001E6E5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BD2F" w14:textId="77777777" w:rsidR="0085579C" w:rsidRPr="00945732" w:rsidRDefault="008557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97E68" w14:textId="77777777" w:rsidR="0085579C" w:rsidRPr="00945732" w:rsidRDefault="008557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31673" w14:textId="77777777" w:rsidR="0085579C" w:rsidRPr="00945732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11C3C" w14:textId="77777777" w:rsidR="0085579C" w:rsidRPr="00945732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5579C" w:rsidRPr="00945732" w14:paraId="22573485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C2B5C" w14:textId="77777777" w:rsidR="0085579C" w:rsidRPr="00945732" w:rsidRDefault="008557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81501" w14:textId="77777777" w:rsidR="0085579C" w:rsidRPr="00945732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AA421" w14:textId="77777777" w:rsidR="0085579C" w:rsidRPr="00945732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1E9193A6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6A471" w14:textId="77777777" w:rsidR="0085579C" w:rsidRPr="00945732" w:rsidRDefault="008557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F3985" w14:textId="77777777" w:rsidR="0085579C" w:rsidRPr="00945732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EA58B" w14:textId="77777777" w:rsidR="0085579C" w:rsidRPr="00945732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65600598" w14:textId="77777777" w:rsidTr="00DE6B3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3A997" w14:textId="77777777" w:rsidR="007254F9" w:rsidRPr="007254F9" w:rsidRDefault="007254F9" w:rsidP="00DE6B3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5C5DD820" w14:textId="77777777" w:rsidR="007254F9" w:rsidRPr="00945732" w:rsidRDefault="007254F9" w:rsidP="00DE6B3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92E67" w14:textId="77777777" w:rsidR="007254F9" w:rsidRPr="00945732" w:rsidRDefault="007254F9" w:rsidP="00DE6B3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5D2AE" w14:textId="77777777" w:rsidR="007254F9" w:rsidRPr="00945732" w:rsidRDefault="007254F9" w:rsidP="00DE6B3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1F52DA38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A0C17" w14:textId="607D9853" w:rsidR="0085579C" w:rsidRPr="00C72C24" w:rsidRDefault="0085579C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mer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9E74" w14:textId="3D247334" w:rsidR="0085579C" w:rsidRDefault="0085579C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85579C">
              <w:rPr>
                <w:rFonts w:ascii="Arial Narrow" w:hAnsi="Arial Narrow" w:cs="Arial"/>
                <w:color w:val="000000"/>
                <w:sz w:val="22"/>
                <w:szCs w:val="22"/>
              </w:rPr>
              <w:t>90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85579C">
              <w:rPr>
                <w:rFonts w:ascii="Arial Narrow" w:hAnsi="Arial Narrow" w:cs="Arial"/>
                <w:color w:val="000000"/>
                <w:sz w:val="22"/>
                <w:szCs w:val="22"/>
              </w:rPr>
              <w:t>x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85579C">
              <w:rPr>
                <w:rFonts w:ascii="Arial Narrow" w:hAnsi="Arial Narrow" w:cs="Arial"/>
                <w:color w:val="000000"/>
                <w:sz w:val="22"/>
                <w:szCs w:val="22"/>
              </w:rPr>
              <w:t>120 c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E1A8A7" w14:textId="77777777" w:rsidR="0085579C" w:rsidRPr="00A37DB7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0FC058" w14:textId="77777777" w:rsidR="0085579C" w:rsidRPr="00945732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305DDD81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63115" w14:textId="2FB291DE" w:rsidR="0085579C" w:rsidRPr="0085579C" w:rsidRDefault="0085579C" w:rsidP="0085579C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5B039" w14:textId="04DA751E" w:rsidR="0085579C" w:rsidRPr="0085579C" w:rsidRDefault="0085579C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so 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zábleskovými svetlami (položk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a č. 2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963A05" w14:textId="7BDE84D6" w:rsidR="0085579C" w:rsidRPr="00A37DB7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3CBE50" w14:textId="77777777" w:rsidR="0085579C" w:rsidRPr="00945732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5579C" w:rsidRPr="00945732" w14:paraId="38E9C661" w14:textId="77777777" w:rsidTr="001E6E5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93ABEBB" w14:textId="6B7A7653" w:rsidR="0085579C" w:rsidRPr="00945732" w:rsidRDefault="0085579C" w:rsidP="0085579C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6E0ED2" w:rsidRPr="008557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odifikátor svetla</w:t>
            </w:r>
            <w:r w:rsidR="006E0E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II. - </w:t>
            </w:r>
            <w:proofErr w:type="spellStart"/>
            <w:r w:rsidR="006E0ED2" w:rsidRPr="008557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oftbox</w:t>
            </w:r>
            <w:proofErr w:type="spellEnd"/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DB3BD50" w14:textId="77777777" w:rsidR="0085579C" w:rsidRPr="00945732" w:rsidRDefault="0085579C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3727470" w14:textId="77777777" w:rsidR="0085579C" w:rsidRPr="00945732" w:rsidRDefault="0085579C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85579C" w:rsidRPr="00945732" w14:paraId="4FCFDF0E" w14:textId="77777777" w:rsidTr="001E6E5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C3AF8" w14:textId="77777777" w:rsidR="0085579C" w:rsidRPr="00945732" w:rsidRDefault="008557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F4418" w14:textId="77777777" w:rsidR="0085579C" w:rsidRPr="00945732" w:rsidRDefault="008557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3F3E9" w14:textId="77777777" w:rsidR="0085579C" w:rsidRPr="00945732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0E50C" w14:textId="77777777" w:rsidR="0085579C" w:rsidRPr="00945732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5579C" w:rsidRPr="00945732" w14:paraId="1665E0D3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D079B" w14:textId="77777777" w:rsidR="0085579C" w:rsidRPr="00945732" w:rsidRDefault="008557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9B840" w14:textId="77777777" w:rsidR="0085579C" w:rsidRPr="00945732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E3B4D" w14:textId="77777777" w:rsidR="0085579C" w:rsidRPr="00945732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7AC46C96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ECF0D" w14:textId="77777777" w:rsidR="0085579C" w:rsidRPr="00945732" w:rsidRDefault="0085579C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9FBBD" w14:textId="77777777" w:rsidR="0085579C" w:rsidRPr="00945732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B6F95" w14:textId="77777777" w:rsidR="0085579C" w:rsidRPr="00945732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612E4D43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48139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237C3BC7" w14:textId="0FAE56C1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DF9DC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77271" w14:textId="2E42E4EF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0E7F0475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69EF1" w14:textId="77777777" w:rsidR="0085579C" w:rsidRPr="00C72C24" w:rsidRDefault="0085579C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mer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C657C" w14:textId="26CFE610" w:rsidR="0085579C" w:rsidRDefault="006E0ED2" w:rsidP="006E0ED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E0ED2">
              <w:rPr>
                <w:rFonts w:ascii="Arial Narrow" w:hAnsi="Arial Narrow" w:cs="Arial"/>
                <w:color w:val="000000"/>
                <w:sz w:val="22"/>
                <w:szCs w:val="22"/>
              </w:rPr>
              <w:t>priemer 75 -  90 c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1E0909" w14:textId="77777777" w:rsidR="0085579C" w:rsidRPr="00A37DB7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4D6095" w14:textId="77777777" w:rsidR="0085579C" w:rsidRPr="00945732" w:rsidRDefault="0085579C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579C" w:rsidRPr="00945732" w14:paraId="1B6A0D18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FD88C" w14:textId="67D0CDC9" w:rsidR="0085579C" w:rsidRDefault="006E0ED2" w:rsidP="0085579C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Charakteristi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37863" w14:textId="23EABA6F" w:rsidR="0085579C" w:rsidRDefault="006E0ED2" w:rsidP="008557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oktagonálny</w:t>
            </w:r>
            <w:proofErr w:type="spellEnd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s</w:t>
            </w:r>
            <w:r w:rsidRPr="006E0ED2">
              <w:rPr>
                <w:rFonts w:ascii="Arial Narrow" w:hAnsi="Arial Narrow" w:cs="Arial"/>
                <w:color w:val="000000"/>
                <w:sz w:val="22"/>
                <w:szCs w:val="22"/>
              </w:rPr>
              <w:t>oftbox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8E1574" w14:textId="274EAC13" w:rsidR="0085579C" w:rsidRPr="00A37DB7" w:rsidRDefault="006E0ED2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D9D26B" w14:textId="77777777" w:rsidR="0085579C" w:rsidRPr="00945732" w:rsidRDefault="0085579C" w:rsidP="008557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E0ED2" w:rsidRPr="00945732" w14:paraId="216CBAB2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1650D" w14:textId="4D7D2385" w:rsidR="006E0ED2" w:rsidRDefault="006E0ED2" w:rsidP="006E0ED2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6A14" w14:textId="35433686" w:rsidR="006E0ED2" w:rsidRDefault="006E0ED2" w:rsidP="006E0ED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s </w:t>
            </w:r>
            <w:r w:rsidRPr="006E0ED2">
              <w:rPr>
                <w:rFonts w:ascii="Arial Narrow" w:hAnsi="Arial Narrow" w:cs="Arial"/>
                <w:color w:val="000000"/>
                <w:sz w:val="22"/>
                <w:szCs w:val="22"/>
              </w:rPr>
              <w:t>mobilným zábleskovými svetlami</w:t>
            </w:r>
            <w:r w:rsidRPr="006928BD">
              <w:rPr>
                <w:rFonts w:ascii="Arial Narrow" w:hAnsi="Arial Narrow"/>
                <w:b/>
                <w:color w:val="000000"/>
                <w:lang w:eastAsia="sk-SK"/>
              </w:rPr>
              <w:t xml:space="preserve"> 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(položk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a č. 5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38709C" w14:textId="102C1019" w:rsidR="006E0ED2" w:rsidRPr="00A37DB7" w:rsidRDefault="006E0ED2" w:rsidP="006E0ED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44E75D" w14:textId="77777777" w:rsidR="006E0ED2" w:rsidRPr="00945732" w:rsidRDefault="006E0ED2" w:rsidP="006E0ED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E0ED2" w:rsidRPr="00945732" w14:paraId="2DBB566B" w14:textId="77777777" w:rsidTr="001E6E5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5B4A209" w14:textId="399EF948" w:rsidR="006E0ED2" w:rsidRPr="00945732" w:rsidRDefault="006E0ED2" w:rsidP="006E0ED2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8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6E0E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Adaptér na upínanie </w:t>
            </w:r>
            <w:proofErr w:type="spellStart"/>
            <w:r w:rsidRPr="006E0E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oftboxov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I.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0DB91FEB" w14:textId="77777777" w:rsidR="006E0ED2" w:rsidRPr="00945732" w:rsidRDefault="006E0ED2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20A3C63" w14:textId="77777777" w:rsidR="006E0ED2" w:rsidRPr="00945732" w:rsidRDefault="006E0ED2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6E0ED2" w:rsidRPr="00945732" w14:paraId="37887067" w14:textId="77777777" w:rsidTr="001E6E5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F000C" w14:textId="77777777" w:rsidR="006E0ED2" w:rsidRPr="00945732" w:rsidRDefault="006E0ED2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1702E" w14:textId="77777777" w:rsidR="006E0ED2" w:rsidRPr="00945732" w:rsidRDefault="006E0ED2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94171" w14:textId="77777777" w:rsidR="006E0ED2" w:rsidRPr="00945732" w:rsidRDefault="006E0ED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076C0" w14:textId="77777777" w:rsidR="006E0ED2" w:rsidRPr="00945732" w:rsidRDefault="006E0ED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E0ED2" w:rsidRPr="00945732" w14:paraId="79168707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CF24B" w14:textId="77777777" w:rsidR="006E0ED2" w:rsidRPr="00945732" w:rsidRDefault="006E0ED2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7D6AE" w14:textId="77777777" w:rsidR="006E0ED2" w:rsidRPr="00945732" w:rsidRDefault="006E0ED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383DC" w14:textId="77777777" w:rsidR="006E0ED2" w:rsidRPr="00945732" w:rsidRDefault="006E0ED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E0ED2" w:rsidRPr="00945732" w14:paraId="1409DFB4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71E43" w14:textId="77777777" w:rsidR="006E0ED2" w:rsidRPr="00945732" w:rsidRDefault="006E0ED2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0E0F4" w14:textId="77777777" w:rsidR="006E0ED2" w:rsidRPr="00945732" w:rsidRDefault="006E0ED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2F124" w14:textId="77777777" w:rsidR="006E0ED2" w:rsidRPr="00945732" w:rsidRDefault="006E0ED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6C977017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21576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7C056A22" w14:textId="40AE3C8D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59AB3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CCB14" w14:textId="7755C602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E0ED2" w:rsidRPr="00945732" w14:paraId="0A5D50DE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7A5E6" w14:textId="76E75B2B" w:rsidR="006E0ED2" w:rsidRPr="00C72C24" w:rsidRDefault="006E0ED2" w:rsidP="006E0ED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lastRenderedPageBreak/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5A85" w14:textId="76C87351" w:rsidR="006E0ED2" w:rsidRDefault="006E0ED2" w:rsidP="006E0ED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E0ED2">
              <w:rPr>
                <w:rFonts w:ascii="Arial Narrow" w:hAnsi="Arial Narrow" w:cs="Arial"/>
                <w:color w:val="000000"/>
                <w:sz w:val="22"/>
                <w:szCs w:val="22"/>
              </w:rPr>
              <w:t>Modifikátor svetla I.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softbox</w:t>
            </w:r>
            <w:proofErr w:type="spellEnd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(položk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a č. 6 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  <w:r w:rsidRPr="006E0ED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a Zábleskové svetlo 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(položk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a č. 2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1184B8" w14:textId="037AC56E" w:rsidR="006E0ED2" w:rsidRPr="00A37DB7" w:rsidRDefault="006E0ED2" w:rsidP="006E0ED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1D6FF8" w14:textId="71592203" w:rsidR="006E0ED2" w:rsidRPr="00945732" w:rsidRDefault="006E0ED2" w:rsidP="006E0ED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E0ED2" w:rsidRPr="00945732" w14:paraId="792BD030" w14:textId="77777777" w:rsidTr="001E6E5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4922A9B" w14:textId="7F413CE5" w:rsidR="006E0ED2" w:rsidRPr="00945732" w:rsidRDefault="006E0ED2" w:rsidP="006E0ED2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9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6E0E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Adaptér na upínanie </w:t>
            </w:r>
            <w:proofErr w:type="spellStart"/>
            <w:r w:rsidRPr="006E0E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oftboxov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II.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6794E48" w14:textId="77777777" w:rsidR="006E0ED2" w:rsidRPr="00945732" w:rsidRDefault="006E0ED2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6BCEF0E" w14:textId="77777777" w:rsidR="006E0ED2" w:rsidRPr="00945732" w:rsidRDefault="006E0ED2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6E0ED2" w:rsidRPr="00945732" w14:paraId="26585BCD" w14:textId="77777777" w:rsidTr="001E6E5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EB50E" w14:textId="77777777" w:rsidR="006E0ED2" w:rsidRPr="00945732" w:rsidRDefault="006E0ED2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4980E" w14:textId="77777777" w:rsidR="006E0ED2" w:rsidRPr="00945732" w:rsidRDefault="006E0ED2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A0CE0" w14:textId="77777777" w:rsidR="006E0ED2" w:rsidRPr="00945732" w:rsidRDefault="006E0ED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CEBA2" w14:textId="77777777" w:rsidR="006E0ED2" w:rsidRPr="00945732" w:rsidRDefault="006E0ED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E0ED2" w:rsidRPr="00945732" w14:paraId="09A1CB75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698EC" w14:textId="77777777" w:rsidR="006E0ED2" w:rsidRPr="00945732" w:rsidRDefault="006E0ED2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55A38" w14:textId="77777777" w:rsidR="006E0ED2" w:rsidRPr="00945732" w:rsidRDefault="006E0ED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2F0EF" w14:textId="77777777" w:rsidR="006E0ED2" w:rsidRPr="00945732" w:rsidRDefault="006E0ED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E0ED2" w:rsidRPr="00945732" w14:paraId="75277194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6F7AF" w14:textId="77777777" w:rsidR="006E0ED2" w:rsidRPr="00945732" w:rsidRDefault="006E0ED2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8C68B" w14:textId="77777777" w:rsidR="006E0ED2" w:rsidRPr="00945732" w:rsidRDefault="006E0ED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5B7C3" w14:textId="77777777" w:rsidR="006E0ED2" w:rsidRPr="00945732" w:rsidRDefault="006E0ED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198BFCCC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3C526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1DA77B99" w14:textId="198F015F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D5621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DF6A5" w14:textId="1E3466B1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E0ED2" w:rsidRPr="00945732" w14:paraId="4ECA3561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D2E62" w14:textId="77777777" w:rsidR="006E0ED2" w:rsidRPr="00C72C24" w:rsidRDefault="006E0ED2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92392" w14:textId="1280E2C6" w:rsidR="006E0ED2" w:rsidRDefault="006E0ED2" w:rsidP="006E0ED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E0ED2">
              <w:rPr>
                <w:rFonts w:ascii="Arial Narrow" w:hAnsi="Arial Narrow" w:cs="Arial"/>
                <w:color w:val="000000"/>
                <w:sz w:val="22"/>
                <w:szCs w:val="22"/>
              </w:rPr>
              <w:t>Modifikátor svetla I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I</w:t>
            </w:r>
            <w:r w:rsidRPr="006E0ED2">
              <w:rPr>
                <w:rFonts w:ascii="Arial Narrow" w:hAnsi="Arial Narrow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softbox</w:t>
            </w:r>
            <w:proofErr w:type="spellEnd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(položk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a č. 7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  <w:r w:rsidRPr="006E0ED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a </w:t>
            </w:r>
            <w:r w:rsidR="00D11826" w:rsidRPr="00D11826">
              <w:rPr>
                <w:rFonts w:ascii="Arial Narrow" w:hAnsi="Arial Narrow" w:cs="Arial"/>
                <w:color w:val="000000"/>
                <w:sz w:val="22"/>
                <w:szCs w:val="22"/>
              </w:rPr>
              <w:t>Mobilné zábleskové svetlo s batériou (súprava)</w:t>
            </w:r>
            <w:r w:rsidR="00D11826"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(položk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a č. </w:t>
            </w:r>
            <w:r w:rsidR="00D11826">
              <w:rPr>
                <w:rFonts w:ascii="Arial Narrow" w:hAnsi="Arial Narrow" w:cs="Arial"/>
                <w:color w:val="000000"/>
                <w:sz w:val="22"/>
                <w:szCs w:val="22"/>
              </w:rPr>
              <w:t>5</w:t>
            </w:r>
            <w:r w:rsidRPr="001C739C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4653D6" w14:textId="77777777" w:rsidR="006E0ED2" w:rsidRPr="00A37DB7" w:rsidRDefault="006E0ED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0AEA45" w14:textId="77777777" w:rsidR="006E0ED2" w:rsidRPr="00945732" w:rsidRDefault="006E0ED2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F55B4" w:rsidRPr="00945732" w14:paraId="743F3310" w14:textId="77777777" w:rsidTr="001E6E5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6B8DEA9" w14:textId="778CB902" w:rsidR="003F55B4" w:rsidRPr="00945732" w:rsidRDefault="003F55B4" w:rsidP="003F55B4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0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3F55B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Fotografický stôl na </w:t>
            </w:r>
            <w:proofErr w:type="spellStart"/>
            <w:r w:rsidRPr="003F55B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eztieňovú</w:t>
            </w:r>
            <w:proofErr w:type="spellEnd"/>
            <w:r w:rsidRPr="003F55B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fotografiu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D42BA82" w14:textId="77777777" w:rsidR="003F55B4" w:rsidRPr="00945732" w:rsidRDefault="003F55B4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3F9E126" w14:textId="77777777" w:rsidR="003F55B4" w:rsidRPr="00945732" w:rsidRDefault="003F55B4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F55B4" w:rsidRPr="00945732" w14:paraId="4DFEBD2F" w14:textId="77777777" w:rsidTr="001E6E5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6D8DC" w14:textId="77777777" w:rsidR="003F55B4" w:rsidRPr="00945732" w:rsidRDefault="003F55B4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A4711" w14:textId="3983A5D0" w:rsidR="003F55B4" w:rsidRPr="00945732" w:rsidRDefault="003F55B4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4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5142A" w14:textId="77777777" w:rsidR="003F55B4" w:rsidRPr="00945732" w:rsidRDefault="003F55B4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389EA" w14:textId="77777777" w:rsidR="003F55B4" w:rsidRPr="00945732" w:rsidRDefault="003F55B4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F55B4" w:rsidRPr="00945732" w14:paraId="2177ED8B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C927C" w14:textId="77777777" w:rsidR="003F55B4" w:rsidRPr="00945732" w:rsidRDefault="003F55B4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C73CB" w14:textId="77777777" w:rsidR="003F55B4" w:rsidRPr="00945732" w:rsidRDefault="003F55B4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2F6EE" w14:textId="77777777" w:rsidR="003F55B4" w:rsidRPr="00945732" w:rsidRDefault="003F55B4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F55B4" w:rsidRPr="00945732" w14:paraId="399F3BE9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0A240" w14:textId="77777777" w:rsidR="003F55B4" w:rsidRPr="00945732" w:rsidRDefault="003F55B4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D1FEF" w14:textId="77777777" w:rsidR="003F55B4" w:rsidRPr="00945732" w:rsidRDefault="003F55B4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CD85" w14:textId="77777777" w:rsidR="003F55B4" w:rsidRPr="00945732" w:rsidRDefault="003F55B4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0D7D41CA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EA4C9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0BA183D1" w14:textId="73F46A9D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AAC23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A91EF" w14:textId="02AB00B3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F55B4" w:rsidRPr="00945732" w14:paraId="4EDE5B96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A3642" w14:textId="56A3C1C8" w:rsidR="003F55B4" w:rsidRPr="00C72C24" w:rsidRDefault="003F55B4" w:rsidP="003F55B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F55B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mer opálovej dosk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048EF" w14:textId="32D5DFC5" w:rsidR="003F55B4" w:rsidRDefault="003F55B4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 w:rsidRPr="003F55B4">
              <w:rPr>
                <w:rFonts w:ascii="Arial Narrow" w:hAnsi="Arial Narrow" w:cs="Arial"/>
                <w:color w:val="000000"/>
                <w:sz w:val="22"/>
                <w:szCs w:val="22"/>
              </w:rPr>
              <w:t>100 x 200 c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4AD331" w14:textId="555BDC67" w:rsidR="003F55B4" w:rsidRPr="00A37DB7" w:rsidRDefault="003F55B4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94B486" w14:textId="40233FD2" w:rsidR="003F55B4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E6E51" w:rsidRPr="00945732" w14:paraId="63F24901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9DE2C" w14:textId="4E194D42" w:rsidR="001E6E51" w:rsidRDefault="001E6E51" w:rsidP="001E6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3F55B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 konštruk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CF9A1" w14:textId="288AE906" w:rsidR="001E6E51" w:rsidRDefault="001E6E51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F55B4">
              <w:rPr>
                <w:rFonts w:ascii="Arial Narrow" w:hAnsi="Arial Narrow" w:cs="Arial"/>
                <w:color w:val="000000"/>
                <w:sz w:val="22"/>
                <w:szCs w:val="22"/>
              </w:rPr>
              <w:t>hliníková zliatina</w:t>
            </w:r>
            <w:r w:rsidR="008269E6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alebo hliník</w:t>
            </w:r>
            <w:r w:rsidR="00347E9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  <w:r w:rsidR="00347E9F" w:rsidRPr="00347E9F">
              <w:rPr>
                <w:rFonts w:ascii="Arial Narrow" w:hAnsi="Arial Narrow" w:cs="Arial"/>
                <w:sz w:val="22"/>
                <w:szCs w:val="22"/>
              </w:rPr>
              <w:t>prípadne iná zliatina ľahkých neželezných kovov (Mg, Ti a pod.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F15F72" w14:textId="16B93F0C" w:rsidR="001E6E51" w:rsidRPr="00FD6A05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E7569B" w14:textId="5BB45DF7" w:rsidR="001E6E51" w:rsidRPr="00945732" w:rsidRDefault="008269E6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6475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E6E51" w:rsidRPr="00945732" w14:paraId="16D5F534" w14:textId="77777777" w:rsidTr="001E6E51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B48CA7" w14:textId="292C7960" w:rsidR="001E6E51" w:rsidRPr="003F55B4" w:rsidRDefault="001E6E51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4A308" w14:textId="7DCB368D" w:rsidR="001E6E51" w:rsidRPr="003F55B4" w:rsidRDefault="001E6E51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</w:t>
            </w:r>
            <w:r w:rsidRPr="001E6E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ožnosť naklápania zadnej strany </w:t>
            </w:r>
            <w:proofErr w:type="spellStart"/>
            <w:r w:rsidRPr="001E6E51">
              <w:rPr>
                <w:rFonts w:ascii="Arial Narrow" w:hAnsi="Arial Narrow" w:cs="Arial"/>
                <w:color w:val="000000"/>
                <w:sz w:val="22"/>
                <w:szCs w:val="22"/>
              </w:rPr>
              <w:t>fotostola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6F44DE" w14:textId="07250C92" w:rsidR="001E6E51" w:rsidRPr="00FD6A05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6475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B1E61E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E6E51" w:rsidRPr="00945732" w14:paraId="1E2199BC" w14:textId="77777777" w:rsidTr="001E6E51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362A4" w14:textId="77777777" w:rsidR="001E6E51" w:rsidRPr="003F55B4" w:rsidRDefault="001E6E51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C1BCD" w14:textId="1A988402" w:rsidR="001E6E51" w:rsidRPr="003F55B4" w:rsidRDefault="001E6E51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k</w:t>
            </w:r>
            <w:r w:rsidRPr="001E6E51">
              <w:rPr>
                <w:rFonts w:ascii="Arial Narrow" w:hAnsi="Arial Narrow" w:cs="Arial"/>
                <w:color w:val="000000"/>
                <w:sz w:val="22"/>
                <w:szCs w:val="22"/>
              </w:rPr>
              <w:t>olieska pre ľahšiu manipulácia (min. na zadnej časti konštrukcie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F34271" w14:textId="77777777" w:rsidR="001E6E51" w:rsidRPr="00FD6A05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48C104" w14:textId="335FFA42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E6E51" w:rsidRPr="00945732" w14:paraId="00018699" w14:textId="77777777" w:rsidTr="001E6E5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5D6B9EE" w14:textId="46802ABE" w:rsidR="001E6E51" w:rsidRPr="00945732" w:rsidRDefault="001E6E51" w:rsidP="001E6E51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1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1E6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tropný závesný systém </w:t>
            </w:r>
            <w:proofErr w:type="spellStart"/>
            <w:r w:rsidRPr="001E6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otoštúdia</w:t>
            </w:r>
            <w:proofErr w:type="spellEnd"/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9A7D7DF" w14:textId="77777777" w:rsidR="001E6E51" w:rsidRPr="00945732" w:rsidRDefault="001E6E51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7115BF4" w14:textId="77777777" w:rsidR="001E6E51" w:rsidRPr="00945732" w:rsidRDefault="001E6E51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1E6E51" w:rsidRPr="00945732" w14:paraId="6F540246" w14:textId="77777777" w:rsidTr="001E6E5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53EB9" w14:textId="77777777" w:rsidR="001E6E51" w:rsidRPr="00945732" w:rsidRDefault="001E6E51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42050" w14:textId="77777777" w:rsidR="001E6E51" w:rsidRPr="00945732" w:rsidRDefault="001E6E51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4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8945A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FFAC4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E6E51" w:rsidRPr="00945732" w14:paraId="2A06BB66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25CE" w14:textId="77777777" w:rsidR="001E6E51" w:rsidRPr="00945732" w:rsidRDefault="001E6E51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EF260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542F6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E6E51" w:rsidRPr="00945732" w14:paraId="5FA9B826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FFE56" w14:textId="77777777" w:rsidR="001E6E51" w:rsidRPr="00945732" w:rsidRDefault="001E6E51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D119F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9B537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217B72C4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CFAAB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2FF024CE" w14:textId="40894CA2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0C0FD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86EB2" w14:textId="6E4DCCDF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E6E51" w:rsidRPr="00945732" w14:paraId="0B65F437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A7A5A" w14:textId="01EABDD6" w:rsidR="001E6E51" w:rsidRPr="001E6E51" w:rsidRDefault="001E6E51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E6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mer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47B6D" w14:textId="1CF916F3" w:rsidR="001E6E51" w:rsidRDefault="001E6E51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E6E51">
              <w:rPr>
                <w:rFonts w:ascii="Arial Narrow" w:hAnsi="Arial Narrow" w:cs="Arial"/>
                <w:color w:val="000000"/>
                <w:sz w:val="22"/>
                <w:szCs w:val="22"/>
              </w:rPr>
              <w:t>4 x 3 m</w:t>
            </w:r>
            <w:r w:rsidR="00347E9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="00347E9F" w:rsidRPr="00347E9F">
              <w:rPr>
                <w:rFonts w:ascii="Arial Narrow" w:hAnsi="Arial Narrow" w:cs="Arial"/>
                <w:color w:val="000000"/>
                <w:sz w:val="22"/>
                <w:szCs w:val="22"/>
              </w:rPr>
              <w:t>(± 5%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FFEF4B" w14:textId="77777777" w:rsidR="001E6E51" w:rsidRPr="00A37DB7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8C0342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E6E51" w:rsidRPr="00945732" w14:paraId="47F5A01E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9F753" w14:textId="4947ECDB" w:rsidR="001E6E51" w:rsidRPr="003F55B4" w:rsidRDefault="001E6E51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bsa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20943" w14:textId="0E8DAF6E" w:rsidR="001E6E51" w:rsidRPr="003F55B4" w:rsidRDefault="001E6E51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 w:rsidRPr="001E6E51">
              <w:rPr>
                <w:rFonts w:ascii="Arial Narrow" w:hAnsi="Arial Narrow" w:cs="Arial"/>
                <w:color w:val="000000"/>
                <w:sz w:val="22"/>
                <w:szCs w:val="22"/>
              </w:rPr>
              <w:t>2 x koľaj 2-3m a 2 x koľaj 4-5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AA2E92" w14:textId="77777777" w:rsidR="001E6E51" w:rsidRPr="00FD6A05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C99212" w14:textId="45B026E6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95DDB" w:rsidRPr="00945732" w14:paraId="380F9806" w14:textId="77777777" w:rsidTr="00795DDB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178798" w14:textId="115A8A01" w:rsidR="00795DDB" w:rsidRPr="003F55B4" w:rsidRDefault="00795DDB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9B4FA" w14:textId="0F2A51A3" w:rsidR="00795DDB" w:rsidRPr="003F55B4" w:rsidRDefault="00795DDB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E6E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4 x krížiaci vozík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609DBC" w14:textId="4E14A085" w:rsidR="00795DDB" w:rsidRPr="00FD6A05" w:rsidRDefault="00795DDB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06D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8FF0A5" w14:textId="77777777" w:rsidR="00795DDB" w:rsidRPr="00945732" w:rsidRDefault="00795DDB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95DDB" w:rsidRPr="00945732" w14:paraId="171307F0" w14:textId="77777777" w:rsidTr="00795DDB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53CD01A" w14:textId="77777777" w:rsidR="00795DDB" w:rsidRPr="003F55B4" w:rsidRDefault="00795DDB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85236" w14:textId="658A9FD2" w:rsidR="00795DDB" w:rsidRPr="003F55B4" w:rsidRDefault="00795DDB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E6E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4 x sťahovací </w:t>
            </w:r>
            <w:proofErr w:type="spellStart"/>
            <w:r w:rsidRPr="001E6E51">
              <w:rPr>
                <w:rFonts w:ascii="Arial Narrow" w:hAnsi="Arial Narrow" w:cs="Arial"/>
                <w:color w:val="000000"/>
                <w:sz w:val="22"/>
                <w:szCs w:val="22"/>
              </w:rPr>
              <w:t>pantograf</w:t>
            </w:r>
            <w:proofErr w:type="spellEnd"/>
            <w:r w:rsidRPr="001E6E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469025" w14:textId="085EDD4B" w:rsidR="00795DDB" w:rsidRPr="00FD6A05" w:rsidRDefault="00795DDB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06D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14D3EE" w14:textId="77777777" w:rsidR="00795DDB" w:rsidRPr="00945732" w:rsidRDefault="00795DDB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95DDB" w:rsidRPr="00945732" w14:paraId="3108E727" w14:textId="77777777" w:rsidTr="00795DDB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85D3A" w14:textId="77777777" w:rsidR="00795DDB" w:rsidRPr="003F55B4" w:rsidRDefault="00795DDB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D53E9" w14:textId="3D988EEC" w:rsidR="00795DDB" w:rsidRPr="001E6E51" w:rsidRDefault="00795DDB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E6E51">
              <w:rPr>
                <w:rFonts w:ascii="Arial Narrow" w:hAnsi="Arial Narrow" w:cs="Arial"/>
                <w:color w:val="000000"/>
                <w:sz w:val="22"/>
                <w:szCs w:val="22"/>
              </w:rPr>
              <w:t>8 x vozík na upevnenie kábl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58E352" w14:textId="3A5C4AF5" w:rsidR="00795DDB" w:rsidRPr="00FD6A05" w:rsidRDefault="00795DDB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06D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1573D0" w14:textId="77777777" w:rsidR="00795DDB" w:rsidRPr="00945732" w:rsidRDefault="00795DDB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E6E51" w:rsidRPr="00945732" w14:paraId="4514657A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80546" w14:textId="2117B53C" w:rsidR="001E6E51" w:rsidRPr="003F55B4" w:rsidRDefault="001E6E51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6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Zaťaženie </w:t>
            </w:r>
            <w:proofErr w:type="spellStart"/>
            <w:r w:rsidRPr="001E6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ntografu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1E6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(hmotnosť svetla)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F3980" w14:textId="73BAA43B" w:rsidR="001E6E51" w:rsidRPr="001E6E51" w:rsidRDefault="001E6E51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</w:t>
            </w:r>
            <w:r w:rsidR="0055626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in. </w:t>
            </w:r>
            <w:r w:rsidRPr="001E6E51">
              <w:rPr>
                <w:rFonts w:ascii="Arial Narrow" w:hAnsi="Arial Narrow" w:cs="Arial"/>
                <w:color w:val="000000"/>
                <w:sz w:val="22"/>
                <w:szCs w:val="22"/>
              </w:rPr>
              <w:t>2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1E6E51">
              <w:rPr>
                <w:rFonts w:ascii="Arial Narrow" w:hAnsi="Arial Narrow" w:cs="Arial"/>
                <w:color w:val="000000"/>
                <w:sz w:val="22"/>
                <w:szCs w:val="22"/>
              </w:rPr>
              <w:t>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0DD311" w14:textId="77777777" w:rsidR="001E6E51" w:rsidRPr="00FD6A05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671EC6" w14:textId="01B46223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E6E51" w:rsidRPr="00945732" w14:paraId="77FC74DC" w14:textId="77777777" w:rsidTr="001E6E5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F19DD69" w14:textId="00DCD309" w:rsidR="001E6E51" w:rsidRPr="00945732" w:rsidRDefault="001E6E51" w:rsidP="001E6E51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2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347E9F" w:rsidRPr="00347E9F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Výsuvný statív obojsmerný 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E4FE461" w14:textId="77777777" w:rsidR="001E6E51" w:rsidRPr="00945732" w:rsidRDefault="001E6E51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9F931E8" w14:textId="77777777" w:rsidR="001E6E51" w:rsidRPr="00945732" w:rsidRDefault="001E6E51" w:rsidP="001E6E5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1E6E51" w:rsidRPr="00945732" w14:paraId="42BB9E48" w14:textId="77777777" w:rsidTr="001E6E5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C051F" w14:textId="77777777" w:rsidR="001E6E51" w:rsidRPr="00945732" w:rsidRDefault="001E6E51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D50FF" w14:textId="3AB943B8" w:rsidR="001E6E51" w:rsidRPr="00945732" w:rsidRDefault="001E6E51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94591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E9A20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E6E51" w:rsidRPr="00945732" w14:paraId="42F8666E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41623" w14:textId="77777777" w:rsidR="001E6E51" w:rsidRPr="00945732" w:rsidRDefault="001E6E51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1F85C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1AB60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E6E51" w:rsidRPr="00945732" w14:paraId="68361DDD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E5AA8" w14:textId="77777777" w:rsidR="001E6E51" w:rsidRPr="00945732" w:rsidRDefault="001E6E51" w:rsidP="001E6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8D0EC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3CB2C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7B11B420" w14:textId="77777777" w:rsidTr="001E6E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DADE6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6F991DAF" w14:textId="4F250E25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4B510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315A2" w14:textId="5B9C871E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E6E51" w:rsidRPr="00945732" w14:paraId="58BBFD04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4A10A" w14:textId="76FBB627" w:rsidR="001E6E51" w:rsidRPr="00556267" w:rsidRDefault="00556267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</w:t>
            </w:r>
            <w:r w:rsidRPr="0055626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in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</w:t>
            </w:r>
            <w:r w:rsidR="001E6E51" w:rsidRPr="0055626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acovná výš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30334" w14:textId="2CB25505" w:rsidR="001E6E51" w:rsidRDefault="001E6E51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56267">
              <w:rPr>
                <w:rFonts w:ascii="Arial Narrow" w:hAnsi="Arial Narrow" w:cs="Arial"/>
                <w:color w:val="000000"/>
                <w:sz w:val="22"/>
                <w:szCs w:val="22"/>
              </w:rPr>
              <w:t>1,80 m a menej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DEC46D" w14:textId="77777777" w:rsidR="001E6E51" w:rsidRPr="00A37DB7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22379B" w14:textId="77777777" w:rsidR="001E6E51" w:rsidRPr="00945732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56267" w:rsidRPr="00945732" w14:paraId="0F6961AB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1116" w14:textId="3187E510" w:rsidR="00556267" w:rsidRPr="001E6E51" w:rsidRDefault="00556267" w:rsidP="0055626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5626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motn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55626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45036" w14:textId="456B6A0F" w:rsidR="00556267" w:rsidRDefault="00556267" w:rsidP="00556267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5626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ax. 12 kg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55EB93" w14:textId="77777777" w:rsidR="00556267" w:rsidRPr="00FD6A05" w:rsidRDefault="00556267" w:rsidP="0055626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3B5CF1" w14:textId="6CA4903E" w:rsidR="00556267" w:rsidRPr="00FD6A05" w:rsidRDefault="00556267" w:rsidP="0055626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30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56267" w:rsidRPr="00945732" w14:paraId="4D5EB40F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881BD" w14:textId="10BFE49F" w:rsidR="00556267" w:rsidRPr="001E6E51" w:rsidRDefault="00556267" w:rsidP="0055626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5626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x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.</w:t>
            </w:r>
            <w:r w:rsidRPr="0055626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pracovná výšk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618A3" w14:textId="6909A1E3" w:rsidR="00556267" w:rsidRDefault="00556267" w:rsidP="00556267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56267">
              <w:rPr>
                <w:rFonts w:ascii="Arial Narrow" w:hAnsi="Arial Narrow" w:cs="Arial"/>
                <w:color w:val="000000"/>
                <w:sz w:val="22"/>
                <w:szCs w:val="22"/>
              </w:rPr>
              <w:t>4 m a via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5BEB0D" w14:textId="77777777" w:rsidR="00556267" w:rsidRPr="00FD6A05" w:rsidRDefault="00556267" w:rsidP="0055626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55104B" w14:textId="003E8F91" w:rsidR="00556267" w:rsidRPr="00FD6A05" w:rsidRDefault="00556267" w:rsidP="0055626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30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56267" w:rsidRPr="00945732" w14:paraId="3A3D6878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66DF6" w14:textId="15D32FCA" w:rsidR="00556267" w:rsidRPr="00556267" w:rsidRDefault="00556267" w:rsidP="0055626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54BB7" w14:textId="50BA7296" w:rsidR="00556267" w:rsidRPr="00556267" w:rsidRDefault="00556267" w:rsidP="00556267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s</w:t>
            </w:r>
            <w:r w:rsidRPr="00556267">
              <w:rPr>
                <w:rFonts w:ascii="Arial Narrow" w:hAnsi="Arial Narrow" w:cs="Arial"/>
                <w:color w:val="000000"/>
                <w:sz w:val="22"/>
                <w:szCs w:val="22"/>
              </w:rPr>
              <w:t>tatívová</w:t>
            </w:r>
            <w:proofErr w:type="spellEnd"/>
            <w:r w:rsidRPr="0055626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platnička s priemerom 11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B65AB0" w14:textId="1EB3C374" w:rsidR="00556267" w:rsidRPr="00FD6A05" w:rsidRDefault="00DE6B32" w:rsidP="0055626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6551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C1D60C" w14:textId="73EE7963" w:rsidR="00556267" w:rsidRPr="00FD6A05" w:rsidRDefault="00556267" w:rsidP="0055626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56267" w:rsidRPr="00945732" w14:paraId="4D5242CE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2A336" w14:textId="1BCAB7AA" w:rsidR="00556267" w:rsidRPr="00556267" w:rsidRDefault="00556267" w:rsidP="0055626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5626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krutka na hlave statívu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BFAF9" w14:textId="27B0B11D" w:rsidR="00556267" w:rsidRPr="00556267" w:rsidRDefault="00556267" w:rsidP="00556267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56267">
              <w:rPr>
                <w:rFonts w:ascii="Arial Narrow" w:hAnsi="Arial Narrow" w:cs="Arial"/>
                <w:color w:val="000000"/>
                <w:sz w:val="22"/>
                <w:szCs w:val="22"/>
              </w:rPr>
              <w:t>5/8“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F810AD" w14:textId="77777777" w:rsidR="00556267" w:rsidRPr="00FD6A05" w:rsidRDefault="00556267" w:rsidP="0055626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A49E1B" w14:textId="0246FB3C" w:rsidR="00556267" w:rsidRPr="00FD6A05" w:rsidRDefault="00556267" w:rsidP="0055626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6551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56267" w:rsidRPr="00945732" w14:paraId="39674ACA" w14:textId="77777777" w:rsidTr="000C30AC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0A10AB8" w14:textId="03E8AD0D" w:rsidR="00556267" w:rsidRPr="00945732" w:rsidRDefault="00556267" w:rsidP="00610A8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3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610A89" w:rsidRPr="00610A8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igitálny fotoaparát I.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D25082A" w14:textId="77777777" w:rsidR="00556267" w:rsidRPr="00945732" w:rsidRDefault="00556267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0B70C7F" w14:textId="77777777" w:rsidR="00556267" w:rsidRPr="00945732" w:rsidRDefault="00556267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556267" w:rsidRPr="00945732" w14:paraId="56F04D30" w14:textId="77777777" w:rsidTr="000C30AC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CFB87" w14:textId="77777777" w:rsidR="00556267" w:rsidRPr="00945732" w:rsidRDefault="00556267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A4335" w14:textId="06D5ABD3" w:rsidR="00556267" w:rsidRPr="00945732" w:rsidRDefault="00556267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610A8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4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127EF" w14:textId="77777777" w:rsidR="00556267" w:rsidRPr="00945732" w:rsidRDefault="0055626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5FA4E" w14:textId="77777777" w:rsidR="00556267" w:rsidRPr="00945732" w:rsidRDefault="0055626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56267" w:rsidRPr="00945732" w14:paraId="761D68A2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E15E2" w14:textId="77777777" w:rsidR="00556267" w:rsidRPr="00945732" w:rsidRDefault="00556267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A6B14" w14:textId="77777777" w:rsidR="00556267" w:rsidRPr="00945732" w:rsidRDefault="0055626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87ED" w14:textId="77777777" w:rsidR="00556267" w:rsidRPr="00945732" w:rsidRDefault="0055626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56267" w:rsidRPr="00945732" w14:paraId="3B9900F1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41160" w14:textId="77777777" w:rsidR="00556267" w:rsidRPr="00945732" w:rsidRDefault="00556267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B79E7" w14:textId="77777777" w:rsidR="00556267" w:rsidRPr="00945732" w:rsidRDefault="0055626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04738" w14:textId="77777777" w:rsidR="00556267" w:rsidRPr="00945732" w:rsidRDefault="0055626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277E3C2A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8CCAA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44F3D8C8" w14:textId="7E508B8B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041E1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C2AAF" w14:textId="73064203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56267" w:rsidRPr="00945732" w14:paraId="6C128391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5EFF8" w14:textId="1796CDFD" w:rsidR="00556267" w:rsidRPr="00556267" w:rsidRDefault="00610A89" w:rsidP="000C30A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Charakteristi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3F5CD" w14:textId="2A8E1109" w:rsidR="00556267" w:rsidRDefault="00610A89" w:rsidP="000C30A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10A89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digitálna </w:t>
            </w:r>
            <w:proofErr w:type="spellStart"/>
            <w:r w:rsidRPr="00610A89">
              <w:rPr>
                <w:rFonts w:ascii="Arial Narrow" w:hAnsi="Arial Narrow" w:cs="Arial"/>
                <w:color w:val="000000"/>
                <w:sz w:val="22"/>
                <w:szCs w:val="22"/>
              </w:rPr>
              <w:t>bezzrkadlovka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49AB49" w14:textId="4B3C0B40" w:rsidR="00556267" w:rsidRPr="00A37DB7" w:rsidRDefault="007C3C1E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3D0C6D" w14:textId="10C0B067" w:rsidR="00556267" w:rsidRPr="00945732" w:rsidRDefault="0055626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E6E51" w:rsidRPr="00945732" w14:paraId="208FC411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8BD77" w14:textId="15E275E9" w:rsidR="001E6E51" w:rsidRPr="007C3C1E" w:rsidRDefault="00610A89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fektívne rozlíšenie sn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93BF9" w14:textId="3524AA07" w:rsidR="001E6E51" w:rsidRPr="007C3C1E" w:rsidRDefault="00610A89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min. 20,0 Mp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EE8CB6" w14:textId="77777777" w:rsidR="001E6E51" w:rsidRPr="00FD6A05" w:rsidRDefault="001E6E51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98EB82" w14:textId="2D229B32" w:rsidR="001E6E51" w:rsidRPr="00FD6A05" w:rsidRDefault="007C3C1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C3C1E" w:rsidRPr="00945732" w14:paraId="19265950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EE718" w14:textId="1711997F" w:rsidR="007C3C1E" w:rsidRPr="007C3C1E" w:rsidRDefault="007C3C1E" w:rsidP="007C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ormát sn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47BD5" w14:textId="7A9EF7B3" w:rsidR="007C3C1E" w:rsidRPr="007C3C1E" w:rsidRDefault="007C3C1E" w:rsidP="007C3C1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Full</w:t>
            </w:r>
            <w:proofErr w:type="spellEnd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frame</w:t>
            </w:r>
            <w:proofErr w:type="spellEnd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CMO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8F5460" w14:textId="4A2A82F7" w:rsidR="007C3C1E" w:rsidRPr="00FD6A05" w:rsidRDefault="007C3C1E" w:rsidP="007C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D21D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A4B0FB" w14:textId="77777777" w:rsidR="007C3C1E" w:rsidRPr="00FD6A05" w:rsidRDefault="007C3C1E" w:rsidP="007C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C3C1E" w:rsidRPr="00945732" w14:paraId="30B7A2C6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73B85" w14:textId="29431628" w:rsidR="007C3C1E" w:rsidRPr="007C3C1E" w:rsidRDefault="007C3C1E" w:rsidP="007C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ľadáčik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326AC" w14:textId="2CF62241" w:rsidR="007C3C1E" w:rsidRPr="007C3C1E" w:rsidRDefault="007C3C1E" w:rsidP="007C3C1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elektronický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EF67A8" w14:textId="5BEF1BB0" w:rsidR="007C3C1E" w:rsidRPr="00FD6A05" w:rsidRDefault="007C3C1E" w:rsidP="007C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D21D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686356" w14:textId="77777777" w:rsidR="007C3C1E" w:rsidRPr="00FD6A05" w:rsidRDefault="007C3C1E" w:rsidP="007C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10A89" w:rsidRPr="00945732" w14:paraId="02AF4DBE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2FDF1" w14:textId="47F9A4E6" w:rsidR="00610A89" w:rsidRPr="007C3C1E" w:rsidRDefault="00610A89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ideo intern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4DA8C" w14:textId="219AFC81" w:rsidR="00610A89" w:rsidRPr="007C3C1E" w:rsidRDefault="00610A89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4K 60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B0F816" w14:textId="77777777" w:rsidR="00610A89" w:rsidRPr="00FD6A05" w:rsidRDefault="00610A89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2A4BEB" w14:textId="7F062698" w:rsidR="00610A89" w:rsidRPr="00FD6A05" w:rsidRDefault="007C3C1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10A89" w:rsidRPr="00945732" w14:paraId="26CA2E9F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0BA64" w14:textId="7EE35272" w:rsidR="00610A89" w:rsidRPr="007C3C1E" w:rsidRDefault="007C3C1E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</w:t>
            </w:r>
            <w:r w:rsidR="00610A89"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isplej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B8A1D" w14:textId="47CEA9C6" w:rsidR="00610A89" w:rsidRPr="007C3C1E" w:rsidRDefault="00610A89" w:rsidP="00610A8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LCD, výklopný, otočný, s uhlopriečkou min. 3“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0E47C9" w14:textId="77777777" w:rsidR="00610A89" w:rsidRPr="00FD6A05" w:rsidRDefault="00610A89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E4CE46" w14:textId="2A03987F" w:rsidR="00610A89" w:rsidRPr="00FD6A05" w:rsidRDefault="007C3C1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10A89" w:rsidRPr="00945732" w14:paraId="2E0EAE1D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F39D0" w14:textId="43FC7EB7" w:rsidR="00610A89" w:rsidRPr="007C3C1E" w:rsidRDefault="00610A89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 sloty na pamäťovú kart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9CAE2" w14:textId="0F6FF2FE" w:rsidR="00610A89" w:rsidRPr="007C3C1E" w:rsidRDefault="00610A89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1x </w:t>
            </w:r>
            <w:proofErr w:type="spellStart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CFe</w:t>
            </w:r>
            <w:proofErr w:type="spellEnd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/ XQD + 1x SD UHS II alebo 2x SD UHS I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8936B6" w14:textId="77777777" w:rsidR="00610A89" w:rsidRPr="00FD6A05" w:rsidRDefault="00610A89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04D290" w14:textId="66FDFC9A" w:rsidR="00610A89" w:rsidRPr="00FD6A05" w:rsidRDefault="007C3C1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C3C1E" w:rsidRPr="00945732" w14:paraId="7A99BD1A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41FF7" w14:textId="54C9A728" w:rsidR="007C3C1E" w:rsidRPr="007C3C1E" w:rsidRDefault="007C3C1E" w:rsidP="007C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rt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B37B9" w14:textId="20E00E82" w:rsidR="007C3C1E" w:rsidRPr="007C3C1E" w:rsidRDefault="007C3C1E" w:rsidP="007C3C1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USB 3.2 </w:t>
            </w:r>
            <w:proofErr w:type="spellStart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Gen</w:t>
            </w:r>
            <w:proofErr w:type="spellEnd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358AC0" w14:textId="77777777" w:rsidR="007C3C1E" w:rsidRPr="00FD6A05" w:rsidRDefault="007C3C1E" w:rsidP="007C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18B9B9" w14:textId="541046D1" w:rsidR="007C3C1E" w:rsidRPr="00FD6A05" w:rsidRDefault="007C3C1E" w:rsidP="007C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783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C3C1E" w:rsidRPr="00945732" w14:paraId="42761FEE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DBD58" w14:textId="05B174E8" w:rsidR="007C3C1E" w:rsidRPr="007C3C1E" w:rsidRDefault="007C3C1E" w:rsidP="007C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tabilizácia snímača testovaná podľa metodiky CIP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5D5A6" w14:textId="0AEE79CE" w:rsidR="007C3C1E" w:rsidRPr="007C3C1E" w:rsidRDefault="007C3C1E" w:rsidP="007C3C1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5 f </w:t>
            </w:r>
            <w:proofErr w:type="spellStart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stops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2224BC" w14:textId="77777777" w:rsidR="007C3C1E" w:rsidRPr="00FD6A05" w:rsidRDefault="007C3C1E" w:rsidP="007C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E81B8F" w14:textId="0F79A575" w:rsidR="007C3C1E" w:rsidRPr="00FD6A05" w:rsidRDefault="007C3C1E" w:rsidP="007C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783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C3C1E" w:rsidRPr="00945732" w14:paraId="0A60EF6E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9CF12" w14:textId="795324A3" w:rsidR="007C3C1E" w:rsidRPr="007C3C1E" w:rsidRDefault="007C3C1E" w:rsidP="007C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čet ostriacich bodov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9AD3E" w14:textId="4944856E" w:rsidR="007C3C1E" w:rsidRPr="007C3C1E" w:rsidRDefault="007C3C1E" w:rsidP="007C3C1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min. 49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781D35" w14:textId="77777777" w:rsidR="007C3C1E" w:rsidRPr="00FD6A05" w:rsidRDefault="007C3C1E" w:rsidP="007C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05537D" w14:textId="48CD31B3" w:rsidR="007C3C1E" w:rsidRPr="00FD6A05" w:rsidRDefault="007C3C1E" w:rsidP="007C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1783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10A89" w:rsidRPr="00945732" w14:paraId="4D71489E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1163" w14:textId="12263D9F" w:rsidR="00610A89" w:rsidRPr="007C3C1E" w:rsidRDefault="007C3C1E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stup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y</w:t>
            </w: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4E785" w14:textId="71DED63F" w:rsidR="00610A89" w:rsidRPr="007C3C1E" w:rsidRDefault="007C3C1E" w:rsidP="007C3C1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HDMI min. požadované </w:t>
            </w:r>
            <w:proofErr w:type="spellStart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podvzorkovanie</w:t>
            </w:r>
            <w:proofErr w:type="spellEnd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farbonosných</w:t>
            </w:r>
            <w:proofErr w:type="spellEnd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zložiek (</w:t>
            </w:r>
            <w:proofErr w:type="spellStart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chroma</w:t>
            </w:r>
            <w:proofErr w:type="spellEnd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subsampling</w:t>
            </w:r>
            <w:proofErr w:type="spellEnd"/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) 4:2:2 10 Bi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72AA04" w14:textId="77777777" w:rsidR="00610A89" w:rsidRPr="00FD6A05" w:rsidRDefault="00610A89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F126FB" w14:textId="02F882B6" w:rsidR="00610A89" w:rsidRPr="00FD6A05" w:rsidRDefault="007C3C1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C3C1E" w:rsidRPr="00945732" w14:paraId="54AA6C4B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E988C" w14:textId="689C83F1" w:rsidR="007C3C1E" w:rsidRPr="007C3C1E" w:rsidRDefault="007C3C1E" w:rsidP="001E6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dek</w:t>
            </w:r>
            <w:proofErr w:type="spellEnd"/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F27C0" w14:textId="0C405C5E" w:rsidR="007C3C1E" w:rsidRPr="007C3C1E" w:rsidRDefault="007C3C1E" w:rsidP="007C3C1E">
            <w:pPr>
              <w:ind w:hanging="3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H 26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94B203" w14:textId="77777777" w:rsidR="007C3C1E" w:rsidRPr="00FD6A05" w:rsidRDefault="007C3C1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7DFEF2" w14:textId="12BB3C10" w:rsidR="007C3C1E" w:rsidRPr="00FD6A05" w:rsidRDefault="007C3C1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C3C1E" w:rsidRPr="00945732" w14:paraId="36768462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D7373" w14:textId="738A094C" w:rsidR="007C3C1E" w:rsidRPr="007C3C1E" w:rsidRDefault="007C3C1E" w:rsidP="007C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2D460" w14:textId="63641BDD" w:rsidR="007C3C1E" w:rsidRPr="007C3C1E" w:rsidRDefault="007C3C1E" w:rsidP="001E6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nabíjačka na použitý typ batér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8A394C" w14:textId="77777777" w:rsidR="007C3C1E" w:rsidRPr="00FD6A05" w:rsidRDefault="007C3C1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C4EAF4" w14:textId="33FBF148" w:rsidR="007C3C1E" w:rsidRPr="00FD6A05" w:rsidRDefault="007C3C1E" w:rsidP="001E6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C3C1E" w:rsidRPr="00945732" w14:paraId="1060CAFA" w14:textId="77777777" w:rsidTr="000C30AC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CE4A0B3" w14:textId="75074527" w:rsidR="007C3C1E" w:rsidRPr="00945732" w:rsidRDefault="007C3C1E" w:rsidP="007C3C1E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4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610A8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Digitálny fotoaparát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I</w:t>
            </w:r>
            <w:r w:rsidRPr="00610A8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I.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9F5A801" w14:textId="77777777" w:rsidR="007C3C1E" w:rsidRPr="00945732" w:rsidRDefault="007C3C1E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03AF1F3" w14:textId="77777777" w:rsidR="007C3C1E" w:rsidRPr="00945732" w:rsidRDefault="007C3C1E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7C3C1E" w:rsidRPr="00945732" w14:paraId="1E7B7137" w14:textId="77777777" w:rsidTr="000C30AC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7882C" w14:textId="77777777" w:rsidR="007C3C1E" w:rsidRPr="00945732" w:rsidRDefault="007C3C1E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FF864" w14:textId="7470E3E2" w:rsidR="007C3C1E" w:rsidRPr="00945732" w:rsidRDefault="007C3C1E" w:rsidP="007C3C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910A3" w14:textId="77777777" w:rsidR="007C3C1E" w:rsidRPr="00945732" w:rsidRDefault="007C3C1E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FFDE0" w14:textId="77777777" w:rsidR="007C3C1E" w:rsidRPr="00945732" w:rsidRDefault="007C3C1E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C3C1E" w:rsidRPr="00945732" w14:paraId="6A07BEF6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30D12" w14:textId="77777777" w:rsidR="007C3C1E" w:rsidRPr="00945732" w:rsidRDefault="007C3C1E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926F4" w14:textId="77777777" w:rsidR="007C3C1E" w:rsidRPr="00945732" w:rsidRDefault="007C3C1E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8606B" w14:textId="77777777" w:rsidR="007C3C1E" w:rsidRPr="00945732" w:rsidRDefault="007C3C1E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C3C1E" w:rsidRPr="00945732" w14:paraId="46576ED5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D841" w14:textId="77777777" w:rsidR="007C3C1E" w:rsidRPr="00945732" w:rsidRDefault="007C3C1E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61D3E" w14:textId="77777777" w:rsidR="007C3C1E" w:rsidRPr="00945732" w:rsidRDefault="007C3C1E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C8F04" w14:textId="77777777" w:rsidR="007C3C1E" w:rsidRPr="00945732" w:rsidRDefault="007C3C1E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52D0ECCC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05704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0157D7D9" w14:textId="3B26F411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05F60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79A8E" w14:textId="606E122E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C3C1E" w:rsidRPr="00945732" w14:paraId="7AEE4783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3CE2D" w14:textId="77777777" w:rsidR="007C3C1E" w:rsidRPr="00556267" w:rsidRDefault="007C3C1E" w:rsidP="000C30A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harakteristi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9644B" w14:textId="77777777" w:rsidR="007C3C1E" w:rsidRDefault="007C3C1E" w:rsidP="000C30A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10A89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digitálna </w:t>
            </w:r>
            <w:proofErr w:type="spellStart"/>
            <w:r w:rsidRPr="00610A89">
              <w:rPr>
                <w:rFonts w:ascii="Arial Narrow" w:hAnsi="Arial Narrow" w:cs="Arial"/>
                <w:color w:val="000000"/>
                <w:sz w:val="22"/>
                <w:szCs w:val="22"/>
              </w:rPr>
              <w:t>bezzrkadlovka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998A2E" w14:textId="55DC82A4" w:rsidR="007C3C1E" w:rsidRPr="00A37DB7" w:rsidRDefault="00AF1451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56E725" w14:textId="308ABF60" w:rsidR="007C3C1E" w:rsidRPr="00945732" w:rsidRDefault="007C3C1E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F1451" w:rsidRPr="00945732" w14:paraId="4303614B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9742E" w14:textId="4CCC297F" w:rsidR="00AF1451" w:rsidRPr="007C3C1E" w:rsidRDefault="00AF1451" w:rsidP="00AF14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fektívne rozlíšenie sn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ACB40" w14:textId="48D824C4" w:rsidR="00AF1451" w:rsidRDefault="00AF1451" w:rsidP="00AF14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>min. 45,0 Mp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44151E" w14:textId="77777777" w:rsidR="00AF1451" w:rsidRPr="00FD6A05" w:rsidRDefault="00AF1451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EAE295" w14:textId="078CB356" w:rsidR="00AF1451" w:rsidRPr="00FD6A05" w:rsidRDefault="00AF1451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F1451" w:rsidRPr="00945732" w14:paraId="54376B1F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E176" w14:textId="4F60CDB8" w:rsidR="00AF1451" w:rsidRPr="007C3C1E" w:rsidRDefault="00AF1451" w:rsidP="00AF14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ormát sn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A5597" w14:textId="1C0A3710" w:rsidR="00AF1451" w:rsidRDefault="00AF1451" w:rsidP="00AF14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>Full</w:t>
            </w:r>
            <w:proofErr w:type="spellEnd"/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>frame</w:t>
            </w:r>
            <w:proofErr w:type="spellEnd"/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 CMO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826703" w14:textId="3BC890FB" w:rsidR="00AF1451" w:rsidRPr="00FD6A05" w:rsidRDefault="00AF1451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B699D0" w14:textId="77777777" w:rsidR="00AF1451" w:rsidRPr="00FD6A05" w:rsidRDefault="00AF1451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F1451" w:rsidRPr="00945732" w14:paraId="740D8F46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34808" w14:textId="473E53B6" w:rsidR="00AF1451" w:rsidRPr="007C3C1E" w:rsidRDefault="00AF1451" w:rsidP="00AF14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ľadáčik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F248F" w14:textId="07CBF0B5" w:rsidR="00AF1451" w:rsidRDefault="00AF1451" w:rsidP="00AF14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>elektronický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CA70FF" w14:textId="186EC381" w:rsidR="00AF1451" w:rsidRPr="00FD6A05" w:rsidRDefault="00AF1451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5DA19C" w14:textId="77777777" w:rsidR="00AF1451" w:rsidRPr="00FD6A05" w:rsidRDefault="00AF1451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F1451" w:rsidRPr="00945732" w14:paraId="73E41A10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D2877" w14:textId="10C8DB64" w:rsidR="00AF1451" w:rsidRPr="007C3C1E" w:rsidRDefault="00AF1451" w:rsidP="00AF14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Video intern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62F5A" w14:textId="60921ABE" w:rsidR="00AF1451" w:rsidRDefault="00AF1451" w:rsidP="00AF14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>8K 30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436C89" w14:textId="77777777" w:rsidR="00AF1451" w:rsidRPr="00FD6A05" w:rsidRDefault="00AF1451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A77945" w14:textId="6C4EE8ED" w:rsidR="00AF1451" w:rsidRPr="00FD6A05" w:rsidRDefault="00AF1451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F1451" w:rsidRPr="00945732" w14:paraId="53F0ACB0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3835E" w14:textId="531DD000" w:rsidR="00AF1451" w:rsidRPr="007C3C1E" w:rsidRDefault="00AF1451" w:rsidP="00AF14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</w:t>
            </w: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isplej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39179" w14:textId="54DDA47B" w:rsidR="00AF1451" w:rsidRDefault="00AF1451" w:rsidP="00AF14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>Výklopný, s uhlopriečkou min. 3“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20D78E" w14:textId="77777777" w:rsidR="00AF1451" w:rsidRPr="00FD6A05" w:rsidRDefault="00AF1451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FA1B28" w14:textId="36EACF63" w:rsidR="00AF1451" w:rsidRPr="00FD6A05" w:rsidRDefault="00141B44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41B44" w:rsidRPr="00945732" w14:paraId="61DCCD3C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CDB7E" w14:textId="6EBA6E9B" w:rsidR="00141B44" w:rsidRDefault="00141B44" w:rsidP="00141B4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 sloty na pamäťovú kart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2EBD" w14:textId="1BE8D0FD" w:rsidR="00141B44" w:rsidRDefault="00141B44" w:rsidP="00141B44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1x </w:t>
            </w:r>
            <w:proofErr w:type="spellStart"/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>CFe</w:t>
            </w:r>
            <w:proofErr w:type="spellEnd"/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/ XQD + 1x SD UHS II alebo 2x </w:t>
            </w:r>
            <w:proofErr w:type="spellStart"/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>CFexpress</w:t>
            </w:r>
            <w:proofErr w:type="spellEnd"/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type B/ XQ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66EAD1" w14:textId="77777777" w:rsidR="00141B44" w:rsidRPr="00FD6A05" w:rsidRDefault="00141B44" w:rsidP="00141B4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4B2BD1" w14:textId="138F9899" w:rsidR="00141B44" w:rsidRPr="00FD6A05" w:rsidRDefault="00141B44" w:rsidP="00141B4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9646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41B44" w:rsidRPr="00945732" w14:paraId="464C93DE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626FA" w14:textId="02D18C89" w:rsidR="00141B44" w:rsidRPr="007C3C1E" w:rsidRDefault="00141B44" w:rsidP="00141B4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rt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1F7D8" w14:textId="776AAE19" w:rsidR="00141B44" w:rsidRDefault="00141B44" w:rsidP="00141B44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USB 3.2 </w:t>
            </w:r>
            <w:proofErr w:type="spellStart"/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>Gen</w:t>
            </w:r>
            <w:proofErr w:type="spellEnd"/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1 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CE0E0F" w14:textId="40062DD4" w:rsidR="00141B44" w:rsidRPr="00FD6A05" w:rsidRDefault="00DE6B32" w:rsidP="00141B4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9646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FE2134" w14:textId="4453057C" w:rsidR="00141B44" w:rsidRPr="00FD6A05" w:rsidRDefault="00141B44" w:rsidP="00141B4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41B44" w:rsidRPr="00945732" w14:paraId="69653ED1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FE35E" w14:textId="6C27C013" w:rsidR="00141B44" w:rsidRPr="007C3C1E" w:rsidRDefault="00141B44" w:rsidP="00141B4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tabilizácia snímača testovaná podľa metodiky CIP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25E38" w14:textId="5040BBE6" w:rsidR="00141B44" w:rsidRDefault="00141B44" w:rsidP="00141B44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5,5 f </w:t>
            </w:r>
            <w:proofErr w:type="spellStart"/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>stops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7578B8" w14:textId="77777777" w:rsidR="00141B44" w:rsidRPr="00FD6A05" w:rsidRDefault="00141B44" w:rsidP="00141B4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A4CD4F" w14:textId="094CD592" w:rsidR="00141B44" w:rsidRPr="00FD6A05" w:rsidRDefault="00141B44" w:rsidP="00141B4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9646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41B44" w:rsidRPr="00945732" w14:paraId="3585BD1B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7B2CA" w14:textId="66B48E32" w:rsidR="00141B44" w:rsidRPr="007C3C1E" w:rsidRDefault="00141B44" w:rsidP="00141B4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čet ostriacich bodov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2D941" w14:textId="0B9B4ADA" w:rsidR="00141B44" w:rsidRDefault="00141B44" w:rsidP="00141B44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>49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2585B5" w14:textId="77777777" w:rsidR="00141B44" w:rsidRPr="00FD6A05" w:rsidRDefault="00141B44" w:rsidP="00141B4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87243B" w14:textId="63A9FEA7" w:rsidR="00141B44" w:rsidRPr="00FD6A05" w:rsidRDefault="00141B44" w:rsidP="00141B4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9646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F1451" w:rsidRPr="00945732" w14:paraId="33BC2AC5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45B3E" w14:textId="54C1992A" w:rsidR="00AF1451" w:rsidRPr="007C3C1E" w:rsidRDefault="00AF1451" w:rsidP="00AF14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stup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y</w:t>
            </w: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D5587" w14:textId="24BD62C0" w:rsidR="00AF1451" w:rsidRPr="00AF1451" w:rsidRDefault="00AF1451" w:rsidP="00AF1451">
            <w:pPr>
              <w:pStyle w:val="TableParagraph"/>
              <w:rPr>
                <w:rFonts w:ascii="Arial Narrow" w:eastAsia="Times New Roman" w:hAnsi="Arial Narrow" w:cs="Arial"/>
                <w:color w:val="000000"/>
                <w:lang w:val="sk-SK" w:eastAsia="cs-CZ"/>
              </w:rPr>
            </w:pPr>
            <w:r w:rsidRPr="00AF1451">
              <w:rPr>
                <w:rFonts w:ascii="Arial Narrow" w:eastAsia="Times New Roman" w:hAnsi="Arial Narrow" w:cs="Arial"/>
                <w:color w:val="000000"/>
                <w:lang w:val="sk-SK" w:eastAsia="cs-CZ"/>
              </w:rPr>
              <w:t xml:space="preserve">HDMI min. požadované </w:t>
            </w:r>
            <w:proofErr w:type="spellStart"/>
            <w:r w:rsidRPr="00AF1451">
              <w:rPr>
                <w:rFonts w:ascii="Arial Narrow" w:eastAsia="Times New Roman" w:hAnsi="Arial Narrow" w:cs="Arial"/>
                <w:color w:val="000000"/>
                <w:lang w:val="sk-SK" w:eastAsia="cs-CZ"/>
              </w:rPr>
              <w:t>podvzorkovanie</w:t>
            </w:r>
            <w:proofErr w:type="spellEnd"/>
            <w:r w:rsidRPr="00AF1451">
              <w:rPr>
                <w:rFonts w:ascii="Arial Narrow" w:eastAsia="Times New Roman" w:hAnsi="Arial Narrow" w:cs="Arial"/>
                <w:color w:val="000000"/>
                <w:lang w:val="sk-SK" w:eastAsia="cs-CZ"/>
              </w:rPr>
              <w:t xml:space="preserve"> </w:t>
            </w:r>
            <w:proofErr w:type="spellStart"/>
            <w:r w:rsidRPr="00AF1451">
              <w:rPr>
                <w:rFonts w:ascii="Arial Narrow" w:eastAsia="Times New Roman" w:hAnsi="Arial Narrow" w:cs="Arial"/>
                <w:color w:val="000000"/>
                <w:lang w:val="sk-SK" w:eastAsia="cs-CZ"/>
              </w:rPr>
              <w:t>farbonosných</w:t>
            </w:r>
            <w:proofErr w:type="spellEnd"/>
            <w:r w:rsidRPr="00AF1451">
              <w:rPr>
                <w:rFonts w:ascii="Arial Narrow" w:eastAsia="Times New Roman" w:hAnsi="Arial Narrow" w:cs="Arial"/>
                <w:color w:val="000000"/>
                <w:lang w:val="sk-SK" w:eastAsia="cs-CZ"/>
              </w:rPr>
              <w:t xml:space="preserve"> zložiek (</w:t>
            </w:r>
            <w:proofErr w:type="spellStart"/>
            <w:r w:rsidRPr="00AF1451">
              <w:rPr>
                <w:rFonts w:ascii="Arial Narrow" w:eastAsia="Times New Roman" w:hAnsi="Arial Narrow" w:cs="Arial"/>
                <w:color w:val="000000"/>
                <w:lang w:val="sk-SK" w:eastAsia="cs-CZ"/>
              </w:rPr>
              <w:t>chroma</w:t>
            </w:r>
            <w:proofErr w:type="spellEnd"/>
            <w:r w:rsidRPr="00AF1451">
              <w:rPr>
                <w:rFonts w:ascii="Arial Narrow" w:eastAsia="Times New Roman" w:hAnsi="Arial Narrow" w:cs="Arial"/>
                <w:color w:val="000000"/>
                <w:lang w:val="sk-SK" w:eastAsia="cs-CZ"/>
              </w:rPr>
              <w:t xml:space="preserve"> </w:t>
            </w:r>
            <w:proofErr w:type="spellStart"/>
            <w:r w:rsidRPr="00AF1451">
              <w:rPr>
                <w:rFonts w:ascii="Arial Narrow" w:eastAsia="Times New Roman" w:hAnsi="Arial Narrow" w:cs="Arial"/>
                <w:color w:val="000000"/>
                <w:lang w:val="sk-SK" w:eastAsia="cs-CZ"/>
              </w:rPr>
              <w:t>subsampling</w:t>
            </w:r>
            <w:proofErr w:type="spellEnd"/>
            <w:r w:rsidRPr="00AF1451">
              <w:rPr>
                <w:rFonts w:ascii="Arial Narrow" w:eastAsia="Times New Roman" w:hAnsi="Arial Narrow" w:cs="Arial"/>
                <w:color w:val="000000"/>
                <w:lang w:val="sk-SK" w:eastAsia="cs-CZ"/>
              </w:rPr>
              <w:t>) 4:2:2 10-Bi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670D90" w14:textId="77777777" w:rsidR="00AF1451" w:rsidRPr="00FD6A05" w:rsidRDefault="00AF1451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8007E7" w14:textId="5F933C2C" w:rsidR="00AF1451" w:rsidRPr="00FD6A05" w:rsidRDefault="00141B44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F1451" w:rsidRPr="00945732" w14:paraId="762E9357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60295" w14:textId="73D7693D" w:rsidR="00AF1451" w:rsidRPr="007C3C1E" w:rsidRDefault="00AF1451" w:rsidP="00AF14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dek</w:t>
            </w:r>
            <w:proofErr w:type="spellEnd"/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DBA6B" w14:textId="1251AE52" w:rsidR="00AF1451" w:rsidRDefault="00AF1451" w:rsidP="00AF14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 w:rsidRPr="00AF1451">
              <w:rPr>
                <w:rFonts w:ascii="Arial Narrow" w:hAnsi="Arial Narrow" w:cs="Arial"/>
                <w:color w:val="000000"/>
                <w:sz w:val="22"/>
                <w:szCs w:val="22"/>
              </w:rPr>
              <w:t>H 265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E54C64" w14:textId="77777777" w:rsidR="00AF1451" w:rsidRPr="00FD6A05" w:rsidRDefault="00AF1451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B06564" w14:textId="2E785FEB" w:rsidR="00AF1451" w:rsidRPr="00FD6A05" w:rsidRDefault="00141B44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F1451" w:rsidRPr="00945732" w14:paraId="0A821E42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F0209" w14:textId="3CCF6DDE" w:rsidR="00AF1451" w:rsidRPr="007C3C1E" w:rsidRDefault="00AF1451" w:rsidP="00AF14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C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DCA0B" w14:textId="632A8BC6" w:rsidR="00AF1451" w:rsidRDefault="00AF1451" w:rsidP="00AF14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 w:rsidRPr="007C3C1E">
              <w:rPr>
                <w:rFonts w:ascii="Arial Narrow" w:hAnsi="Arial Narrow" w:cs="Arial"/>
                <w:color w:val="000000"/>
                <w:sz w:val="22"/>
                <w:szCs w:val="22"/>
              </w:rPr>
              <w:t>nabíjačka na použitý typ batér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4CD95F" w14:textId="77777777" w:rsidR="00AF1451" w:rsidRPr="00FD6A05" w:rsidRDefault="00AF1451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3BCF07" w14:textId="5B047E7B" w:rsidR="00AF1451" w:rsidRPr="00FD6A05" w:rsidRDefault="00141B44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41B44" w:rsidRPr="00945732" w14:paraId="1F06A9C9" w14:textId="77777777" w:rsidTr="000C30AC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FC4F5A1" w14:textId="1AA37A9E" w:rsidR="00141B44" w:rsidRPr="00945732" w:rsidRDefault="00141B44" w:rsidP="00141B44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5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141B4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tandardný zoom objektív typ 1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2100E82" w14:textId="77777777" w:rsidR="00141B44" w:rsidRPr="00945732" w:rsidRDefault="00141B44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D097627" w14:textId="77777777" w:rsidR="00141B44" w:rsidRPr="00945732" w:rsidRDefault="00141B44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141B44" w:rsidRPr="00945732" w14:paraId="1B977E0B" w14:textId="77777777" w:rsidTr="000C30AC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C41FC" w14:textId="77777777" w:rsidR="00141B44" w:rsidRPr="00945732" w:rsidRDefault="00141B44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C42B4" w14:textId="783C4B23" w:rsidR="00141B44" w:rsidRPr="00945732" w:rsidRDefault="00141B44" w:rsidP="00141B44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34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7CB48" w14:textId="77777777" w:rsidR="00141B44" w:rsidRPr="00945732" w:rsidRDefault="00141B44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E6578" w14:textId="77777777" w:rsidR="00141B44" w:rsidRPr="00945732" w:rsidRDefault="00141B44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41B44" w:rsidRPr="00945732" w14:paraId="25217EFE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307C" w14:textId="77777777" w:rsidR="00141B44" w:rsidRPr="00945732" w:rsidRDefault="00141B44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FB946" w14:textId="77777777" w:rsidR="00141B44" w:rsidRPr="00945732" w:rsidRDefault="00141B44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37D0F" w14:textId="77777777" w:rsidR="00141B44" w:rsidRPr="00945732" w:rsidRDefault="00141B44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41B44" w:rsidRPr="00945732" w14:paraId="26B66EE1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1A840" w14:textId="77777777" w:rsidR="00141B44" w:rsidRPr="00945732" w:rsidRDefault="00141B44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047C9" w14:textId="77777777" w:rsidR="00141B44" w:rsidRPr="00945732" w:rsidRDefault="00141B44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ECE21" w14:textId="77777777" w:rsidR="00141B44" w:rsidRPr="00945732" w:rsidRDefault="00141B44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60FC8B17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2DAF1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15338AEE" w14:textId="0AC5F2C5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57B4A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7B3E0" w14:textId="66FF314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41B44" w:rsidRPr="00945732" w14:paraId="55BDBDE4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86BA1" w14:textId="283FC97F" w:rsidR="00141B44" w:rsidRPr="00556267" w:rsidRDefault="005A2875" w:rsidP="005A287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menlivá ohnisková vzdialenosť – rozsa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5DAAE" w14:textId="0905C16E" w:rsidR="00141B44" w:rsidRDefault="005A2875" w:rsidP="000C30A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24 mm až 105-12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32FADC" w14:textId="043FF417" w:rsidR="00141B44" w:rsidRPr="00A37DB7" w:rsidRDefault="00141B44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CEA5DC" w14:textId="2483DB11" w:rsidR="00141B44" w:rsidRPr="00945732" w:rsidRDefault="005A2875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41B44" w:rsidRPr="00945732" w14:paraId="33758B37" w14:textId="77777777" w:rsidTr="001E6E5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D0820" w14:textId="296CB67B" w:rsidR="00141B44" w:rsidRPr="007C3C1E" w:rsidRDefault="005A2875" w:rsidP="00AF14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lona v celom rozsahu ohniskových vzdialeností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DB4BA" w14:textId="2D6FB0F0" w:rsidR="00141B44" w:rsidRDefault="005A2875" w:rsidP="00AF14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f/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4B1C35" w14:textId="7AE62EAD" w:rsidR="00141B44" w:rsidRPr="00FD6A05" w:rsidRDefault="00DE6B32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8618E4" w14:textId="358643DC" w:rsidR="00141B44" w:rsidRPr="00FD6A05" w:rsidRDefault="00141B44" w:rsidP="00AF14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A2875" w:rsidRPr="00945732" w14:paraId="43D81EA5" w14:textId="77777777" w:rsidTr="000C30AC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C6A7B7" w14:textId="4AA1585C" w:rsidR="005A2875" w:rsidRPr="005A2875" w:rsidRDefault="005A2875" w:rsidP="005A287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CDE36" w14:textId="3C87B5E5" w:rsidR="005A2875" w:rsidRPr="005A2875" w:rsidRDefault="005A2875" w:rsidP="005A287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Autofoku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85A970" w14:textId="59219649" w:rsidR="005A2875" w:rsidRPr="00FD6A05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531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C21624" w14:textId="77777777" w:rsidR="005A2875" w:rsidRPr="00FD6A05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A2875" w:rsidRPr="00945732" w14:paraId="07205E3C" w14:textId="77777777" w:rsidTr="000C30AC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AC561" w14:textId="77777777" w:rsidR="005A2875" w:rsidRPr="005A2875" w:rsidRDefault="005A2875" w:rsidP="005A287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1340" w14:textId="65CED3B6" w:rsidR="005A2875" w:rsidRPr="005A2875" w:rsidRDefault="005A2875" w:rsidP="005A287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„</w:t>
            </w:r>
            <w:proofErr w:type="spellStart"/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Bezzrkadlový</w:t>
            </w:r>
            <w:proofErr w:type="spellEnd"/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“ bajone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F63F37" w14:textId="788F6008" w:rsidR="005A2875" w:rsidRPr="00FD6A05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531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E3E6F8" w14:textId="77777777" w:rsidR="005A2875" w:rsidRPr="00FD6A05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A2875" w:rsidRPr="00945732" w14:paraId="45E3A76F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FEC9" w14:textId="3507BE72" w:rsidR="005A2875" w:rsidRPr="005A2875" w:rsidRDefault="005A2875" w:rsidP="005A287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tesn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02277" w14:textId="52DF2CE0" w:rsidR="005A2875" w:rsidRPr="005A2875" w:rsidRDefault="005A2875" w:rsidP="005A287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proti prachu a kvapkajúcej vod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76E09C" w14:textId="2F641A3A" w:rsidR="005A2875" w:rsidRPr="00FD6A05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531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938F0C" w14:textId="77777777" w:rsidR="005A2875" w:rsidRPr="00FD6A05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A2875" w:rsidRPr="00945732" w14:paraId="01C80654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FEF4D" w14:textId="33DF7E40" w:rsidR="005A2875" w:rsidRPr="005A2875" w:rsidRDefault="005A2875" w:rsidP="005A287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</w:t>
            </w: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šovky objektív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C2847" w14:textId="6611F9CA" w:rsidR="005A2875" w:rsidRPr="005A2875" w:rsidRDefault="005A2875" w:rsidP="005A287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s antireflexnou vrstvou/vrstva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E1F453" w14:textId="2E4EFEB6" w:rsidR="005A2875" w:rsidRPr="00FD6A05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531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66E766" w14:textId="77777777" w:rsidR="005A2875" w:rsidRPr="00FD6A05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A2875" w:rsidRPr="00945732" w14:paraId="3AFBC3F8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B8DC2" w14:textId="6E27D8F3" w:rsidR="005A2875" w:rsidRPr="005A2875" w:rsidRDefault="005A2875" w:rsidP="005A287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 konštruk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9F249" w14:textId="09BAD5E5" w:rsidR="005A2875" w:rsidRPr="005A2875" w:rsidRDefault="005A2875" w:rsidP="005A287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D0DE2B" w14:textId="278E4537" w:rsidR="005A2875" w:rsidRPr="00FD6A05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531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E7F702" w14:textId="77777777" w:rsidR="005A2875" w:rsidRPr="00FD6A05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A2875" w:rsidRPr="00945732" w14:paraId="1D6B7A84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B0C97" w14:textId="706A5B58" w:rsidR="005A2875" w:rsidRPr="005A2875" w:rsidRDefault="005A2875" w:rsidP="005A287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EAC5C" w14:textId="1C82414F" w:rsidR="005A2875" w:rsidRPr="005A2875" w:rsidRDefault="005A2875" w:rsidP="005A287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3) a 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4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672567" w14:textId="724DE5A5" w:rsidR="005A2875" w:rsidRPr="00C53182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531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12D468" w14:textId="77777777" w:rsidR="005A2875" w:rsidRPr="00FD6A05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A2875" w:rsidRPr="00945732" w14:paraId="5349D145" w14:textId="77777777" w:rsidTr="000C30AC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D7DEEB9" w14:textId="3D91AD36" w:rsidR="005A2875" w:rsidRPr="00945732" w:rsidRDefault="005A2875" w:rsidP="005A2875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16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141B4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Štandardný zoom objektív typ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33C1C4D" w14:textId="77777777" w:rsidR="005A2875" w:rsidRPr="00945732" w:rsidRDefault="005A2875" w:rsidP="005A2875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416A1CB" w14:textId="77777777" w:rsidR="005A2875" w:rsidRPr="00945732" w:rsidRDefault="005A2875" w:rsidP="005A2875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5A2875" w:rsidRPr="00945732" w14:paraId="69CA7B88" w14:textId="77777777" w:rsidTr="000C30AC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E2CD1" w14:textId="77777777" w:rsidR="005A2875" w:rsidRPr="00945732" w:rsidRDefault="005A2875" w:rsidP="005A287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A2538" w14:textId="275645FF" w:rsidR="005A2875" w:rsidRPr="00945732" w:rsidRDefault="005A2875" w:rsidP="005A287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2A047" w14:textId="77777777" w:rsidR="005A2875" w:rsidRPr="00945732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B697C" w14:textId="77777777" w:rsidR="005A2875" w:rsidRPr="00945732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A2875" w:rsidRPr="00945732" w14:paraId="4BE5F519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2072C" w14:textId="77777777" w:rsidR="005A2875" w:rsidRPr="00945732" w:rsidRDefault="005A2875" w:rsidP="005A287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9D2A4" w14:textId="77777777" w:rsidR="005A2875" w:rsidRPr="00945732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2A524" w14:textId="77777777" w:rsidR="005A2875" w:rsidRPr="00945732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A2875" w:rsidRPr="00945732" w14:paraId="1AA58E54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8A191" w14:textId="77777777" w:rsidR="005A2875" w:rsidRPr="00945732" w:rsidRDefault="005A2875" w:rsidP="005A287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B0E39" w14:textId="77777777" w:rsidR="005A2875" w:rsidRPr="00945732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D4C52" w14:textId="77777777" w:rsidR="005A2875" w:rsidRPr="00945732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06D0C9C7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59F36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37F92FCA" w14:textId="1C69CB16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B2269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401AA" w14:textId="21A0D71F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A2875" w:rsidRPr="00945732" w14:paraId="4B1EA09E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1EA41" w14:textId="77777777" w:rsidR="005A2875" w:rsidRPr="00556267" w:rsidRDefault="005A2875" w:rsidP="005A287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menlivá ohnisková vzdialenosť – rozsa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4B33A" w14:textId="35C2E1B9" w:rsidR="005A2875" w:rsidRDefault="005A2875" w:rsidP="00A745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24 mm až </w:t>
            </w:r>
            <w:r w:rsidR="00A74582">
              <w:rPr>
                <w:rFonts w:ascii="Arial Narrow" w:hAnsi="Arial Narrow" w:cs="Arial"/>
                <w:color w:val="000000"/>
                <w:sz w:val="22"/>
                <w:szCs w:val="22"/>
              </w:rPr>
              <w:t>70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AC9C53" w14:textId="77777777" w:rsidR="005A2875" w:rsidRPr="00A37DB7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F5F757" w14:textId="77777777" w:rsidR="005A2875" w:rsidRPr="00945732" w:rsidRDefault="005A2875" w:rsidP="005A287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74582" w:rsidRPr="00945732" w14:paraId="3B42898D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60EB4" w14:textId="1B7C03FC" w:rsidR="00A74582" w:rsidRPr="005A2875" w:rsidRDefault="00A74582" w:rsidP="00A7458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lona v celom rozsahu ohniskových vzdialeností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F09AC" w14:textId="04D721F0" w:rsidR="00A74582" w:rsidRPr="005A2875" w:rsidRDefault="00A74582" w:rsidP="00A745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f/2.8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D2F61C" w14:textId="6438803F" w:rsidR="00A74582" w:rsidRPr="00C53182" w:rsidRDefault="00DE6B3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3855DA" w14:textId="6117AC43" w:rsidR="00A74582" w:rsidRPr="00FD6A05" w:rsidRDefault="00A7458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74582" w:rsidRPr="00945732" w14:paraId="274769BD" w14:textId="77777777" w:rsidTr="000C30AC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0A410" w14:textId="79B03A31" w:rsidR="00A74582" w:rsidRPr="005A2875" w:rsidRDefault="00A74582" w:rsidP="00A7458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2F140" w14:textId="43B25C75" w:rsidR="00A74582" w:rsidRPr="005A2875" w:rsidRDefault="00A74582" w:rsidP="00A745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Autofoku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ADEC68" w14:textId="17E5C8AA" w:rsidR="00A74582" w:rsidRPr="00C53182" w:rsidRDefault="00A7458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E242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53288D" w14:textId="77777777" w:rsidR="00A74582" w:rsidRPr="00FD6A05" w:rsidRDefault="00A7458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74582" w:rsidRPr="00945732" w14:paraId="20392567" w14:textId="77777777" w:rsidTr="000C30AC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8DAB1" w14:textId="77777777" w:rsidR="00A74582" w:rsidRPr="005A2875" w:rsidRDefault="00A74582" w:rsidP="00A7458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AB548" w14:textId="2C91D769" w:rsidR="00A74582" w:rsidRPr="005A2875" w:rsidRDefault="00A74582" w:rsidP="00A745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„</w:t>
            </w:r>
            <w:proofErr w:type="spellStart"/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Bezzrkadlový</w:t>
            </w:r>
            <w:proofErr w:type="spellEnd"/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“ bajone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896419" w14:textId="654FEA10" w:rsidR="00A74582" w:rsidRPr="00C53182" w:rsidRDefault="00A7458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E242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D1DDDC" w14:textId="77777777" w:rsidR="00A74582" w:rsidRPr="00FD6A05" w:rsidRDefault="00A7458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74582" w:rsidRPr="00945732" w14:paraId="47B7034A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40C3E" w14:textId="53060CE4" w:rsidR="00A74582" w:rsidRPr="005A2875" w:rsidRDefault="00A74582" w:rsidP="00A7458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tesn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6AB39" w14:textId="7201A7FD" w:rsidR="00A74582" w:rsidRPr="005A2875" w:rsidRDefault="00A74582" w:rsidP="00A745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proti prachu a kvapkajúcej vod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13778E" w14:textId="3B9110B7" w:rsidR="00A74582" w:rsidRPr="00C53182" w:rsidRDefault="00A7458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50D7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DE7839" w14:textId="77777777" w:rsidR="00A74582" w:rsidRPr="00FD6A05" w:rsidRDefault="00A7458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74582" w:rsidRPr="00945732" w14:paraId="47970ED0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AFFD1" w14:textId="09200E25" w:rsidR="00A74582" w:rsidRPr="005A2875" w:rsidRDefault="00A74582" w:rsidP="00A7458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</w:t>
            </w: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šovky objektív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4E3F8" w14:textId="449694BD" w:rsidR="00A74582" w:rsidRPr="005A2875" w:rsidRDefault="00A74582" w:rsidP="00A745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s antireflexnou vrstvou/vrstva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8A8247" w14:textId="473AFF51" w:rsidR="00A74582" w:rsidRPr="00C53182" w:rsidRDefault="00A7458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50D7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B4A7D2" w14:textId="77777777" w:rsidR="00A74582" w:rsidRPr="00FD6A05" w:rsidRDefault="00A7458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74582" w:rsidRPr="00945732" w14:paraId="11C57DD3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2B4EC" w14:textId="6078C2FE" w:rsidR="00A74582" w:rsidRDefault="00A74582" w:rsidP="00A7458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 konštruk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389F7" w14:textId="5FD4EC00" w:rsidR="00A74582" w:rsidRPr="005A2875" w:rsidRDefault="00A74582" w:rsidP="00A745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B0A677" w14:textId="3D61A12A" w:rsidR="00A74582" w:rsidRPr="00C53182" w:rsidRDefault="00A7458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50D7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EF05FC" w14:textId="77777777" w:rsidR="00A74582" w:rsidRPr="00FD6A05" w:rsidRDefault="00A7458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74582" w:rsidRPr="00945732" w14:paraId="697F29B4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CDFBC" w14:textId="4E6FE004" w:rsidR="00A74582" w:rsidRPr="005A2875" w:rsidRDefault="00A74582" w:rsidP="00A7458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FEEB0" w14:textId="066EB7EF" w:rsidR="00A74582" w:rsidRPr="005A2875" w:rsidRDefault="00A74582" w:rsidP="00A745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3) a 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4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84A30A" w14:textId="47EB2348" w:rsidR="00A74582" w:rsidRPr="00C53182" w:rsidRDefault="00DE6B3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50D7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6F8CF4" w14:textId="77777777" w:rsidR="00A74582" w:rsidRPr="00FD6A05" w:rsidRDefault="00A7458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74582" w:rsidRPr="00945732" w14:paraId="13B95F8D" w14:textId="77777777" w:rsidTr="000C30AC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039399F" w14:textId="77C89A39" w:rsidR="00A74582" w:rsidRPr="00945732" w:rsidRDefault="00A74582" w:rsidP="00A74582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7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A745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irokouhlý zoom objektív typ 1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E6448D2" w14:textId="77777777" w:rsidR="00A74582" w:rsidRPr="00945732" w:rsidRDefault="00A74582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84AAC1A" w14:textId="77777777" w:rsidR="00A74582" w:rsidRPr="00945732" w:rsidRDefault="00A74582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A74582" w:rsidRPr="00945732" w14:paraId="5D55F261" w14:textId="77777777" w:rsidTr="000C30AC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37299" w14:textId="77777777" w:rsidR="00A74582" w:rsidRPr="00945732" w:rsidRDefault="00A74582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03146" w14:textId="1BBF4B64" w:rsidR="00A74582" w:rsidRPr="00945732" w:rsidRDefault="00A74582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34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F0E29" w14:textId="77777777" w:rsidR="00A74582" w:rsidRPr="00945732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F42E4" w14:textId="77777777" w:rsidR="00A74582" w:rsidRPr="00945732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74582" w:rsidRPr="00945732" w14:paraId="60D60CC9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04D01" w14:textId="77777777" w:rsidR="00A74582" w:rsidRPr="00945732" w:rsidRDefault="00A74582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6EA11" w14:textId="77777777" w:rsidR="00A74582" w:rsidRPr="00945732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E6BB0" w14:textId="77777777" w:rsidR="00A74582" w:rsidRPr="00945732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74582" w:rsidRPr="00945732" w14:paraId="52EFFF1F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570A9" w14:textId="77777777" w:rsidR="00A74582" w:rsidRPr="00945732" w:rsidRDefault="00A74582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FBD9D" w14:textId="77777777" w:rsidR="00A74582" w:rsidRPr="00945732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A0F0C" w14:textId="77777777" w:rsidR="00A74582" w:rsidRPr="00945732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220C10F4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4B593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10E6DF12" w14:textId="2146BF17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86652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A14C8" w14:textId="321DA468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74582" w:rsidRPr="00945732" w14:paraId="20CBC9C8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3834" w14:textId="77777777" w:rsidR="00A74582" w:rsidRPr="00556267" w:rsidRDefault="00A74582" w:rsidP="000C30A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menlivá ohnisková vzdialenosť – rozsa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80AF8" w14:textId="209DEEC0" w:rsidR="00A74582" w:rsidRDefault="00A74582" w:rsidP="000C30A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74582">
              <w:rPr>
                <w:rFonts w:ascii="Arial Narrow" w:hAnsi="Arial Narrow" w:cs="Arial"/>
                <w:color w:val="000000"/>
                <w:sz w:val="22"/>
                <w:szCs w:val="22"/>
              </w:rPr>
              <w:t>12-14 mm až 24-35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D98B09" w14:textId="77777777" w:rsidR="00A74582" w:rsidRPr="00A37DB7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B7A1EC" w14:textId="77777777" w:rsidR="00A74582" w:rsidRPr="00945732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74582" w:rsidRPr="00945732" w14:paraId="55BE9A54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5812B" w14:textId="5A4F9C00" w:rsidR="00A74582" w:rsidRDefault="00A74582" w:rsidP="00A74582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lona v celom rozsahu ohniskových vzdialeností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91E45" w14:textId="38791138" w:rsidR="00A74582" w:rsidRPr="005A2875" w:rsidRDefault="00A74582" w:rsidP="00A74582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f/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6B1A21" w14:textId="07212A6C" w:rsidR="00A74582" w:rsidRPr="00C53182" w:rsidRDefault="00DE6B3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D62E65" w14:textId="4DF33ABC" w:rsidR="00A74582" w:rsidRPr="00FD6A05" w:rsidRDefault="00A74582" w:rsidP="00A745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557A4" w:rsidRPr="00945732" w14:paraId="61872EC3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E7FAD" w14:textId="1A19E9A6" w:rsidR="00B557A4" w:rsidRPr="005A2875" w:rsidRDefault="00B557A4" w:rsidP="00B557A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4C738" w14:textId="17966BB6" w:rsidR="00B557A4" w:rsidRPr="005A2875" w:rsidRDefault="00B557A4" w:rsidP="00B557A4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Autofoku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1B9219" w14:textId="25BD55A5" w:rsidR="00B557A4" w:rsidRPr="00C53182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3347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C0B25C" w14:textId="77777777" w:rsidR="00B557A4" w:rsidRPr="00FD6A05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557A4" w:rsidRPr="00945732" w14:paraId="3BFF232D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7EED0" w14:textId="77777777" w:rsidR="00B557A4" w:rsidRPr="005A2875" w:rsidRDefault="00B557A4" w:rsidP="00B557A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1957B" w14:textId="00AEDAD8" w:rsidR="00B557A4" w:rsidRPr="005A2875" w:rsidRDefault="00B557A4" w:rsidP="00B557A4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„</w:t>
            </w:r>
            <w:proofErr w:type="spellStart"/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Bezzrkadlový</w:t>
            </w:r>
            <w:proofErr w:type="spellEnd"/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“ bajone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904316" w14:textId="6B8B6259" w:rsidR="00B557A4" w:rsidRPr="00C53182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3347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6A6DB3" w14:textId="77777777" w:rsidR="00B557A4" w:rsidRPr="00FD6A05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557A4" w:rsidRPr="00945732" w14:paraId="54CC6C1B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289CB" w14:textId="415C2000" w:rsidR="00B557A4" w:rsidRPr="005A2875" w:rsidRDefault="00B557A4" w:rsidP="00B557A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tesn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CFD2B" w14:textId="4F0E4D03" w:rsidR="00B557A4" w:rsidRPr="005A2875" w:rsidRDefault="00B557A4" w:rsidP="00B557A4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proti prachu a kvapkajúcej vod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A96550" w14:textId="5D48CE24" w:rsidR="00B557A4" w:rsidRPr="00C53182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3347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A0904B" w14:textId="77777777" w:rsidR="00B557A4" w:rsidRPr="00FD6A05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557A4" w:rsidRPr="00945732" w14:paraId="5BD3C045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743BE" w14:textId="658403C9" w:rsidR="00B557A4" w:rsidRPr="005A2875" w:rsidRDefault="00B557A4" w:rsidP="00B557A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</w:t>
            </w: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šovky objektív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EAE10" w14:textId="72AD3CF0" w:rsidR="00B557A4" w:rsidRPr="005A2875" w:rsidRDefault="00B557A4" w:rsidP="00B557A4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s antireflexnou vrstvou/vrstva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84DB8" w14:textId="4D1924CD" w:rsidR="00B557A4" w:rsidRPr="00C53182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3347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1A3E44" w14:textId="77777777" w:rsidR="00B557A4" w:rsidRPr="00FD6A05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557A4" w:rsidRPr="00945732" w14:paraId="19885DE9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63836" w14:textId="1F877210" w:rsidR="00B557A4" w:rsidRDefault="00B557A4" w:rsidP="00B557A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 konštruk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735F9" w14:textId="7B07A81D" w:rsidR="00B557A4" w:rsidRPr="005A2875" w:rsidRDefault="00B557A4" w:rsidP="00B557A4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8E80CC" w14:textId="58A5B1A0" w:rsidR="00B557A4" w:rsidRPr="00C53182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3347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F00F50" w14:textId="77777777" w:rsidR="00B557A4" w:rsidRPr="00FD6A05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557A4" w:rsidRPr="00945732" w14:paraId="7332C955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DB81A" w14:textId="7732E993" w:rsidR="00B557A4" w:rsidRPr="005A2875" w:rsidRDefault="00B557A4" w:rsidP="00B557A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C8F45" w14:textId="7737A57C" w:rsidR="00B557A4" w:rsidRPr="005A2875" w:rsidRDefault="00B557A4" w:rsidP="00B557A4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3) a 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4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B10B08" w14:textId="679C2934" w:rsidR="00B557A4" w:rsidRPr="00C53182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3347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00F7E4" w14:textId="77777777" w:rsidR="00B557A4" w:rsidRPr="00FD6A05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74582" w:rsidRPr="00945732" w14:paraId="21769526" w14:textId="77777777" w:rsidTr="000C30AC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421C36E" w14:textId="6F4B8C76" w:rsidR="00A74582" w:rsidRPr="00945732" w:rsidRDefault="00A74582" w:rsidP="000C30AC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8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B557A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irokouhlý zoom objektív typ 2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E5330B2" w14:textId="77777777" w:rsidR="00A74582" w:rsidRPr="00945732" w:rsidRDefault="00A74582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87FFF6C" w14:textId="77777777" w:rsidR="00A74582" w:rsidRPr="00945732" w:rsidRDefault="00A74582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A74582" w:rsidRPr="00945732" w14:paraId="3C453D4D" w14:textId="77777777" w:rsidTr="000C30AC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48E25" w14:textId="77777777" w:rsidR="00A74582" w:rsidRPr="00945732" w:rsidRDefault="00A74582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E1C40" w14:textId="201B4071" w:rsidR="00A74582" w:rsidRPr="00945732" w:rsidRDefault="00A74582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B557A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6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E91EC" w14:textId="77777777" w:rsidR="00A74582" w:rsidRPr="00945732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1004D" w14:textId="77777777" w:rsidR="00A74582" w:rsidRPr="00945732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74582" w:rsidRPr="00945732" w14:paraId="53330FD9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D76B5" w14:textId="77777777" w:rsidR="00A74582" w:rsidRPr="00945732" w:rsidRDefault="00A74582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FDF64" w14:textId="77777777" w:rsidR="00A74582" w:rsidRPr="00945732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9A671" w14:textId="77777777" w:rsidR="00A74582" w:rsidRPr="00945732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74582" w:rsidRPr="00945732" w14:paraId="4F34D47A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3DDA8" w14:textId="77777777" w:rsidR="00A74582" w:rsidRPr="00945732" w:rsidRDefault="00A74582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B7076" w14:textId="77777777" w:rsidR="00A74582" w:rsidRPr="00945732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6576C" w14:textId="77777777" w:rsidR="00A74582" w:rsidRPr="00945732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01A47553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EEBDB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70D44F61" w14:textId="6E4B0C58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63BC5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FAE09" w14:textId="5025795D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74582" w:rsidRPr="00945732" w14:paraId="6A305B65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82B1B" w14:textId="77777777" w:rsidR="00A74582" w:rsidRPr="00556267" w:rsidRDefault="00A74582" w:rsidP="000C30A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menlivá ohnisková vzdialenosť – rozsa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A7C07" w14:textId="07E6C8C6" w:rsidR="00A74582" w:rsidRDefault="00A74582" w:rsidP="009301EA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74582">
              <w:rPr>
                <w:rFonts w:ascii="Arial Narrow" w:hAnsi="Arial Narrow" w:cs="Arial"/>
                <w:color w:val="000000"/>
                <w:sz w:val="22"/>
                <w:szCs w:val="22"/>
              </w:rPr>
              <w:t>12-1</w:t>
            </w:r>
            <w:r w:rsidR="009301EA">
              <w:rPr>
                <w:rFonts w:ascii="Arial Narrow" w:hAnsi="Arial Narrow" w:cs="Arial"/>
                <w:color w:val="000000"/>
                <w:sz w:val="22"/>
                <w:szCs w:val="22"/>
              </w:rPr>
              <w:t>5</w:t>
            </w:r>
            <w:r w:rsidRPr="00A7458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mm až 24-35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E514D9" w14:textId="77777777" w:rsidR="00A74582" w:rsidRPr="00A37DB7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5DAFDD" w14:textId="77777777" w:rsidR="00A74582" w:rsidRPr="00945732" w:rsidRDefault="00A7458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557A4" w:rsidRPr="00945732" w14:paraId="452E80F4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1D068" w14:textId="56B0CAF7" w:rsidR="00B557A4" w:rsidRPr="00B557A4" w:rsidRDefault="00B557A4" w:rsidP="00B557A4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B557A4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Clona v celom rozsahu ohniskových vzdialeností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50FBA" w14:textId="34C60E24" w:rsidR="00B557A4" w:rsidRPr="00B557A4" w:rsidRDefault="00B557A4" w:rsidP="00B557A4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557A4">
              <w:rPr>
                <w:rFonts w:ascii="Arial Narrow" w:hAnsi="Arial Narrow" w:cs="Arial"/>
                <w:color w:val="000000"/>
                <w:sz w:val="22"/>
                <w:szCs w:val="22"/>
              </w:rPr>
              <w:t>f/2.8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B94CC7" w14:textId="26A4ABAE" w:rsidR="00B557A4" w:rsidRPr="00C53182" w:rsidRDefault="00DE6B32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C35206" w14:textId="4318BA02" w:rsidR="00B557A4" w:rsidRPr="00FD6A05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557A4" w:rsidRPr="00945732" w14:paraId="42E886D6" w14:textId="77777777" w:rsidTr="000C30AC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C1283B" w14:textId="6D899130" w:rsidR="00B557A4" w:rsidRPr="005A2875" w:rsidRDefault="00B557A4" w:rsidP="00B557A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143E9" w14:textId="4AAE92DA" w:rsidR="00B557A4" w:rsidRPr="005A2875" w:rsidRDefault="00B557A4" w:rsidP="00B557A4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Autofoku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0731BC" w14:textId="7F3DDCF6" w:rsidR="00B557A4" w:rsidRPr="00C53182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D1A3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0BEF4E" w14:textId="77777777" w:rsidR="00B557A4" w:rsidRPr="00FD6A05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557A4" w:rsidRPr="00945732" w14:paraId="399BAF08" w14:textId="77777777" w:rsidTr="000C30AC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9EAD4" w14:textId="77777777" w:rsidR="00B557A4" w:rsidRPr="005A2875" w:rsidRDefault="00B557A4" w:rsidP="00B557A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2B53C" w14:textId="2644884B" w:rsidR="00B557A4" w:rsidRPr="005A2875" w:rsidRDefault="00B557A4" w:rsidP="00B557A4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„</w:t>
            </w:r>
            <w:proofErr w:type="spellStart"/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Bezzrkadlový</w:t>
            </w:r>
            <w:proofErr w:type="spellEnd"/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“ bajone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0FA00E" w14:textId="0352CA19" w:rsidR="00B557A4" w:rsidRPr="00C53182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D1A3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7C0A16" w14:textId="77777777" w:rsidR="00B557A4" w:rsidRPr="00FD6A05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557A4" w:rsidRPr="00945732" w14:paraId="538AFE51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1DF2A" w14:textId="164B5B2B" w:rsidR="00B557A4" w:rsidRPr="005A2875" w:rsidRDefault="00B557A4" w:rsidP="00B557A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tesn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B28EC" w14:textId="2E2D6995" w:rsidR="00B557A4" w:rsidRPr="005A2875" w:rsidRDefault="00B557A4" w:rsidP="00B557A4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proti prachu a kvapkajúcej vod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9DB755" w14:textId="1A1FD6F5" w:rsidR="00B557A4" w:rsidRPr="00C53182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D1A3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8F0A4C" w14:textId="77777777" w:rsidR="00B557A4" w:rsidRPr="00FD6A05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557A4" w:rsidRPr="00945732" w14:paraId="6A9E6412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48A1C" w14:textId="597202D8" w:rsidR="00B557A4" w:rsidRPr="005A2875" w:rsidRDefault="00B557A4" w:rsidP="00B557A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</w:t>
            </w: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šovky objektív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34B2A" w14:textId="1F3845C8" w:rsidR="00B557A4" w:rsidRPr="005A2875" w:rsidRDefault="00B557A4" w:rsidP="00B557A4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s antireflexnou vrstvou/vrstva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672873" w14:textId="791A3092" w:rsidR="00B557A4" w:rsidRPr="00C53182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516C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87CBB2" w14:textId="77777777" w:rsidR="00B557A4" w:rsidRPr="00FD6A05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557A4" w:rsidRPr="00945732" w14:paraId="73749DF7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E23D9" w14:textId="5BDD013E" w:rsidR="00B557A4" w:rsidRDefault="00B557A4" w:rsidP="00B557A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 konštruk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1E8A3" w14:textId="4CD9DC87" w:rsidR="00B557A4" w:rsidRPr="005A2875" w:rsidRDefault="00B557A4" w:rsidP="00B557A4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76A6E1" w14:textId="7CC64F84" w:rsidR="00B557A4" w:rsidRPr="00C53182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516C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ECF4B5" w14:textId="77777777" w:rsidR="00B557A4" w:rsidRPr="00FD6A05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557A4" w:rsidRPr="00945732" w14:paraId="7FACD901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2843C" w14:textId="250E0562" w:rsidR="00B557A4" w:rsidRPr="005A2875" w:rsidRDefault="00B557A4" w:rsidP="00B557A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7A666" w14:textId="5CEDFCD6" w:rsidR="00B557A4" w:rsidRPr="005A2875" w:rsidRDefault="00B557A4" w:rsidP="00B557A4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3) a 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4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175E2A" w14:textId="5EE56C2B" w:rsidR="00B557A4" w:rsidRPr="00C53182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516C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843333" w14:textId="77777777" w:rsidR="00B557A4" w:rsidRPr="00FD6A05" w:rsidRDefault="00B557A4" w:rsidP="00B557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05E17" w:rsidRPr="00945732" w14:paraId="60FCBBC5" w14:textId="77777777" w:rsidTr="000C30AC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3EE26B1" w14:textId="64C27097" w:rsidR="00205E17" w:rsidRPr="00945732" w:rsidRDefault="00205E17" w:rsidP="00205E17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9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205E1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leobjektív zoom typ 1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24F1EA1" w14:textId="77777777" w:rsidR="00205E17" w:rsidRPr="00945732" w:rsidRDefault="00205E17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056E785" w14:textId="77777777" w:rsidR="00205E17" w:rsidRPr="00945732" w:rsidRDefault="00205E17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205E17" w:rsidRPr="00945732" w14:paraId="2DFF3F47" w14:textId="77777777" w:rsidTr="000C30AC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C6854" w14:textId="77777777" w:rsidR="00205E17" w:rsidRPr="00945732" w:rsidRDefault="00205E17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B50B6" w14:textId="1D2FB16A" w:rsidR="00205E17" w:rsidRPr="00945732" w:rsidRDefault="00205E17" w:rsidP="00205E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34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402B3" w14:textId="77777777" w:rsidR="00205E17" w:rsidRPr="00945732" w:rsidRDefault="00205E1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869CA" w14:textId="77777777" w:rsidR="00205E17" w:rsidRPr="00945732" w:rsidRDefault="00205E1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05E17" w:rsidRPr="00945732" w14:paraId="28566A08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B58EA" w14:textId="77777777" w:rsidR="00205E17" w:rsidRPr="00945732" w:rsidRDefault="00205E17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EE5D7" w14:textId="77777777" w:rsidR="00205E17" w:rsidRPr="00945732" w:rsidRDefault="00205E1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46B55" w14:textId="77777777" w:rsidR="00205E17" w:rsidRPr="00945732" w:rsidRDefault="00205E1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205E17" w:rsidRPr="00945732" w14:paraId="2144345B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E79B1" w14:textId="77777777" w:rsidR="00205E17" w:rsidRPr="00945732" w:rsidRDefault="00205E17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F4B67" w14:textId="77777777" w:rsidR="00205E17" w:rsidRPr="00945732" w:rsidRDefault="00205E1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C6890" w14:textId="77777777" w:rsidR="00205E17" w:rsidRPr="00945732" w:rsidRDefault="00205E1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1BA00434" w14:textId="77777777" w:rsidTr="00DE6B3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BCD8" w14:textId="77777777" w:rsidR="007254F9" w:rsidRPr="007254F9" w:rsidRDefault="007254F9" w:rsidP="00DE6B3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66106AD5" w14:textId="77777777" w:rsidR="007254F9" w:rsidRPr="00945732" w:rsidRDefault="007254F9" w:rsidP="00DE6B3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F4858" w14:textId="77777777" w:rsidR="007254F9" w:rsidRPr="00945732" w:rsidRDefault="007254F9" w:rsidP="00DE6B3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71F13" w14:textId="77777777" w:rsidR="007254F9" w:rsidRPr="00945732" w:rsidRDefault="007254F9" w:rsidP="00DE6B3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205E17" w:rsidRPr="00945732" w14:paraId="2D32756F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94AF1" w14:textId="7730C950" w:rsidR="00205E17" w:rsidRPr="00556267" w:rsidRDefault="00205E17" w:rsidP="00205E1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menlivá ohnisková vzdialenosť – rozsa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CEF1F" w14:textId="74C0C791" w:rsidR="00205E17" w:rsidRPr="00205E17" w:rsidRDefault="00205E17" w:rsidP="00205E17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70 mm až 20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CE3D7E" w14:textId="77777777" w:rsidR="00205E17" w:rsidRPr="00A37DB7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1A04AF" w14:textId="77777777" w:rsidR="00205E17" w:rsidRPr="00945732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205E17" w:rsidRPr="00945732" w14:paraId="6196B9E7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568DE" w14:textId="25A7FB00" w:rsidR="00205E17" w:rsidRDefault="00205E17" w:rsidP="00205E17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B557A4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Clona v celom rozsahu ohniskových vzdialeností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4E2BE" w14:textId="1605969C" w:rsidR="00205E17" w:rsidRPr="005A2875" w:rsidRDefault="00205E17" w:rsidP="00205E17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min. f/4 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9B618D" w14:textId="77777777" w:rsidR="00205E17" w:rsidRPr="00B516C2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FA1F7C" w14:textId="3B61258A" w:rsidR="00205E17" w:rsidRPr="00FD6A05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205E17" w:rsidRPr="00945732" w14:paraId="5CDD215C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A52C6" w14:textId="2A55A415" w:rsidR="00205E17" w:rsidRPr="00B557A4" w:rsidRDefault="00205E17" w:rsidP="00205E17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637B8" w14:textId="7F524AB3" w:rsidR="00205E17" w:rsidRPr="005A2875" w:rsidRDefault="00205E17" w:rsidP="00205E17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Autofoku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A453C0" w14:textId="3CD2ED12" w:rsidR="00205E17" w:rsidRPr="00B516C2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76A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2DD8A6" w14:textId="77777777" w:rsidR="00205E17" w:rsidRPr="00FD6A05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05E17" w:rsidRPr="00945732" w14:paraId="6341C85F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BDB69" w14:textId="77777777" w:rsidR="00205E17" w:rsidRPr="005A2875" w:rsidRDefault="00205E17" w:rsidP="00205E1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D2669" w14:textId="1308AA38" w:rsidR="00205E17" w:rsidRPr="005A2875" w:rsidRDefault="00205E17" w:rsidP="00205E17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„</w:t>
            </w:r>
            <w:proofErr w:type="spellStart"/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Bezzrkadlový</w:t>
            </w:r>
            <w:proofErr w:type="spellEnd"/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“ bajone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9746C2" w14:textId="02DD8F34" w:rsidR="00205E17" w:rsidRPr="00B516C2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76A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827EA9" w14:textId="77777777" w:rsidR="00205E17" w:rsidRPr="00FD6A05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05E17" w:rsidRPr="00945732" w14:paraId="6F01386E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8E350" w14:textId="1CDEB6F2" w:rsidR="00205E17" w:rsidRPr="005A2875" w:rsidRDefault="00205E17" w:rsidP="00205E1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tesn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5770A" w14:textId="4E76DD1E" w:rsidR="00205E17" w:rsidRPr="005A2875" w:rsidRDefault="00205E17" w:rsidP="00205E17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roti prachu a kvapkajúcej vod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048197" w14:textId="08CB7232" w:rsidR="00205E17" w:rsidRPr="00B516C2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76A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EC5837" w14:textId="77777777" w:rsidR="00205E17" w:rsidRPr="00FD6A05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05E17" w:rsidRPr="00945732" w14:paraId="23B658A7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821BE" w14:textId="2573BA50" w:rsidR="00205E17" w:rsidRPr="005A2875" w:rsidRDefault="00205E17" w:rsidP="00205E1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</w:t>
            </w: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šovky objektív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36705" w14:textId="410D9945" w:rsidR="00205E17" w:rsidRPr="005A2875" w:rsidRDefault="00205E17" w:rsidP="00205E17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 antireflexnou vrstvou/vrstva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E3DAFE" w14:textId="7FE89365" w:rsidR="00205E17" w:rsidRPr="00B516C2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76A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553A9D" w14:textId="77777777" w:rsidR="00205E17" w:rsidRPr="00FD6A05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05E17" w:rsidRPr="00945732" w14:paraId="6E4F588F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B8A0F" w14:textId="750560AE" w:rsidR="00205E17" w:rsidRDefault="00205E17" w:rsidP="00205E1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 konštruk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C4EB2" w14:textId="41BDCFF2" w:rsidR="00205E17" w:rsidRPr="005A2875" w:rsidRDefault="00205E17" w:rsidP="00205E17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93D610" w14:textId="186B9979" w:rsidR="00205E17" w:rsidRPr="00B516C2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76A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87DDA8" w14:textId="77777777" w:rsidR="00205E17" w:rsidRPr="00FD6A05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05E17" w:rsidRPr="00945732" w14:paraId="66B7F16C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715E1" w14:textId="39B5A369" w:rsidR="00205E17" w:rsidRPr="005A2875" w:rsidRDefault="00205E17" w:rsidP="00205E1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F43F6" w14:textId="77E4A560" w:rsidR="00205E17" w:rsidRPr="005A2875" w:rsidRDefault="00205E17" w:rsidP="00205E17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3) a 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4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7F0B82" w14:textId="72EB7106" w:rsidR="00205E17" w:rsidRPr="00B516C2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E76A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E95D94" w14:textId="77777777" w:rsidR="00205E17" w:rsidRPr="00FD6A05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05E17" w:rsidRPr="00945732" w14:paraId="2BA1F4B9" w14:textId="77777777" w:rsidTr="000C30AC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67EAE7D" w14:textId="20741612" w:rsidR="00205E17" w:rsidRPr="00945732" w:rsidRDefault="00205E17" w:rsidP="00205E17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0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Teleobjektív zoom typ 2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4F8D1B1" w14:textId="77777777" w:rsidR="00205E17" w:rsidRPr="00945732" w:rsidRDefault="00205E17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8915CCC" w14:textId="77777777" w:rsidR="00205E17" w:rsidRPr="00945732" w:rsidRDefault="00205E17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205E17" w:rsidRPr="00945732" w14:paraId="1E9C1AF0" w14:textId="77777777" w:rsidTr="000C30AC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2549" w14:textId="77777777" w:rsidR="00205E17" w:rsidRPr="00945732" w:rsidRDefault="00205E17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157AE" w14:textId="56EF884A" w:rsidR="00205E17" w:rsidRPr="00945732" w:rsidRDefault="00205E17" w:rsidP="00205E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D9948" w14:textId="77777777" w:rsidR="00205E17" w:rsidRPr="00945732" w:rsidRDefault="00205E1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E4EA7" w14:textId="77777777" w:rsidR="00205E17" w:rsidRPr="00945732" w:rsidRDefault="00205E1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05E17" w:rsidRPr="00945732" w14:paraId="31D5850B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21A7D" w14:textId="77777777" w:rsidR="00205E17" w:rsidRPr="00945732" w:rsidRDefault="00205E17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F1B2E" w14:textId="77777777" w:rsidR="00205E17" w:rsidRPr="00945732" w:rsidRDefault="00205E1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29185" w14:textId="77777777" w:rsidR="00205E17" w:rsidRPr="00945732" w:rsidRDefault="00205E1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205E17" w:rsidRPr="00945732" w14:paraId="27EE6695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DB5C9" w14:textId="77777777" w:rsidR="00205E17" w:rsidRPr="00945732" w:rsidRDefault="00205E17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3C21B" w14:textId="77777777" w:rsidR="00205E17" w:rsidRPr="00945732" w:rsidRDefault="00205E1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305E" w14:textId="77777777" w:rsidR="00205E17" w:rsidRPr="00945732" w:rsidRDefault="00205E1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5EB93605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6673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6FCDBF07" w14:textId="770D1753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66ED9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745B0" w14:textId="4C44CB48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205E17" w:rsidRPr="00945732" w14:paraId="2FEC07E3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23333" w14:textId="77777777" w:rsidR="00205E17" w:rsidRPr="00556267" w:rsidRDefault="00205E17" w:rsidP="000C30A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menlivá ohnisková vzdialenosť – rozsa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319E6" w14:textId="77777777" w:rsidR="00205E17" w:rsidRPr="00205E17" w:rsidRDefault="00205E17" w:rsidP="000C30AC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70 mm až 20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955575" w14:textId="77777777" w:rsidR="00205E17" w:rsidRPr="00A37DB7" w:rsidRDefault="00205E1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FC5F98" w14:textId="77777777" w:rsidR="00205E17" w:rsidRPr="00945732" w:rsidRDefault="00205E17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205E17" w:rsidRPr="00945732" w14:paraId="18F5D88F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8A1F1" w14:textId="416DDABA" w:rsidR="00205E17" w:rsidRDefault="00205E17" w:rsidP="00205E17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B557A4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Clona v celom rozsahu ohniskových vzdialeností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9596A" w14:textId="4F770A28" w:rsidR="00205E17" w:rsidRPr="005A2875" w:rsidRDefault="00205E17" w:rsidP="008269E6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f/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2.8</w:t>
            </w: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C8208F" w14:textId="1B4FC242" w:rsidR="00205E17" w:rsidRPr="001E76A2" w:rsidRDefault="00DE6B32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95DAC1" w14:textId="7CE293DF" w:rsidR="00205E17" w:rsidRPr="00FD6A05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95DDB" w:rsidRPr="00945732" w14:paraId="287FDAFF" w14:textId="77777777" w:rsidTr="00795DDB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8AA786" w14:textId="4C0131D7" w:rsidR="00795DDB" w:rsidRPr="00B557A4" w:rsidRDefault="00795DDB" w:rsidP="00205E17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978ED" w14:textId="64E1F0B3" w:rsidR="00795DDB" w:rsidRPr="00205E17" w:rsidRDefault="00795DDB" w:rsidP="00205E17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Autofoku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B0ED40" w14:textId="0D7E6E4D" w:rsidR="00795DDB" w:rsidRPr="001E76A2" w:rsidRDefault="00795DDB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14C3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8A58DC" w14:textId="77777777" w:rsidR="00795DDB" w:rsidRPr="00FD6A05" w:rsidRDefault="00795DDB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95DDB" w:rsidRPr="00945732" w14:paraId="3A3147F0" w14:textId="77777777" w:rsidTr="00795DDB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BE3D1" w14:textId="77777777" w:rsidR="00795DDB" w:rsidRPr="005A2875" w:rsidRDefault="00795DDB" w:rsidP="00205E1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F9C40" w14:textId="0FA19B5B" w:rsidR="00795DDB" w:rsidRPr="00205E17" w:rsidRDefault="00795DDB" w:rsidP="00205E17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„</w:t>
            </w:r>
            <w:proofErr w:type="spellStart"/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Bezzrkadlový</w:t>
            </w:r>
            <w:proofErr w:type="spellEnd"/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“ bajone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59F61F" w14:textId="465A2C1B" w:rsidR="00795DDB" w:rsidRPr="001E76A2" w:rsidRDefault="00795DDB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14C3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441046" w14:textId="77777777" w:rsidR="00795DDB" w:rsidRPr="00FD6A05" w:rsidRDefault="00795DDB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05E17" w:rsidRPr="00945732" w14:paraId="4A7E7BD1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83154" w14:textId="7160DC09" w:rsidR="00205E17" w:rsidRPr="005A2875" w:rsidRDefault="00205E17" w:rsidP="00205E1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tesn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9338A" w14:textId="2BE640AE" w:rsidR="00205E17" w:rsidRPr="00205E17" w:rsidRDefault="00205E17" w:rsidP="00205E17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roti prachu a kvapkajúcej vod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4B0EAD" w14:textId="0C5AECA1" w:rsidR="00205E17" w:rsidRPr="001E76A2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14C3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7EB8A5" w14:textId="77777777" w:rsidR="00205E17" w:rsidRPr="00FD6A05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05E17" w:rsidRPr="00945732" w14:paraId="36D7A3EE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01F40" w14:textId="09B8B935" w:rsidR="00205E17" w:rsidRPr="005A2875" w:rsidRDefault="00205E17" w:rsidP="00205E1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Š</w:t>
            </w: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šovky objektív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BC3FA" w14:textId="0EA5CE45" w:rsidR="00205E17" w:rsidRPr="00205E17" w:rsidRDefault="00205E17" w:rsidP="00205E17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 antireflexnou vrstvou/vrstva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3A0CAF" w14:textId="17348BFF" w:rsidR="00205E17" w:rsidRPr="001E76A2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14C3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057EA0" w14:textId="77777777" w:rsidR="00205E17" w:rsidRPr="00FD6A05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05E17" w:rsidRPr="00945732" w14:paraId="6AE64C9D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ABE62" w14:textId="2016123B" w:rsidR="00205E17" w:rsidRDefault="00205E17" w:rsidP="00205E1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 konštruk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6ADB6" w14:textId="09C62A31" w:rsidR="00205E17" w:rsidRPr="00205E17" w:rsidRDefault="00205E17" w:rsidP="00205E17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72FF8D" w14:textId="55EB6F41" w:rsidR="00205E17" w:rsidRPr="001E76A2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14C3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C2954B" w14:textId="77777777" w:rsidR="00205E17" w:rsidRPr="00FD6A05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05E17" w:rsidRPr="00945732" w14:paraId="4DDAB976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8A625" w14:textId="5B09C725" w:rsidR="00205E17" w:rsidRPr="005A2875" w:rsidRDefault="00205E17" w:rsidP="00205E1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A8EDE" w14:textId="2129CA22" w:rsidR="00205E17" w:rsidRPr="00205E17" w:rsidRDefault="00205E17" w:rsidP="00205E17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3) a 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4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87A1AE" w14:textId="4418049A" w:rsidR="00205E17" w:rsidRPr="001E76A2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14C3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52718B" w14:textId="77777777" w:rsidR="00205E17" w:rsidRPr="00FD6A05" w:rsidRDefault="00205E17" w:rsidP="00205E1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14358" w:rsidRPr="00945732" w14:paraId="283BEDA0" w14:textId="77777777" w:rsidTr="000C30AC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4ADDE5C" w14:textId="38920C92" w:rsidR="00814358" w:rsidRPr="00945732" w:rsidRDefault="00814358" w:rsidP="00814358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1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1435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kroobjektív</w:t>
            </w:r>
            <w:proofErr w:type="spellEnd"/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D38333C" w14:textId="77777777" w:rsidR="00814358" w:rsidRPr="00945732" w:rsidRDefault="00814358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0124709" w14:textId="77777777" w:rsidR="00814358" w:rsidRPr="00945732" w:rsidRDefault="00814358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814358" w:rsidRPr="00945732" w14:paraId="46A94582" w14:textId="77777777" w:rsidTr="000C30AC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7E64C" w14:textId="77777777" w:rsidR="00814358" w:rsidRPr="00945732" w:rsidRDefault="00814358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ABCEA" w14:textId="61E17455" w:rsidR="00814358" w:rsidRPr="00945732" w:rsidRDefault="00814358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40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E2589" w14:textId="77777777" w:rsidR="00814358" w:rsidRPr="00945732" w:rsidRDefault="00814358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2F260" w14:textId="77777777" w:rsidR="00814358" w:rsidRPr="00945732" w:rsidRDefault="00814358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14358" w:rsidRPr="00945732" w14:paraId="5D9A4FC2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C76FF" w14:textId="77777777" w:rsidR="00814358" w:rsidRPr="00945732" w:rsidRDefault="00814358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E0E9F" w14:textId="77777777" w:rsidR="00814358" w:rsidRPr="00945732" w:rsidRDefault="00814358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3B883" w14:textId="77777777" w:rsidR="00814358" w:rsidRPr="00945732" w:rsidRDefault="00814358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14358" w:rsidRPr="00945732" w14:paraId="52DA746C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29AF9" w14:textId="77777777" w:rsidR="00814358" w:rsidRPr="00945732" w:rsidRDefault="00814358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FFF9A" w14:textId="77777777" w:rsidR="00814358" w:rsidRPr="00945732" w:rsidRDefault="00814358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D72D1" w14:textId="77777777" w:rsidR="00814358" w:rsidRPr="00945732" w:rsidRDefault="00814358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41EFC442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997C0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3327BA07" w14:textId="4F9F92DD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87816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399CA" w14:textId="37D21AB4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14358" w:rsidRPr="00945732" w14:paraId="4D2A3E17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12B6D" w14:textId="2BC3C5CB" w:rsidR="00814358" w:rsidRPr="00556267" w:rsidRDefault="003C349C" w:rsidP="000C30A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11C5">
              <w:rPr>
                <w:rFonts w:ascii="Arial Narrow" w:hAnsi="Arial Narrow"/>
                <w:b/>
                <w:bCs/>
                <w:sz w:val="22"/>
                <w:szCs w:val="22"/>
              </w:rPr>
              <w:t>Pevná</w:t>
            </w:r>
            <w:r w:rsidR="00814358" w:rsidRPr="007211C5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="00814358"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hnisková vzdialenosť – rozsa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BC66C" w14:textId="57ECB0DB" w:rsidR="00814358" w:rsidRPr="00205E17" w:rsidRDefault="000C30AC" w:rsidP="000C30AC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9</w:t>
            </w:r>
            <w:r w:rsidR="00814358"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0 mm až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105</w:t>
            </w:r>
            <w:r w:rsidR="00814358"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57DE33" w14:textId="77777777" w:rsidR="00814358" w:rsidRPr="00A37DB7" w:rsidRDefault="00814358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F41083" w14:textId="77777777" w:rsidR="00814358" w:rsidRPr="00945732" w:rsidRDefault="00814358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C30AC" w:rsidRPr="00945732" w14:paraId="784F1E2E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1489C" w14:textId="35AF7AFC" w:rsidR="000C30AC" w:rsidRDefault="000C30AC" w:rsidP="000C30AC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B557A4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Clona v celom rozsahu ohniskových vzdialeností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B8D5F" w14:textId="776FB879" w:rsidR="000C30AC" w:rsidRPr="005A2875" w:rsidRDefault="000C30AC" w:rsidP="000C30AC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f/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2.8</w:t>
            </w: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EB435C" w14:textId="6CF3BF6D" w:rsidR="000C30AC" w:rsidRPr="00E14C38" w:rsidRDefault="00DE6B32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84160F" w14:textId="0D07527A" w:rsidR="000C30AC" w:rsidRPr="00FD6A05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95DDB" w:rsidRPr="00945732" w14:paraId="7E76CDA4" w14:textId="77777777" w:rsidTr="00795DDB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7666E7" w14:textId="2EBBF986" w:rsidR="00795DDB" w:rsidRPr="00B557A4" w:rsidRDefault="00795DDB" w:rsidP="000C30AC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681CA" w14:textId="392605CA" w:rsidR="00795DDB" w:rsidRPr="005A2875" w:rsidRDefault="00795DDB" w:rsidP="000C30AC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Autofoku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BDDC01" w14:textId="238E58A7" w:rsidR="00795DDB" w:rsidRPr="00E14C38" w:rsidRDefault="00795DDB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9600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ADDFFD" w14:textId="77777777" w:rsidR="00795DDB" w:rsidRPr="00FD6A05" w:rsidRDefault="00795DDB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95DDB" w:rsidRPr="00945732" w14:paraId="795A580E" w14:textId="77777777" w:rsidTr="00795DDB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C01B9" w14:textId="77777777" w:rsidR="00795DDB" w:rsidRPr="005A2875" w:rsidRDefault="00795DDB" w:rsidP="000C30A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B064E" w14:textId="02B8F4B9" w:rsidR="00795DDB" w:rsidRPr="005A2875" w:rsidRDefault="00795DDB" w:rsidP="000C30AC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„</w:t>
            </w:r>
            <w:proofErr w:type="spellStart"/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Bezzrkadlový</w:t>
            </w:r>
            <w:proofErr w:type="spellEnd"/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“ bajone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FD879F" w14:textId="26EBBA2A" w:rsidR="00795DDB" w:rsidRPr="00E14C38" w:rsidRDefault="00795DDB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9600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48BBD2" w14:textId="77777777" w:rsidR="00795DDB" w:rsidRPr="00FD6A05" w:rsidRDefault="00795DDB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30AC" w:rsidRPr="00945732" w14:paraId="60C12343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875EE" w14:textId="6C72B840" w:rsidR="000C30AC" w:rsidRPr="005A2875" w:rsidRDefault="000C30AC" w:rsidP="000C30A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tesn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0E3BC" w14:textId="0C91049F" w:rsidR="000C30AC" w:rsidRPr="005A2875" w:rsidRDefault="000C30AC" w:rsidP="000C30AC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roti prachu a kvapkajúcej vod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AD6695" w14:textId="3C519947" w:rsidR="000C30AC" w:rsidRPr="00E14C38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9600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454051" w14:textId="77777777" w:rsidR="000C30AC" w:rsidRPr="00FD6A05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30AC" w:rsidRPr="00945732" w14:paraId="68F2AC71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56EB2" w14:textId="40CE4CAF" w:rsidR="000C30AC" w:rsidRPr="005A2875" w:rsidRDefault="000C30AC" w:rsidP="000C30A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</w:t>
            </w: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šovky objektív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47A68" w14:textId="326B1012" w:rsidR="000C30AC" w:rsidRPr="005A2875" w:rsidRDefault="000C30AC" w:rsidP="000C30AC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 antireflexnou vrstvou/vrstva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C8B627" w14:textId="2171FF3A" w:rsidR="000C30AC" w:rsidRPr="00E14C38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9600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00F639" w14:textId="77777777" w:rsidR="000C30AC" w:rsidRPr="00FD6A05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30AC" w:rsidRPr="00945732" w14:paraId="301AD357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5A59" w14:textId="102A7132" w:rsidR="000C30AC" w:rsidRDefault="000C30AC" w:rsidP="000C30A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 konštruk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31294" w14:textId="505457DF" w:rsidR="000C30AC" w:rsidRPr="005A2875" w:rsidRDefault="000C30AC" w:rsidP="000C30AC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7C7030" w14:textId="2D592405" w:rsidR="000C30AC" w:rsidRPr="00E14C38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9600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E8B2A9" w14:textId="77777777" w:rsidR="000C30AC" w:rsidRPr="00FD6A05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30AC" w:rsidRPr="00945732" w14:paraId="5BB37111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7C539" w14:textId="0E057BB6" w:rsidR="000C30AC" w:rsidRPr="005A2875" w:rsidRDefault="000C30AC" w:rsidP="000C30A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F925" w14:textId="4EBBF2B2" w:rsidR="000C30AC" w:rsidRPr="005A2875" w:rsidRDefault="000C30AC" w:rsidP="000C30AC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3) a 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4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13C753" w14:textId="4FC7A663" w:rsidR="000C30AC" w:rsidRPr="00E14C38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9600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D28E8C" w14:textId="77777777" w:rsidR="000C30AC" w:rsidRPr="00FD6A05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30AC" w:rsidRPr="00945732" w14:paraId="16D7FBAD" w14:textId="77777777" w:rsidTr="000C30AC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C626B76" w14:textId="3D669F7E" w:rsidR="000C30AC" w:rsidRPr="00945732" w:rsidRDefault="000C30AC" w:rsidP="000C30AC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2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0C30A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Adaptér na </w:t>
            </w:r>
            <w:proofErr w:type="spellStart"/>
            <w:r w:rsidRPr="000C30A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ezzrkadlovkový</w:t>
            </w:r>
            <w:proofErr w:type="spellEnd"/>
            <w:r w:rsidRPr="000C30A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bajonet fotoaparátu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6C147B6" w14:textId="77777777" w:rsidR="000C30AC" w:rsidRPr="00945732" w:rsidRDefault="000C30AC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FE8F3A6" w14:textId="77777777" w:rsidR="000C30AC" w:rsidRPr="00945732" w:rsidRDefault="000C30AC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C30AC" w:rsidRPr="00945732" w14:paraId="2B291C17" w14:textId="77777777" w:rsidTr="000C30AC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EE38D" w14:textId="77777777" w:rsidR="000C30AC" w:rsidRPr="00945732" w:rsidRDefault="000C30AC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C91E8" w14:textId="77777777" w:rsidR="000C30AC" w:rsidRPr="00945732" w:rsidRDefault="000C30AC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40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64A85" w14:textId="77777777" w:rsidR="000C30AC" w:rsidRPr="00945732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5B6F7" w14:textId="77777777" w:rsidR="000C30AC" w:rsidRPr="00945732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30AC" w:rsidRPr="00945732" w14:paraId="053ADD52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769A8" w14:textId="77777777" w:rsidR="000C30AC" w:rsidRPr="00945732" w:rsidRDefault="000C30AC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D40EC" w14:textId="77777777" w:rsidR="000C30AC" w:rsidRPr="00945732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09757" w14:textId="77777777" w:rsidR="000C30AC" w:rsidRPr="00945732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C30AC" w:rsidRPr="00945732" w14:paraId="6A0443CB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937CE" w14:textId="77777777" w:rsidR="000C30AC" w:rsidRPr="00945732" w:rsidRDefault="000C30AC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EA956" w14:textId="77777777" w:rsidR="000C30AC" w:rsidRPr="00945732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3175D" w14:textId="77777777" w:rsidR="000C30AC" w:rsidRPr="00945732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072E32B4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07F00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03B6DBDB" w14:textId="0BE50FCD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D2605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84FE8" w14:textId="6D9BD50E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C30AC" w:rsidRPr="00945732" w14:paraId="3FA4ED94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9AA13" w14:textId="057416FF" w:rsidR="000C30AC" w:rsidRPr="00556267" w:rsidRDefault="000C30AC" w:rsidP="000C30A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Charakteristi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60E3" w14:textId="413F1D56" w:rsidR="000C30AC" w:rsidRPr="00205E17" w:rsidRDefault="000C30AC" w:rsidP="000C30AC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0C30AC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umožňuje použitie objektívov s bajonetom pre digitálne zrkadlovk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07B0F8" w14:textId="0225F4AB" w:rsidR="000C30AC" w:rsidRPr="00A37DB7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1CDF08" w14:textId="6E34FEF5" w:rsidR="000C30AC" w:rsidRPr="00945732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30AC" w:rsidRPr="00945732" w14:paraId="3B3B0580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732EE" w14:textId="34171EEE" w:rsidR="000C30AC" w:rsidRDefault="000C30AC" w:rsidP="000C30AC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9C3E2" w14:textId="760A7037" w:rsidR="000C30AC" w:rsidRPr="005A2875" w:rsidRDefault="000C30AC" w:rsidP="000C30AC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3) a 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4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0C6C66" w14:textId="0527FABF" w:rsidR="000C30AC" w:rsidRPr="00E14C38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A760D8" w14:textId="77777777" w:rsidR="000C30AC" w:rsidRPr="00FD6A05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30AC" w:rsidRPr="00945732" w14:paraId="269095A7" w14:textId="77777777" w:rsidTr="000C30AC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1328AC7" w14:textId="31F7B9CD" w:rsidR="000C30AC" w:rsidRPr="0096577A" w:rsidRDefault="000C30AC" w:rsidP="000C30AC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3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0C30A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atéria</w:t>
            </w:r>
            <w:r w:rsidR="009657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I.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B02D64D" w14:textId="77777777" w:rsidR="000C30AC" w:rsidRPr="00945732" w:rsidRDefault="000C30AC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E411ED" w14:textId="77777777" w:rsidR="000C30AC" w:rsidRPr="00945732" w:rsidRDefault="000C30AC" w:rsidP="000C30A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C30AC" w:rsidRPr="00945732" w14:paraId="14B5E38E" w14:textId="77777777" w:rsidTr="000C30AC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9F885" w14:textId="77777777" w:rsidR="000C30AC" w:rsidRPr="00945732" w:rsidRDefault="000C30AC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FB96B" w14:textId="4B5B212B" w:rsidR="000C30AC" w:rsidRPr="00945732" w:rsidRDefault="000C30AC" w:rsidP="0096577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9657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68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91310" w14:textId="77777777" w:rsidR="000C30AC" w:rsidRPr="00945732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D3ACE" w14:textId="77777777" w:rsidR="000C30AC" w:rsidRPr="00945732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30AC" w:rsidRPr="00945732" w14:paraId="2A01AF72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77596" w14:textId="77777777" w:rsidR="000C30AC" w:rsidRPr="00945732" w:rsidRDefault="000C30AC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6BB67" w14:textId="77777777" w:rsidR="000C30AC" w:rsidRPr="00945732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05C4C" w14:textId="77777777" w:rsidR="000C30AC" w:rsidRPr="00945732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C30AC" w:rsidRPr="00945732" w14:paraId="5900381A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4681B" w14:textId="77777777" w:rsidR="000C30AC" w:rsidRPr="00945732" w:rsidRDefault="000C30AC" w:rsidP="000C30A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A966C" w14:textId="77777777" w:rsidR="000C30AC" w:rsidRPr="00945732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97312" w14:textId="77777777" w:rsidR="000C30AC" w:rsidRPr="00945732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32BDD04E" w14:textId="77777777" w:rsidTr="000C30A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F0049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64C6DF28" w14:textId="536AB78D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BF0BA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ED854" w14:textId="40107D8E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C30AC" w:rsidRPr="00945732" w14:paraId="49B1A9C0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530FB" w14:textId="77777777" w:rsidR="000C30AC" w:rsidRPr="00556267" w:rsidRDefault="000C30AC" w:rsidP="000C30A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harakteristi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510D5" w14:textId="16B41642" w:rsidR="000C30AC" w:rsidRPr="0096577A" w:rsidRDefault="0096577A" w:rsidP="000C30A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96577A">
              <w:rPr>
                <w:rFonts w:ascii="Arial Narrow" w:hAnsi="Arial Narrow" w:cs="Arial"/>
                <w:color w:val="000000"/>
                <w:sz w:val="22"/>
                <w:szCs w:val="22"/>
              </w:rPr>
              <w:t>originálna náhradná batér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C39AC3" w14:textId="77777777" w:rsidR="000C30AC" w:rsidRPr="00A37DB7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150D72" w14:textId="77777777" w:rsidR="000C30AC" w:rsidRPr="00945732" w:rsidRDefault="000C30AC" w:rsidP="000C30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6577A" w:rsidRPr="00945732" w14:paraId="2FD713DA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5C03B" w14:textId="1817E9FB" w:rsidR="0096577A" w:rsidRDefault="0096577A" w:rsidP="0096577A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C99F6" w14:textId="37E29A80" w:rsidR="0096577A" w:rsidRPr="005A2875" w:rsidRDefault="0096577A" w:rsidP="0096577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3)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CB3607" w14:textId="411FE85D" w:rsidR="0096577A" w:rsidRPr="00FD6A05" w:rsidRDefault="0096577A" w:rsidP="009657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E48535" w14:textId="77777777" w:rsidR="0096577A" w:rsidRPr="00FD6A05" w:rsidRDefault="0096577A" w:rsidP="009657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6577A" w:rsidRPr="00945732" w14:paraId="2AF4A85C" w14:textId="77777777" w:rsidTr="0085229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647C7EB" w14:textId="4AA12EA6" w:rsidR="0096577A" w:rsidRPr="0096577A" w:rsidRDefault="0096577A" w:rsidP="00852291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4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0C30A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atéri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II.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ACD327A" w14:textId="77777777" w:rsidR="0096577A" w:rsidRPr="00945732" w:rsidRDefault="0096577A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0D1648D4" w14:textId="77777777" w:rsidR="0096577A" w:rsidRPr="00945732" w:rsidRDefault="0096577A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96577A" w:rsidRPr="00945732" w14:paraId="0D4682D5" w14:textId="77777777" w:rsidTr="0085229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BA5DF" w14:textId="77777777" w:rsidR="0096577A" w:rsidRPr="00945732" w:rsidRDefault="0096577A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70453" w14:textId="1F8EA443" w:rsidR="0096577A" w:rsidRPr="00945732" w:rsidRDefault="0096577A" w:rsidP="0096577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2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DB35A" w14:textId="77777777" w:rsidR="0096577A" w:rsidRPr="00945732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65D4E" w14:textId="77777777" w:rsidR="0096577A" w:rsidRPr="00945732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6577A" w:rsidRPr="00945732" w14:paraId="7138B051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5E4D7" w14:textId="77777777" w:rsidR="0096577A" w:rsidRPr="00945732" w:rsidRDefault="0096577A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9068B" w14:textId="77777777" w:rsidR="0096577A" w:rsidRPr="00945732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CAE54" w14:textId="77777777" w:rsidR="0096577A" w:rsidRPr="00945732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96577A" w:rsidRPr="00945732" w14:paraId="3B3909F5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11188" w14:textId="77777777" w:rsidR="0096577A" w:rsidRPr="00945732" w:rsidRDefault="0096577A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A5CDB" w14:textId="77777777" w:rsidR="0096577A" w:rsidRPr="00945732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91E37" w14:textId="77777777" w:rsidR="0096577A" w:rsidRPr="00945732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19DE18C6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0C932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6E1942A8" w14:textId="64D3731B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F2476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69F67" w14:textId="1EF3BAE3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96577A" w:rsidRPr="00945732" w14:paraId="32F77F43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FDE03" w14:textId="77777777" w:rsidR="0096577A" w:rsidRPr="00556267" w:rsidRDefault="0096577A" w:rsidP="0085229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harakteristi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4E30C" w14:textId="77777777" w:rsidR="0096577A" w:rsidRPr="0096577A" w:rsidRDefault="0096577A" w:rsidP="0085229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96577A">
              <w:rPr>
                <w:rFonts w:ascii="Arial Narrow" w:hAnsi="Arial Narrow" w:cs="Arial"/>
                <w:color w:val="000000"/>
                <w:sz w:val="22"/>
                <w:szCs w:val="22"/>
              </w:rPr>
              <w:t>originálna náhradná batér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F7018D" w14:textId="77777777" w:rsidR="0096577A" w:rsidRPr="00A37DB7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034EEB" w14:textId="77777777" w:rsidR="0096577A" w:rsidRPr="00945732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6577A" w:rsidRPr="00945732" w14:paraId="61200EF6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A0AC6" w14:textId="77777777" w:rsidR="0096577A" w:rsidRDefault="0096577A" w:rsidP="0085229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C3B2D" w14:textId="0F9AA63B" w:rsidR="0096577A" w:rsidRPr="005A2875" w:rsidRDefault="0096577A" w:rsidP="0096577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Digitálny fotoaparát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I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4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)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D700BE" w14:textId="77777777" w:rsidR="0096577A" w:rsidRPr="00FD6A05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44593C" w14:textId="77777777" w:rsidR="0096577A" w:rsidRPr="00FD6A05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6577A" w:rsidRPr="00945732" w14:paraId="44FEE9B8" w14:textId="77777777" w:rsidTr="0085229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91AFA98" w14:textId="339F5662" w:rsidR="0096577A" w:rsidRPr="0096577A" w:rsidRDefault="0096577A" w:rsidP="0096577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5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657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mäťová karta SD UHS-II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B0C9B72" w14:textId="77777777" w:rsidR="0096577A" w:rsidRPr="00945732" w:rsidRDefault="0096577A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DB4326A" w14:textId="77777777" w:rsidR="0096577A" w:rsidRPr="00945732" w:rsidRDefault="0096577A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96577A" w:rsidRPr="00945732" w14:paraId="556ACC8F" w14:textId="77777777" w:rsidTr="0085229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91030" w14:textId="77777777" w:rsidR="0096577A" w:rsidRPr="00945732" w:rsidRDefault="0096577A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EBAD6" w14:textId="6FE00C06" w:rsidR="0096577A" w:rsidRPr="00945732" w:rsidRDefault="0096577A" w:rsidP="0096577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6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25C76" w14:textId="77777777" w:rsidR="0096577A" w:rsidRPr="00945732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21EF6" w14:textId="77777777" w:rsidR="0096577A" w:rsidRPr="00945732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6577A" w:rsidRPr="00945732" w14:paraId="5B24BB1E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67A43" w14:textId="77777777" w:rsidR="0096577A" w:rsidRPr="00945732" w:rsidRDefault="0096577A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D6742" w14:textId="77777777" w:rsidR="0096577A" w:rsidRPr="00945732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F1FD2" w14:textId="77777777" w:rsidR="0096577A" w:rsidRPr="00945732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96577A" w:rsidRPr="00945732" w14:paraId="34F57E20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B433E" w14:textId="77777777" w:rsidR="0096577A" w:rsidRPr="00945732" w:rsidRDefault="0096577A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F7718" w14:textId="77777777" w:rsidR="0096577A" w:rsidRPr="00945732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897D5" w14:textId="77777777" w:rsidR="0096577A" w:rsidRPr="00945732" w:rsidRDefault="0096577A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3B6F88D2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3FB52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52DAE47B" w14:textId="29AD53C1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C1AA7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73595" w14:textId="7972DA38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96577A" w:rsidRPr="00945732" w14:paraId="36B97E6B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470DC" w14:textId="1DD9C582" w:rsidR="0096577A" w:rsidRPr="00556267" w:rsidRDefault="0096577A" w:rsidP="0096577A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657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Kapacit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A7C97" w14:textId="1C481443" w:rsidR="0096577A" w:rsidRPr="0096577A" w:rsidRDefault="0096577A" w:rsidP="0096577A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96577A">
              <w:rPr>
                <w:rFonts w:ascii="Arial Narrow" w:hAnsi="Arial Narrow" w:cs="Arial"/>
                <w:color w:val="000000"/>
                <w:sz w:val="22"/>
                <w:szCs w:val="22"/>
              </w:rPr>
              <w:t>min. 256 G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AA9070" w14:textId="75920157" w:rsidR="0096577A" w:rsidRPr="00A37DB7" w:rsidRDefault="0096577A" w:rsidP="009657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73DB86" w14:textId="7A37E8B8" w:rsidR="0096577A" w:rsidRPr="00945732" w:rsidRDefault="0096577A" w:rsidP="009657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96577A" w:rsidRPr="00945732" w14:paraId="3973F803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3A771" w14:textId="3E8C0CF4" w:rsidR="0096577A" w:rsidRPr="0096577A" w:rsidRDefault="0096577A" w:rsidP="0096577A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657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ýchlosť čítan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B41FD" w14:textId="2EBDC837" w:rsidR="0096577A" w:rsidRPr="0096577A" w:rsidRDefault="0096577A" w:rsidP="0096577A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96577A">
              <w:rPr>
                <w:rFonts w:ascii="Arial Narrow" w:hAnsi="Arial Narrow" w:cs="Arial"/>
                <w:color w:val="000000"/>
                <w:sz w:val="22"/>
                <w:szCs w:val="22"/>
              </w:rPr>
              <w:t>min. 270 MB/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0F59A2" w14:textId="7D4A5AE4" w:rsidR="0096577A" w:rsidRPr="00FD6A05" w:rsidRDefault="0096577A" w:rsidP="009657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EE63B6" w14:textId="4DE7C145" w:rsidR="0096577A" w:rsidRPr="00FD6A05" w:rsidRDefault="0096577A" w:rsidP="009657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96577A" w:rsidRPr="00945732" w14:paraId="70AD1C61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6CC8F" w14:textId="4B134D5F" w:rsidR="0096577A" w:rsidRPr="0096577A" w:rsidRDefault="0096577A" w:rsidP="0096577A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657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ýchlosť zápis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282D0" w14:textId="41B69F4D" w:rsidR="0096577A" w:rsidRPr="0096577A" w:rsidRDefault="0096577A" w:rsidP="0096577A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96577A">
              <w:rPr>
                <w:rFonts w:ascii="Arial Narrow" w:hAnsi="Arial Narrow" w:cs="Arial"/>
                <w:color w:val="000000"/>
                <w:sz w:val="22"/>
                <w:szCs w:val="22"/>
              </w:rPr>
              <w:t>min. 150 MB/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311897" w14:textId="77777777" w:rsidR="0096577A" w:rsidRPr="00FD6A05" w:rsidRDefault="0096577A" w:rsidP="009657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892714" w14:textId="4EEE5998" w:rsidR="0096577A" w:rsidRPr="00FD6A05" w:rsidRDefault="0096577A" w:rsidP="009657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96577A" w:rsidRPr="00945732" w14:paraId="7BDAE161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AE347" w14:textId="521BD6F2" w:rsidR="0096577A" w:rsidRPr="006928BD" w:rsidRDefault="0096577A" w:rsidP="0096577A">
            <w:pPr>
              <w:rPr>
                <w:rFonts w:ascii="Arial Narrow" w:hAnsi="Arial Narrow"/>
                <w:color w:val="000000"/>
                <w:lang w:eastAsia="sk-SK"/>
              </w:rPr>
            </w:pPr>
            <w:r w:rsidRPr="009657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lasifikácia:</w:t>
            </w:r>
            <w:r w:rsidRPr="006928BD">
              <w:rPr>
                <w:rFonts w:ascii="Arial Narrow" w:hAnsi="Arial Narrow"/>
                <w:color w:val="000000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DFFF3" w14:textId="02B29DF8" w:rsidR="0096577A" w:rsidRPr="005A2875" w:rsidRDefault="0096577A" w:rsidP="0096577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6577A">
              <w:rPr>
                <w:rFonts w:ascii="Arial Narrow" w:hAnsi="Arial Narrow" w:cs="Arial"/>
                <w:color w:val="000000"/>
                <w:sz w:val="22"/>
                <w:szCs w:val="22"/>
              </w:rPr>
              <w:t>U3 (V60)</w:t>
            </w:r>
            <w:r w:rsidR="00347E9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alebo vyšš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E0C900" w14:textId="77777777" w:rsidR="0096577A" w:rsidRPr="00FD6A05" w:rsidRDefault="0096577A" w:rsidP="009657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8BAF90" w14:textId="28EFFAC8" w:rsidR="0096577A" w:rsidRPr="00FD6A05" w:rsidRDefault="0096577A" w:rsidP="009657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96577A" w:rsidRPr="00945732" w14:paraId="679C19FB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BBABE" w14:textId="639016CC" w:rsidR="0096577A" w:rsidRPr="006928BD" w:rsidRDefault="0096577A" w:rsidP="0096577A">
            <w:pPr>
              <w:rPr>
                <w:rFonts w:ascii="Arial Narrow" w:hAnsi="Arial Narrow"/>
                <w:color w:val="000000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7E0AB" w14:textId="6B313A30" w:rsidR="0096577A" w:rsidRPr="005A2875" w:rsidRDefault="0096577A" w:rsidP="0096577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Digitálny fotoaparát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I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3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B2D6A9" w14:textId="197486FA" w:rsidR="0096577A" w:rsidRPr="00FD6A05" w:rsidRDefault="0096577A" w:rsidP="009657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E209BB" w14:textId="77777777" w:rsidR="0096577A" w:rsidRPr="00FD6A05" w:rsidRDefault="0096577A" w:rsidP="009657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34115" w:rsidRPr="00945732" w14:paraId="07E812D2" w14:textId="77777777" w:rsidTr="0085229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5777D02" w14:textId="5FB08C25" w:rsidR="00F34115" w:rsidRPr="0096577A" w:rsidRDefault="00F34115" w:rsidP="00F34115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6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6577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amäťová karta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2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40372B8" w14:textId="77777777" w:rsidR="00F34115" w:rsidRPr="00945732" w:rsidRDefault="00F34115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354D124" w14:textId="77777777" w:rsidR="00F34115" w:rsidRPr="00945732" w:rsidRDefault="00F34115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F34115" w:rsidRPr="00945732" w14:paraId="53028326" w14:textId="77777777" w:rsidTr="0085229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6B35D" w14:textId="77777777" w:rsidR="00F34115" w:rsidRPr="00945732" w:rsidRDefault="00F34115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BF605" w14:textId="12DDBD36" w:rsidR="00F34115" w:rsidRPr="00945732" w:rsidRDefault="00F34115" w:rsidP="00F3411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2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9BB6A" w14:textId="77777777" w:rsidR="00F34115" w:rsidRPr="00945732" w:rsidRDefault="00F34115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7A1AF" w14:textId="77777777" w:rsidR="00F34115" w:rsidRPr="00945732" w:rsidRDefault="00F34115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34115" w:rsidRPr="00945732" w14:paraId="0A91F301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E3B13" w14:textId="77777777" w:rsidR="00F34115" w:rsidRPr="00945732" w:rsidRDefault="00F34115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CFB73" w14:textId="77777777" w:rsidR="00F34115" w:rsidRPr="00945732" w:rsidRDefault="00F34115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769C8" w14:textId="77777777" w:rsidR="00F34115" w:rsidRPr="00945732" w:rsidRDefault="00F34115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4115" w:rsidRPr="00945732" w14:paraId="05C0FC3F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41C92" w14:textId="77777777" w:rsidR="00F34115" w:rsidRPr="00945732" w:rsidRDefault="00F34115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8D126" w14:textId="77777777" w:rsidR="00F34115" w:rsidRPr="00945732" w:rsidRDefault="00F34115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C7CEA" w14:textId="77777777" w:rsidR="00F34115" w:rsidRPr="00945732" w:rsidRDefault="00F34115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0BA026F7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ACF28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03EB9BA8" w14:textId="5989EAB3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F2C4B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2DC74" w14:textId="1AFDC593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4115" w:rsidRPr="00945732" w14:paraId="2388A92A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9AB31" w14:textId="4D59A946" w:rsidR="00F34115" w:rsidRPr="00556267" w:rsidRDefault="00F34115" w:rsidP="0085229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95A62" w14:textId="4244E3C9" w:rsidR="00F34115" w:rsidRPr="0096577A" w:rsidRDefault="00F34115" w:rsidP="00F3411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F34115">
              <w:rPr>
                <w:rFonts w:ascii="Arial Narrow" w:hAnsi="Arial Narrow" w:cs="Arial"/>
                <w:color w:val="000000"/>
                <w:sz w:val="22"/>
                <w:szCs w:val="22"/>
              </w:rPr>
              <w:t>CFexpress</w:t>
            </w:r>
            <w:proofErr w:type="spellEnd"/>
            <w:r w:rsidRPr="00F3411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F34115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Typ B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</w:t>
            </w:r>
            <w:r w:rsidRPr="00F34115">
              <w:rPr>
                <w:rFonts w:ascii="Arial Narrow" w:hAnsi="Arial Narrow" w:cs="Arial"/>
                <w:color w:val="000000"/>
                <w:sz w:val="22"/>
                <w:szCs w:val="22"/>
              </w:rPr>
              <w:t>Kapacita min. 512 GB, Rýchlosť čítania min. 1700MB/s, Rýchlosť zápisu min. 1400 MB/s</w:t>
            </w:r>
            <w:r>
              <w:rPr>
                <w:rFonts w:ascii="Arial Narrow" w:hAnsi="Arial Narrow"/>
                <w:color w:val="000000"/>
                <w:lang w:eastAsia="sk-SK"/>
              </w:rPr>
              <w:t>)</w:t>
            </w:r>
            <w:r w:rsidRPr="00F3411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alebo </w:t>
            </w:r>
            <w:proofErr w:type="spellStart"/>
            <w:r w:rsidRPr="00F34115">
              <w:rPr>
                <w:rFonts w:ascii="Arial Narrow" w:hAnsi="Arial Narrow" w:cs="Arial"/>
                <w:color w:val="000000"/>
                <w:sz w:val="22"/>
                <w:szCs w:val="22"/>
              </w:rPr>
              <w:t>CFexpress</w:t>
            </w:r>
            <w:proofErr w:type="spellEnd"/>
            <w:r w:rsidRPr="00F3411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F34115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Typ A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</w:t>
            </w:r>
            <w:r w:rsidRPr="00F3411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Kapacita min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60</w:t>
            </w:r>
            <w:r w:rsidRPr="00F3411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GB, Rýchlosť čítania min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8</w:t>
            </w:r>
            <w:r w:rsidRPr="00F3411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00MB/s, Rýchlosť zápisu min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7</w:t>
            </w:r>
            <w:r w:rsidRPr="00F34115">
              <w:rPr>
                <w:rFonts w:ascii="Arial Narrow" w:hAnsi="Arial Narrow" w:cs="Arial"/>
                <w:color w:val="000000"/>
                <w:sz w:val="22"/>
                <w:szCs w:val="22"/>
              </w:rPr>
              <w:t>00 MB/s</w:t>
            </w:r>
            <w:r>
              <w:rPr>
                <w:rFonts w:ascii="Arial Narrow" w:hAnsi="Arial Narrow"/>
                <w:color w:val="000000"/>
                <w:lang w:eastAsia="sk-SK"/>
              </w:rPr>
              <w:t>)</w:t>
            </w:r>
            <w:r w:rsidRPr="00F34115">
              <w:rPr>
                <w:rFonts w:ascii="Arial Narrow" w:hAnsi="Arial Narrow" w:cs="Arial"/>
                <w:color w:val="000000"/>
                <w:sz w:val="22"/>
                <w:szCs w:val="22"/>
              </w:rPr>
              <w:t> 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- </w:t>
            </w:r>
            <w:r w:rsidRPr="00F34115">
              <w:rPr>
                <w:rFonts w:ascii="Arial Narrow" w:hAnsi="Arial Narrow" w:cs="Arial"/>
                <w:color w:val="000000"/>
                <w:sz w:val="22"/>
                <w:szCs w:val="22"/>
              </w:rPr>
              <w:t>podľa špecifikácie pamäťového slotu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v</w:t>
            </w:r>
            <w:r w:rsidRPr="00F3411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om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fotoaparát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e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I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4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1D2470" w14:textId="77777777" w:rsidR="00F34115" w:rsidRPr="00A37DB7" w:rsidRDefault="00F34115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0BB76C" w14:textId="77777777" w:rsidR="00F34115" w:rsidRPr="00945732" w:rsidRDefault="00F34115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4115" w:rsidRPr="00945732" w14:paraId="144A39AA" w14:textId="77777777" w:rsidTr="0085229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5DE85DE" w14:textId="6ED4013C" w:rsidR="00F34115" w:rsidRPr="0096577A" w:rsidRDefault="00F34115" w:rsidP="00CE3E51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7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CE3E51"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ystémový blesk </w:t>
            </w:r>
            <w:r w:rsid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</w:t>
            </w:r>
            <w:r w:rsidR="00CE3E51"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yp 1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4C2940E" w14:textId="77777777" w:rsidR="00F34115" w:rsidRPr="00945732" w:rsidRDefault="00F34115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7B6A0F8" w14:textId="77777777" w:rsidR="00F34115" w:rsidRPr="00945732" w:rsidRDefault="00F34115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F34115" w:rsidRPr="00945732" w14:paraId="25F2F207" w14:textId="77777777" w:rsidTr="0085229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2F3FD" w14:textId="77777777" w:rsidR="00F34115" w:rsidRPr="00945732" w:rsidRDefault="00F34115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72AD1" w14:textId="48119255" w:rsidR="00F34115" w:rsidRPr="00945732" w:rsidRDefault="00F34115" w:rsidP="00CE3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4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28225" w14:textId="77777777" w:rsidR="00F34115" w:rsidRPr="00945732" w:rsidRDefault="00F34115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7A6B2" w14:textId="77777777" w:rsidR="00F34115" w:rsidRPr="00945732" w:rsidRDefault="00F34115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34115" w:rsidRPr="00945732" w14:paraId="6B420A44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BB794" w14:textId="77777777" w:rsidR="00F34115" w:rsidRPr="00945732" w:rsidRDefault="00F34115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E9C15" w14:textId="77777777" w:rsidR="00F34115" w:rsidRPr="00945732" w:rsidRDefault="00F34115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69A16" w14:textId="77777777" w:rsidR="00F34115" w:rsidRPr="00945732" w:rsidRDefault="00F34115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4115" w:rsidRPr="00945732" w14:paraId="648E9AB1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0CF75" w14:textId="77777777" w:rsidR="00F34115" w:rsidRPr="00945732" w:rsidRDefault="00F34115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3A5FA" w14:textId="77777777" w:rsidR="00F34115" w:rsidRPr="00945732" w:rsidRDefault="00F34115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345EE" w14:textId="77777777" w:rsidR="00F34115" w:rsidRPr="00945732" w:rsidRDefault="00F34115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482622BC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09BB8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226E7AFF" w14:textId="4882AEDF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15777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52701" w14:textId="587B705C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0F198A8F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17355" w14:textId="7F1326A3" w:rsidR="00CE3E51" w:rsidRPr="00556267" w:rsidRDefault="00CE3E51" w:rsidP="00CE3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merné číslo blesku pri ISO 100)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26775" w14:textId="49745136" w:rsidR="00CE3E51" w:rsidRPr="0096577A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min. 28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87DCB4" w14:textId="77777777" w:rsidR="00CE3E51" w:rsidRPr="00A37DB7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2AC020" w14:textId="77777777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0E4FFF0B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E7F43" w14:textId="716845DC" w:rsidR="00CE3E51" w:rsidRPr="00CE3E51" w:rsidRDefault="00CE3E51" w:rsidP="00CE3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4E083" w14:textId="0A441863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systém merania expozície cez objektí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06041E" w14:textId="070AB8DE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D8CD7C" w14:textId="7777777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E3E51" w:rsidRPr="00945732" w14:paraId="52AAFA97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663CC" w14:textId="1CBE3F9E" w:rsidR="00CE3E51" w:rsidRPr="00CE3E51" w:rsidRDefault="00CE3E51" w:rsidP="00CE3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pájan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F84AA" w14:textId="32C78AAF" w:rsidR="00CE3E51" w:rsidRPr="005A2875" w:rsidRDefault="00CE3E51" w:rsidP="00CE3E5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š</w:t>
            </w:r>
            <w:r w:rsidR="00C90A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peciálnou batériou, </w:t>
            </w:r>
            <w:r w:rsidR="00C90A5C" w:rsidRPr="007211C5">
              <w:rPr>
                <w:rFonts w:ascii="Arial Narrow" w:hAnsi="Arial Narrow" w:cs="Arial"/>
                <w:sz w:val="22"/>
                <w:szCs w:val="22"/>
              </w:rPr>
              <w:t xml:space="preserve">alebo </w:t>
            </w: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štvoricou batérií typu AA (v prípade batérie – v obsahu balenia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B1675D" w14:textId="77777777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D7537F" w14:textId="4162D824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6D2F6B2B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C199E" w14:textId="296D6392" w:rsidR="00CE3E51" w:rsidRPr="00CE3E51" w:rsidRDefault="00CE3E51" w:rsidP="00CE3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FABE5" w14:textId="64918E23" w:rsid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3) a 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4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D266CE" w14:textId="7F3805AF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BEB4EA" w14:textId="7777777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E3E51" w:rsidRPr="00945732" w14:paraId="08C1F0EF" w14:textId="77777777" w:rsidTr="0085229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2336E24" w14:textId="65E42155" w:rsidR="00CE3E51" w:rsidRPr="0096577A" w:rsidRDefault="00CE3E51" w:rsidP="00CE3E51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8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ystémový blesk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2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A1513A6" w14:textId="77777777" w:rsidR="00CE3E51" w:rsidRPr="00945732" w:rsidRDefault="00CE3E51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59FA676" w14:textId="77777777" w:rsidR="00CE3E51" w:rsidRPr="00945732" w:rsidRDefault="00CE3E51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CE3E51" w:rsidRPr="00945732" w14:paraId="38F2F732" w14:textId="77777777" w:rsidTr="0085229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4C23D" w14:textId="77777777" w:rsidR="00CE3E51" w:rsidRPr="00945732" w:rsidRDefault="00CE3E51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C6797" w14:textId="4B4F95B0" w:rsidR="00CE3E51" w:rsidRPr="00945732" w:rsidRDefault="00CE3E51" w:rsidP="00CE3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EE5FE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A2ED3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E3E51" w:rsidRPr="00945732" w14:paraId="6E748240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208E3" w14:textId="77777777" w:rsidR="00CE3E51" w:rsidRPr="00945732" w:rsidRDefault="00CE3E51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BDEE1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24597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6DC4F886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5CDA3" w14:textId="77777777" w:rsidR="00CE3E51" w:rsidRPr="00945732" w:rsidRDefault="00CE3E51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E8769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D8C87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0167F60F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C044F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23DB8904" w14:textId="16CE3DF1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431ED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C11E9" w14:textId="012B081E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11F5566F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F1295" w14:textId="77777777" w:rsidR="00CE3E51" w:rsidRPr="00556267" w:rsidRDefault="00CE3E51" w:rsidP="0085229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merné číslo blesku pri ISO 100)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B92A" w14:textId="798A94D0" w:rsidR="00CE3E51" w:rsidRPr="0096577A" w:rsidRDefault="00CE3E51" w:rsidP="0085229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E474B2" w14:textId="77777777" w:rsidR="00CE3E51" w:rsidRPr="00A37DB7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5DB4FE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65486FB4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C1A9C" w14:textId="310EC656" w:rsidR="00CE3E51" w:rsidRPr="00CE3E51" w:rsidRDefault="00CE3E51" w:rsidP="00CE3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5A5B1" w14:textId="1EDBAB02" w:rsid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systém merania expozície cez objektí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125B07" w14:textId="069FE529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3B12AE" w14:textId="7777777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E3E51" w:rsidRPr="00945732" w14:paraId="5FC08974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C808B" w14:textId="78660C71" w:rsidR="00CE3E51" w:rsidRPr="00CE3E51" w:rsidRDefault="00CE3E51" w:rsidP="00CE3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pájan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C0D24" w14:textId="7806A399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š</w:t>
            </w:r>
            <w:r w:rsidR="00C90A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peciálnou batériou, </w:t>
            </w:r>
            <w:r w:rsidR="00C90A5C" w:rsidRPr="007211C5">
              <w:rPr>
                <w:rFonts w:ascii="Arial Narrow" w:hAnsi="Arial Narrow" w:cs="Arial"/>
                <w:sz w:val="22"/>
                <w:szCs w:val="22"/>
              </w:rPr>
              <w:t>alebo</w:t>
            </w:r>
            <w:r w:rsidRPr="007211C5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štvoricou batérií typu AA (v prípade batérie – v obsahu balenia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310435" w14:textId="77777777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7B2ED6" w14:textId="3F271788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5889C847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5CFC6" w14:textId="38D5421B" w:rsidR="00CE3E51" w:rsidRPr="00CE3E51" w:rsidRDefault="00CE3E51" w:rsidP="00CE3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0DE28" w14:textId="6855D861" w:rsid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3) a 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4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278EDB" w14:textId="59BE9ABD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A037CE" w14:textId="7777777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E3E51" w:rsidRPr="00945732" w14:paraId="0EF95E90" w14:textId="77777777" w:rsidTr="0085229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6404741" w14:textId="20010F1D" w:rsidR="00CE3E51" w:rsidRPr="0096577A" w:rsidRDefault="00CE3E51" w:rsidP="00CE3E51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9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arbónový statív typ 1 (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guľová </w:t>
            </w: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lava + statív)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AFA5B2F" w14:textId="77777777" w:rsidR="00CE3E51" w:rsidRPr="00945732" w:rsidRDefault="00CE3E51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188FA5B" w14:textId="77777777" w:rsidR="00CE3E51" w:rsidRPr="00945732" w:rsidRDefault="00CE3E51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CE3E51" w:rsidRPr="00945732" w14:paraId="71EB8761" w14:textId="77777777" w:rsidTr="0085229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D6433" w14:textId="77777777" w:rsidR="00CE3E51" w:rsidRPr="00945732" w:rsidRDefault="00CE3E51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9C09D" w14:textId="3F4C7405" w:rsidR="00CE3E51" w:rsidRPr="00945732" w:rsidRDefault="00CE3E51" w:rsidP="00CE3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34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EF078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C1697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E3E51" w:rsidRPr="00945732" w14:paraId="031BF44F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57D0F" w14:textId="77777777" w:rsidR="00CE3E51" w:rsidRPr="00945732" w:rsidRDefault="00CE3E51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BAD26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E58A8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7DF6F506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834EB" w14:textId="77777777" w:rsidR="00CE3E51" w:rsidRPr="00945732" w:rsidRDefault="00CE3E51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2FA62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C585E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7B043CB7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3BF9C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2B3EF4BD" w14:textId="449AB08B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FD0F3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CF66" w14:textId="7D739B69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77B33321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2D028" w14:textId="3B66BA1F" w:rsidR="00CE3E51" w:rsidRPr="00556267" w:rsidRDefault="00CE3E51" w:rsidP="0085229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čet segmentov nô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85472" w14:textId="1F89D42D" w:rsidR="00CE3E51" w:rsidRPr="0096577A" w:rsidRDefault="00CE3E51" w:rsidP="0085229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EC3895" w14:textId="02855DD2" w:rsidR="00CE3E51" w:rsidRPr="00A37DB7" w:rsidRDefault="00DE6B32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439B8C" w14:textId="3ECE1195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E3E51" w:rsidRPr="00945732" w14:paraId="560AB57D" w14:textId="77777777" w:rsidTr="00852291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5B8AAF" w14:textId="059D9898" w:rsid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440CE" w14:textId="1669AACC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vyrobený z min. 8 vrstiev uhlíkového vlákna a hliníka/horčík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96E186" w14:textId="77777777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569E7B" w14:textId="71754DD8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310A88C8" w14:textId="77777777" w:rsidTr="00852291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AE256" w14:textId="77777777" w:rsid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9EF6E" w14:textId="61B32393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so zabudovanou libelo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34846" w14:textId="3C38465D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985BE7" w14:textId="7777777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E3E51" w:rsidRPr="00945732" w14:paraId="27F4282F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C6122" w14:textId="0777D0FC" w:rsidR="00CE3E51" w:rsidRP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lastRenderedPageBreak/>
              <w:t xml:space="preserve">Min. priemery segmentov nôh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714D1" w14:textId="4CD08D36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32, 28, 25 a 22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8669FF" w14:textId="77777777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9D2DD6" w14:textId="55F03108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2C41F5C7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24190" w14:textId="1E74AEBD" w:rsid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Min. zaťaženie</w:t>
            </w: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9E59D" w14:textId="77C62369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15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1A89A2" w14:textId="28CF8597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1EDE46" w14:textId="3C44AC3A" w:rsidR="00CE3E51" w:rsidRPr="00FD6A05" w:rsidRDefault="00DE6B32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66C8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657846CE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03047" w14:textId="3E1C1923" w:rsidR="00CE3E51" w:rsidRP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Max. hmotnosť statívu</w:t>
            </w: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8F040" w14:textId="07496856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2,5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75CCFF" w14:textId="3610F0D3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463552" w14:textId="42F3AB7D" w:rsidR="00CE3E51" w:rsidRPr="00FD6A05" w:rsidRDefault="00DE6B32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66C8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2A9953B5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9EE7F" w14:textId="26C8CABA" w:rsidR="00CE3E51" w:rsidRP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Dĺžka zloženého statívu</w:t>
            </w: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 xml:space="preserve">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F464B" w14:textId="67BF6400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max. 58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388203" w14:textId="77777777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E093F8" w14:textId="59DD3001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66C8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4AF4BC45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7CD7C" w14:textId="346C4272" w:rsidR="00CE3E51" w:rsidRP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Min. pracovná výška</w:t>
            </w: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EE42" w14:textId="42A104D3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335 mm a menej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9B1625" w14:textId="77777777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AD5DD0" w14:textId="15877B12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66C8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1A959499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43AED" w14:textId="383DECDA" w:rsidR="00CE3E51" w:rsidRP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Max. pracovná výška</w:t>
            </w: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56D77" w14:textId="3642F688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1395 mm a via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254020" w14:textId="77777777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19F9EB" w14:textId="098919D0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66C8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2C601772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9DB45" w14:textId="061C197B" w:rsidR="00CE3E51" w:rsidRP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Guľová hlava statívu</w:t>
            </w: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DB2B8" w14:textId="1F94B763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vyrobená na CNC frézach z </w:t>
            </w:r>
            <w:proofErr w:type="spellStart"/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eloxovaného</w:t>
            </w:r>
            <w:proofErr w:type="spellEnd"/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leteckého hliníka alebo z horčík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CE0FB8" w14:textId="6BB003D9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3DB545" w14:textId="7777777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E3E51" w:rsidRPr="00945732" w14:paraId="22BED289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630B2" w14:textId="3068A415" w:rsidR="00CE3E51" w:rsidRP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Horizontálne otáčanie hlavy</w:t>
            </w: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701BF" w14:textId="3C0A453B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o 360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2AB122" w14:textId="215FE95E" w:rsidR="00CE3E51" w:rsidRPr="00945732" w:rsidRDefault="00795DDB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B31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DA60C3" w14:textId="4A61B4BF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E3E51" w:rsidRPr="00945732" w14:paraId="2593D693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618FA" w14:textId="396B7FC3" w:rsidR="00CE3E51" w:rsidRP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Vertikálny náklon hlavy</w:t>
            </w: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8FFAC" w14:textId="710ECF28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o 90° guľového kĺb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B51C97" w14:textId="2737C66D" w:rsidR="00CE3E51" w:rsidRPr="00945732" w:rsidRDefault="00795DDB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B31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167BB0" w14:textId="3CD735CD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E3E51" w:rsidRPr="00945732" w14:paraId="36A9A5D3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C2A4C" w14:textId="6C113647" w:rsidR="00CE3E51" w:rsidRP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Max. hmotnosť hlavy</w:t>
            </w: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F63BA" w14:textId="602E32DB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560 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91A04D" w14:textId="77777777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BF799E" w14:textId="1220C02B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B31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4C56B637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BD5BD" w14:textId="6B5C24D9" w:rsidR="00CE3E51" w:rsidRP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Min. zaťaženie hlavy</w:t>
            </w: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3960B" w14:textId="6761E92D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20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2FEA6E" w14:textId="77777777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414DEA" w14:textId="0D78EF84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B31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4D3EFD1A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F7A60" w14:textId="2A577AFD" w:rsidR="00CE3E51" w:rsidRP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Základňa hlavy</w:t>
            </w: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6770A" w14:textId="475F33EA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opatrená </w:t>
            </w:r>
            <w:proofErr w:type="spellStart"/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statívovým</w:t>
            </w:r>
            <w:proofErr w:type="spellEnd"/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závitom 3/8" a číselnou škálo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617D05" w14:textId="4797747A" w:rsidR="00CE3E51" w:rsidRPr="00945732" w:rsidRDefault="00DE6B32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B31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6001C" w14:textId="76B2E210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E3E51" w:rsidRPr="00945732" w14:paraId="31C3E0D9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B45CD" w14:textId="5B23ADEA" w:rsidR="00CE3E51" w:rsidRP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proofErr w:type="spellStart"/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Rrýchloupínacia</w:t>
            </w:r>
            <w:proofErr w:type="spellEnd"/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 xml:space="preserve"> doštička hlavy</w:t>
            </w: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  <w:r w:rsidRPr="00CE3E51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1AAF4" w14:textId="407AD71A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kompatibilná s rýchloupínacím systémom </w:t>
            </w:r>
            <w:proofErr w:type="spellStart"/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Arca</w:t>
            </w:r>
            <w:proofErr w:type="spellEnd"/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-Swiss alebo ekvivalentný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A8388B" w14:textId="77777777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8E0789" w14:textId="75C6614D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5D64CB0B" w14:textId="77777777" w:rsidTr="000C30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F4760" w14:textId="25AE526C" w:rsidR="00CE3E51" w:rsidRPr="00CE3E51" w:rsidRDefault="00CE3E51" w:rsidP="00CE3E5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22B74" w14:textId="2B9CC297" w:rsidR="00CE3E51" w:rsidRP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prepravné nylónové puzdro prispôsobené statív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69EB76" w14:textId="4321FA1B" w:rsidR="00CE3E51" w:rsidRPr="00945732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7B0467" w14:textId="0984BE3F" w:rsidR="00CE3E51" w:rsidRPr="00FD6A05" w:rsidRDefault="00795DDB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34C2A2A4" w14:textId="77777777" w:rsidTr="0085229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ADF7227" w14:textId="42809B1E" w:rsidR="00CE3E51" w:rsidRPr="0096577A" w:rsidRDefault="00CE3E51" w:rsidP="00CE3E51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0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Karbónový statív typ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(bez guľovej hlavy so stredovou tyčou)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92B2DB1" w14:textId="77777777" w:rsidR="00CE3E51" w:rsidRPr="00945732" w:rsidRDefault="00CE3E51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884ABE1" w14:textId="77777777" w:rsidR="00CE3E51" w:rsidRPr="00945732" w:rsidRDefault="00CE3E51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CE3E51" w:rsidRPr="00945732" w14:paraId="2D91986B" w14:textId="77777777" w:rsidTr="0085229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477E" w14:textId="77777777" w:rsidR="00CE3E51" w:rsidRPr="00945732" w:rsidRDefault="00CE3E51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1856B" w14:textId="2EE7477E" w:rsidR="00CE3E51" w:rsidRPr="00945732" w:rsidRDefault="00CE3E51" w:rsidP="00CE3E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808C8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588E4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E3E51" w:rsidRPr="00945732" w14:paraId="19CDBA01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10654" w14:textId="77777777" w:rsidR="00CE3E51" w:rsidRPr="00945732" w:rsidRDefault="00CE3E51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CACF7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46183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166DCD41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582EC" w14:textId="77777777" w:rsidR="00CE3E51" w:rsidRPr="00945732" w:rsidRDefault="00CE3E51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C40F2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45A01" w14:textId="77777777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1C4BB65F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EA6A5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01F2C76A" w14:textId="580BC515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8D179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8EFFD" w14:textId="569498DC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1B54785F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7F7E1" w14:textId="77777777" w:rsidR="00CE3E51" w:rsidRPr="00556267" w:rsidRDefault="00CE3E51" w:rsidP="0085229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čet segmentov nô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D2E3B" w14:textId="3410AD81" w:rsidR="00CE3E51" w:rsidRPr="0096577A" w:rsidRDefault="00CE3E51" w:rsidP="0085229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036FD0" w14:textId="1D2B26E3" w:rsidR="00CE3E51" w:rsidRPr="00A37DB7" w:rsidRDefault="00DE6B32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E56B5C" w14:textId="3A3EFAE0" w:rsidR="00CE3E51" w:rsidRPr="00945732" w:rsidRDefault="00CE3E5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E3E51" w:rsidRPr="00945732" w14:paraId="19B58AE8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56E5C" w14:textId="32F605D1" w:rsidR="00CE3E51" w:rsidRPr="00CE3E51" w:rsidRDefault="00CE3E51" w:rsidP="00CE3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Min. priemery segmentov nôh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79CA1" w14:textId="576F4DEF" w:rsid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32, 28, 25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10CB31" w14:textId="7777777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4FF6A2" w14:textId="78E6191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32A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3CF75120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EA139" w14:textId="14BA5DF8" w:rsidR="00CE3E51" w:rsidRPr="00CE3E51" w:rsidRDefault="00CE3E51" w:rsidP="00CE3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in. zaťažen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BE6A5" w14:textId="640DBAAA" w:rsid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21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CC00BE" w14:textId="7777777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5205B" w14:textId="2E5D7E58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32A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5A3F9531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BF0CF" w14:textId="4CB3BFF8" w:rsidR="00CE3E51" w:rsidRPr="00CE3E51" w:rsidRDefault="00CE3E51" w:rsidP="00CE3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x. hmotnosť statívu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145B" w14:textId="7DBEFAB9" w:rsid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2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B3DB1F" w14:textId="7777777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EA1BF7" w14:textId="53C4BA8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32A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5FAB2ECD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15250" w14:textId="59085871" w:rsidR="00CE3E51" w:rsidRPr="00CE3E51" w:rsidRDefault="00CE3E51" w:rsidP="00CE3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ĺžka zloženého statívu max.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FA361" w14:textId="22A58BC9" w:rsid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64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3B6B52" w14:textId="7777777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9113A3" w14:textId="3D34AE9A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32A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556EC66C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B6927" w14:textId="3035C131" w:rsidR="00CE3E51" w:rsidRPr="00CE3E51" w:rsidRDefault="00CE3E51" w:rsidP="00CE3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Min. pracovná výšk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E07C9" w14:textId="43F06C2B" w:rsid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160 mm a menej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0D855C" w14:textId="7777777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C1DE03" w14:textId="291B1074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32A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137B0CE7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A45BD" w14:textId="76A6FB73" w:rsidR="00CE3E51" w:rsidRPr="00CE3E51" w:rsidRDefault="00CE3E51" w:rsidP="00CE3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x. pracovná výš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50AF" w14:textId="797298C4" w:rsid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1480 mm a via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FE0825" w14:textId="7777777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8B1A42" w14:textId="0E530910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32A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E3E51" w:rsidRPr="00945732" w14:paraId="77C120DE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00BE3" w14:textId="7F0960DC" w:rsidR="00CE3E51" w:rsidRPr="00CE3E51" w:rsidRDefault="00CE3E51" w:rsidP="00CE3E5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sah pracovných teplô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4C0C2" w14:textId="3C5B8DAA" w:rsidR="00CE3E51" w:rsidRDefault="00CE3E5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E3E51">
              <w:rPr>
                <w:rFonts w:ascii="Arial Narrow" w:hAnsi="Arial Narrow" w:cs="Arial"/>
                <w:color w:val="000000"/>
                <w:sz w:val="22"/>
                <w:szCs w:val="22"/>
              </w:rPr>
              <w:t>- 30° C až 70° 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439C49" w14:textId="7777777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CF4CC6" w14:textId="228F52E7" w:rsidR="00CE3E51" w:rsidRPr="00FD6A05" w:rsidRDefault="00CE3E5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32A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2291" w:rsidRPr="00945732" w14:paraId="6D95CFCD" w14:textId="77777777" w:rsidTr="0085229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F266BB3" w14:textId="0B29C150" w:rsidR="00852291" w:rsidRPr="0096577A" w:rsidRDefault="00852291" w:rsidP="00852291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1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852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Dvojcestná </w:t>
            </w:r>
            <w:proofErr w:type="spellStart"/>
            <w:r w:rsidRPr="00852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tatívová</w:t>
            </w:r>
            <w:proofErr w:type="spellEnd"/>
            <w:r w:rsidRPr="00852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hlava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FFE8EDD" w14:textId="77777777" w:rsidR="00852291" w:rsidRPr="00945732" w:rsidRDefault="00852291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3BB9026" w14:textId="77777777" w:rsidR="00852291" w:rsidRPr="00945732" w:rsidRDefault="00852291" w:rsidP="00852291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852291" w:rsidRPr="00945732" w14:paraId="5E6E2D8A" w14:textId="77777777" w:rsidTr="0085229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1EF0C" w14:textId="77777777" w:rsidR="00852291" w:rsidRPr="00945732" w:rsidRDefault="00852291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77B4" w14:textId="06C89D12" w:rsidR="00852291" w:rsidRPr="00945732" w:rsidRDefault="00852291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8EDC9" w14:textId="77777777" w:rsidR="00852291" w:rsidRPr="00945732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171B" w14:textId="77777777" w:rsidR="00852291" w:rsidRPr="00945732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52291" w:rsidRPr="00945732" w14:paraId="71E35921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5F2F4" w14:textId="77777777" w:rsidR="00852291" w:rsidRPr="00945732" w:rsidRDefault="00852291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66318" w14:textId="77777777" w:rsidR="00852291" w:rsidRPr="00945732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44B24" w14:textId="77777777" w:rsidR="00852291" w:rsidRPr="00945732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2291" w:rsidRPr="00945732" w14:paraId="782B9867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F288C" w14:textId="77777777" w:rsidR="00852291" w:rsidRPr="00945732" w:rsidRDefault="00852291" w:rsidP="0085229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34984" w14:textId="77777777" w:rsidR="00852291" w:rsidRPr="00945732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831D0" w14:textId="77777777" w:rsidR="00852291" w:rsidRPr="00945732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1790B6B7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FD0B4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071CC1FF" w14:textId="79062DE1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B199E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B543" w14:textId="7D1AFC2F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2291" w:rsidRPr="00945732" w14:paraId="0815973B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2AF31" w14:textId="332B81C7" w:rsidR="00852291" w:rsidRPr="00556267" w:rsidRDefault="00852291" w:rsidP="0085229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52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Guľová hlava statívu</w:t>
            </w: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7BA74" w14:textId="6F88A491" w:rsidR="00852291" w:rsidRPr="0096577A" w:rsidRDefault="00852291" w:rsidP="0085229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vyrobená na </w:t>
            </w:r>
            <w:r w:rsidRPr="00852291">
              <w:rPr>
                <w:rFonts w:ascii="Arial Narrow" w:hAnsi="Arial Narrow" w:cs="Arial"/>
                <w:color w:val="000000"/>
                <w:sz w:val="22"/>
                <w:szCs w:val="22"/>
              </w:rPr>
              <w:t>CNC frézach z obrábaného hliník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08AAD7" w14:textId="0921F0C7" w:rsidR="00852291" w:rsidRPr="00A37DB7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8EC483" w14:textId="47790782" w:rsidR="00852291" w:rsidRPr="00945732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52291" w:rsidRPr="00945732" w14:paraId="386B1464" w14:textId="77777777" w:rsidTr="00852291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94A927" w14:textId="796BAD96" w:rsidR="00852291" w:rsidRPr="00CE3E51" w:rsidRDefault="00852291" w:rsidP="00852291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9EFBF" w14:textId="1F43E41C" w:rsidR="00852291" w:rsidRPr="00CE3E51" w:rsidRDefault="00852291" w:rsidP="0085229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d</w:t>
            </w:r>
            <w:r w:rsidRPr="00852291">
              <w:rPr>
                <w:rFonts w:ascii="Arial Narrow" w:hAnsi="Arial Narrow" w:cs="Arial"/>
                <w:color w:val="000000"/>
                <w:sz w:val="22"/>
                <w:szCs w:val="22"/>
              </w:rPr>
              <w:t>vojité otáčanie o 360° hore a dol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DF3D2B" w14:textId="3D2506A9" w:rsidR="00852291" w:rsidRPr="00FD6A05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01ED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3A58BC" w14:textId="77777777" w:rsidR="00852291" w:rsidRPr="00632A9D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52291" w:rsidRPr="00945732" w14:paraId="3A09FAAB" w14:textId="77777777" w:rsidTr="00852291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E12E933" w14:textId="77777777" w:rsidR="00852291" w:rsidRDefault="00852291" w:rsidP="00852291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91CD8" w14:textId="3EA030A9" w:rsidR="00852291" w:rsidRPr="00852291" w:rsidRDefault="00852291" w:rsidP="0085229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</w:t>
            </w:r>
            <w:r w:rsidRPr="00852291">
              <w:rPr>
                <w:rFonts w:ascii="Arial Narrow" w:hAnsi="Arial Narrow" w:cs="Arial"/>
                <w:color w:val="000000"/>
                <w:sz w:val="22"/>
                <w:szCs w:val="22"/>
              </w:rPr>
              <w:t>ožnosť náklonu o 90° na obe stran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48A13" w14:textId="507D4847" w:rsidR="00852291" w:rsidRPr="00FD6A05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01ED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D1BB44" w14:textId="77777777" w:rsidR="00852291" w:rsidRPr="00632A9D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52291" w:rsidRPr="00945732" w14:paraId="50F905B5" w14:textId="77777777" w:rsidTr="00852291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B3846" w14:textId="77777777" w:rsidR="00852291" w:rsidRDefault="00852291" w:rsidP="00852291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AA8E7" w14:textId="56BA2484" w:rsidR="00852291" w:rsidRDefault="0085229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85229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ožnosť uzamknutia a zmeny </w:t>
            </w:r>
            <w:proofErr w:type="spellStart"/>
            <w:r w:rsidRPr="00852291">
              <w:rPr>
                <w:rFonts w:ascii="Arial Narrow" w:hAnsi="Arial Narrow" w:cs="Arial"/>
                <w:color w:val="000000"/>
                <w:sz w:val="22"/>
                <w:szCs w:val="22"/>
              </w:rPr>
              <w:t>frikcie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1E66BC" w14:textId="714A9F2F" w:rsidR="00852291" w:rsidRPr="00FD6A05" w:rsidRDefault="0085229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57F259" w14:textId="77777777" w:rsidR="00852291" w:rsidRPr="00632A9D" w:rsidRDefault="0085229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52291" w:rsidRPr="00945732" w14:paraId="6EB08338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D8ADE" w14:textId="384F74B4" w:rsidR="00852291" w:rsidRDefault="00852291" w:rsidP="00852291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52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x. hmotnosť hlav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5455B" w14:textId="42710033" w:rsidR="00852291" w:rsidRPr="00852291" w:rsidRDefault="00852291" w:rsidP="0085229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852291">
              <w:rPr>
                <w:rFonts w:ascii="Arial Narrow" w:hAnsi="Arial Narrow" w:cs="Arial"/>
                <w:color w:val="000000"/>
                <w:sz w:val="22"/>
                <w:szCs w:val="22"/>
              </w:rPr>
              <w:t>500 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E2A4AD" w14:textId="77777777" w:rsidR="00852291" w:rsidRPr="00FD6A05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D45AE9" w14:textId="1BEFC610" w:rsidR="00852291" w:rsidRPr="00632A9D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B222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2291" w:rsidRPr="00945732" w14:paraId="2113D462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B0266" w14:textId="7CBA6457" w:rsidR="00852291" w:rsidRPr="00852291" w:rsidRDefault="00852291" w:rsidP="00852291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52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in. zaťaženie hlav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808A7" w14:textId="5006DDE7" w:rsidR="00852291" w:rsidRPr="00852291" w:rsidRDefault="00852291" w:rsidP="0085229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852291">
              <w:rPr>
                <w:rFonts w:ascii="Arial Narrow" w:hAnsi="Arial Narrow" w:cs="Arial"/>
                <w:color w:val="000000"/>
                <w:sz w:val="22"/>
                <w:szCs w:val="22"/>
              </w:rPr>
              <w:t>15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D0C369" w14:textId="77777777" w:rsidR="00852291" w:rsidRPr="00FD6A05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E57DB2" w14:textId="588E1227" w:rsidR="00852291" w:rsidRPr="00632A9D" w:rsidRDefault="00852291" w:rsidP="0085229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B222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2291" w:rsidRPr="00945732" w14:paraId="1A8ABAA5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6CF4C" w14:textId="180612B6" w:rsidR="00852291" w:rsidRPr="00852291" w:rsidRDefault="00852291" w:rsidP="00852291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52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ákladňa hlav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B83EE" w14:textId="4C3B7B41" w:rsidR="00852291" w:rsidRPr="00852291" w:rsidRDefault="0085229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85229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opatrená </w:t>
            </w:r>
            <w:proofErr w:type="spellStart"/>
            <w:r w:rsidRPr="00852291">
              <w:rPr>
                <w:rFonts w:ascii="Arial Narrow" w:hAnsi="Arial Narrow" w:cs="Arial"/>
                <w:color w:val="000000"/>
                <w:sz w:val="22"/>
                <w:szCs w:val="22"/>
              </w:rPr>
              <w:t>statívovým</w:t>
            </w:r>
            <w:proofErr w:type="spellEnd"/>
            <w:r w:rsidRPr="0085229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závitom 1/4" a 3/8" a číselnou škálo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D11BD2" w14:textId="5D5B40CD" w:rsidR="00852291" w:rsidRPr="00FD6A05" w:rsidRDefault="0085229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2549BC" w14:textId="77777777" w:rsidR="00852291" w:rsidRPr="00632A9D" w:rsidRDefault="0085229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52291" w:rsidRPr="00945732" w14:paraId="4FA1F01D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90275" w14:textId="120C422F" w:rsidR="00852291" w:rsidRPr="00852291" w:rsidRDefault="00852291" w:rsidP="00852291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52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oštička  hlav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04A80" w14:textId="53C730F8" w:rsidR="00852291" w:rsidRPr="00852291" w:rsidRDefault="0085229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852291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kompatibilná s rýchloupínacím  systémom </w:t>
            </w:r>
            <w:proofErr w:type="spellStart"/>
            <w:r w:rsidRPr="00852291">
              <w:rPr>
                <w:rFonts w:ascii="Arial Narrow" w:hAnsi="Arial Narrow" w:cs="Arial"/>
                <w:color w:val="000000"/>
                <w:sz w:val="22"/>
                <w:szCs w:val="22"/>
              </w:rPr>
              <w:t>Arca</w:t>
            </w:r>
            <w:proofErr w:type="spellEnd"/>
            <w:r w:rsidRPr="00852291">
              <w:rPr>
                <w:rFonts w:ascii="Arial Narrow" w:hAnsi="Arial Narrow" w:cs="Arial"/>
                <w:color w:val="000000"/>
                <w:sz w:val="22"/>
                <w:szCs w:val="22"/>
              </w:rPr>
              <w:t>-Swiss alebo ekvivalentný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16DE0D" w14:textId="06085987" w:rsidR="00852291" w:rsidRPr="00FD6A05" w:rsidRDefault="0085229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51727E" w14:textId="095F4120" w:rsidR="00852291" w:rsidRPr="00632A9D" w:rsidRDefault="00795DDB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52291" w:rsidRPr="00945732" w14:paraId="67D85020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39F16" w14:textId="5D13FCAF" w:rsidR="00852291" w:rsidRPr="00852291" w:rsidRDefault="00852291" w:rsidP="00852291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52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DD25" w14:textId="648DF0C3" w:rsidR="00852291" w:rsidRPr="00852291" w:rsidRDefault="00852291" w:rsidP="00CE3E5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852291">
              <w:rPr>
                <w:rFonts w:ascii="Arial Narrow" w:hAnsi="Arial Narrow" w:cs="Arial"/>
                <w:color w:val="000000"/>
                <w:sz w:val="22"/>
                <w:szCs w:val="22"/>
              </w:rPr>
              <w:t>min. držadlo s dĺžkou min. 30 cm uľahčujúce manipuláci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52993A" w14:textId="77777777" w:rsidR="00852291" w:rsidRPr="00FD6A05" w:rsidRDefault="0085229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CD162B" w14:textId="5EDC9D72" w:rsidR="00852291" w:rsidRPr="00632A9D" w:rsidRDefault="00852291" w:rsidP="00CE3E5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0E3A97BB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87DC" w14:textId="5BB08612" w:rsidR="00347E9F" w:rsidRPr="00852291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60659" w14:textId="16E6A2FC" w:rsidR="00347E9F" w:rsidRPr="00852291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47E9F">
              <w:rPr>
                <w:rFonts w:ascii="Arial Narrow" w:hAnsi="Arial Narrow" w:cs="Arial"/>
                <w:color w:val="000000"/>
                <w:sz w:val="22"/>
                <w:szCs w:val="22"/>
              </w:rPr>
              <w:t>Karbónový statív typ 2 (bez guľovej hlavy so stredovou tyčou)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3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0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)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EE4EE3" w14:textId="61580940" w:rsidR="00347E9F" w:rsidRPr="00FD6A05" w:rsidRDefault="00DE6B32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552A09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6BC43C5D" w14:textId="77777777" w:rsidTr="00852291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B945CAD" w14:textId="5D992859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2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852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rašna / batoh na fotoaparát s príslušenstvom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5B4299E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BAD8B43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735A2D0D" w14:textId="77777777" w:rsidTr="00852291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CB05F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71EA1" w14:textId="06F5EAC0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40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ED278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D001E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7B11504E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F47BB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FB303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37161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6C50FA5A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2B7C5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0EF16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0F5C3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7DC30194" w14:textId="77777777" w:rsidTr="0085229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90AFE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1EB41B8A" w14:textId="5D979FAB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13A0C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CD20D" w14:textId="1CD54FEB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1465089B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13797" w14:textId="5FEBCDA1" w:rsidR="00347E9F" w:rsidRPr="00556267" w:rsidRDefault="00347E9F" w:rsidP="00347E9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52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Materiál</w:t>
            </w:r>
            <w:r w:rsidRPr="00CE3E5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EA773" w14:textId="13083062" w:rsidR="00347E9F" w:rsidRPr="0096577A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FD3E37">
              <w:rPr>
                <w:rFonts w:ascii="Arial Narrow" w:hAnsi="Arial Narrow" w:cs="Arial"/>
                <w:color w:val="000000"/>
                <w:sz w:val="22"/>
                <w:szCs w:val="22"/>
              </w:rPr>
              <w:t>vodeodolný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CAA98A" w14:textId="77777777" w:rsidR="00347E9F" w:rsidRPr="00A37DB7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D6E6E8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1A4A3F0C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8C412" w14:textId="148A6114" w:rsidR="00347E9F" w:rsidRPr="00852291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3E3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nštrukc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6B225" w14:textId="7E4E69D4" w:rsidR="00347E9F" w:rsidRPr="00FD3E37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D3E37">
              <w:rPr>
                <w:rFonts w:ascii="Arial Narrow" w:hAnsi="Arial Narrow" w:cs="Arial"/>
                <w:color w:val="000000"/>
                <w:sz w:val="22"/>
                <w:szCs w:val="22"/>
              </w:rPr>
              <w:t>odolná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4CF37B" w14:textId="2DC2411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259ED0" w14:textId="77777777" w:rsidR="00347E9F" w:rsidRPr="00632A9D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6C747EC0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C054" w14:textId="47E5D378" w:rsidR="00347E9F" w:rsidRPr="00FD3E37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3E3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motnosť max.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94DBA" w14:textId="69424AE6" w:rsidR="00347E9F" w:rsidRPr="00FD3E37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D3E37">
              <w:rPr>
                <w:rFonts w:ascii="Arial Narrow" w:hAnsi="Arial Narrow" w:cs="Arial"/>
                <w:color w:val="000000"/>
                <w:sz w:val="22"/>
                <w:szCs w:val="22"/>
              </w:rPr>
              <w:t>2,7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A7B21C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68B856" w14:textId="1047D797" w:rsidR="00347E9F" w:rsidRPr="00632A9D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6A6FDB87" w14:textId="77777777" w:rsidTr="0085229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18354" w14:textId="3B85AFEE" w:rsidR="00347E9F" w:rsidRPr="00FD3E37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3E3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arb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7F944" w14:textId="5B3F6B0B" w:rsidR="00347E9F" w:rsidRPr="00FD3E37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Čierna /tmavošedá/</w:t>
            </w:r>
            <w:r w:rsidRPr="00FD3E3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tmavozelená 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C2A382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78B18" w14:textId="2F26733B" w:rsidR="00347E9F" w:rsidRPr="00632A9D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52422B4E" w14:textId="77777777" w:rsidTr="00631087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2A83A3" w14:textId="29053FFF" w:rsidR="00347E9F" w:rsidRPr="00FD3E37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3E3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8F594" w14:textId="5EB1C63D" w:rsidR="00347E9F" w:rsidRPr="00FD3E37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p</w:t>
            </w:r>
            <w:r w:rsidRPr="00FD3E37">
              <w:rPr>
                <w:rFonts w:ascii="Arial Narrow" w:hAnsi="Arial Narrow" w:cs="Arial"/>
                <w:color w:val="000000"/>
                <w:sz w:val="22"/>
                <w:szCs w:val="22"/>
              </w:rPr>
              <w:t>renos CSC / DSLR fotoaparát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C2283A" w14:textId="711F5AD3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8DFD7B" w14:textId="77777777" w:rsidR="00347E9F" w:rsidRPr="00632A9D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307DAD85" w14:textId="77777777" w:rsidTr="00430096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741F4" w14:textId="77777777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color w:val="000000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9D9DA" w14:textId="59D9B656" w:rsidR="00347E9F" w:rsidRPr="00FD3E37" w:rsidRDefault="00347E9F" w:rsidP="00E20D5A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</w:t>
            </w:r>
            <w:r w:rsidRPr="00FD3E37">
              <w:rPr>
                <w:rFonts w:ascii="Arial Narrow" w:hAnsi="Arial Narrow" w:cs="Arial"/>
                <w:color w:val="000000"/>
                <w:sz w:val="22"/>
                <w:szCs w:val="22"/>
              </w:rPr>
              <w:t>in. priestor pre druhé telo fotoa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parátu, blesk, jeden 300 mm objektív</w:t>
            </w:r>
            <w:r w:rsidR="00A84B4A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a 4</w:t>
            </w:r>
            <w:r w:rsidRPr="00FD3E37">
              <w:rPr>
                <w:rFonts w:ascii="Arial Narrow" w:hAnsi="Arial Narrow" w:cs="Arial"/>
                <w:color w:val="000000"/>
                <w:sz w:val="22"/>
                <w:szCs w:val="22"/>
              </w:rPr>
              <w:t>-6 extra objektívov, 15 "notebook, 10" table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E73A1E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AD5409" w14:textId="5AEC39ED" w:rsidR="00347E9F" w:rsidRPr="00632A9D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1800D118" w14:textId="77777777" w:rsidTr="00631087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D2E76BD" w14:textId="4879A55F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3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3009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-doštičk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I.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A8E28D8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AC1CDCC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1CA11BC4" w14:textId="77777777" w:rsidTr="00631087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5238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919A4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40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9869D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E0D4E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77AB9D36" w14:textId="77777777" w:rsidTr="006310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2EB0B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FF1B7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8E8E7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75957EDD" w14:textId="77777777" w:rsidTr="006310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B22C5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1A6AC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3FCCA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14BBFD22" w14:textId="77777777" w:rsidTr="006310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9A304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2CA6E5E4" w14:textId="318FBAA1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E2C14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DC359" w14:textId="71F774B9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19F77B65" w14:textId="77777777" w:rsidTr="00631087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30C7F2" w14:textId="020C62D5" w:rsidR="00347E9F" w:rsidRPr="00556267" w:rsidRDefault="00347E9F" w:rsidP="00347E9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3282" w14:textId="76BF08AE" w:rsidR="00347E9F" w:rsidRPr="0096577A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30096">
              <w:rPr>
                <w:rFonts w:ascii="Arial Narrow" w:hAnsi="Arial Narrow" w:cs="Arial"/>
                <w:color w:val="000000"/>
                <w:sz w:val="22"/>
                <w:szCs w:val="22"/>
              </w:rPr>
              <w:t>rýchle prepínanie medzi horizontálnou a vertikálnou orientáciou sníman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5636C" w14:textId="77777777" w:rsidR="00347E9F" w:rsidRPr="00A37DB7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A3E791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70F5D9C1" w14:textId="77777777" w:rsidTr="00631087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44923B" w14:textId="77777777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color w:val="000000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AC937" w14:textId="5701D9B5" w:rsidR="00347E9F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30096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kompatibilita s rýchloupínacím systémom </w:t>
            </w:r>
            <w:proofErr w:type="spellStart"/>
            <w:r w:rsidRPr="00430096">
              <w:rPr>
                <w:rFonts w:ascii="Arial Narrow" w:hAnsi="Arial Narrow" w:cs="Arial"/>
                <w:color w:val="000000"/>
                <w:sz w:val="22"/>
                <w:szCs w:val="22"/>
              </w:rPr>
              <w:t>Arca</w:t>
            </w:r>
            <w:proofErr w:type="spellEnd"/>
            <w:r w:rsidRPr="00430096">
              <w:rPr>
                <w:rFonts w:ascii="Arial Narrow" w:hAnsi="Arial Narrow" w:cs="Arial"/>
                <w:color w:val="000000"/>
                <w:sz w:val="22"/>
                <w:szCs w:val="22"/>
              </w:rPr>
              <w:t>-Swiss alebo ekvivalent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F5E60B" w14:textId="34FF1ED0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873480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7BBA66EA" w14:textId="77777777" w:rsidTr="00631087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417528" w14:textId="77777777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color w:val="000000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8552C" w14:textId="723D9B29" w:rsidR="00347E9F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30096">
              <w:rPr>
                <w:rFonts w:ascii="Arial Narrow" w:hAnsi="Arial Narrow" w:cs="Arial"/>
                <w:color w:val="000000"/>
                <w:sz w:val="22"/>
                <w:szCs w:val="22"/>
              </w:rPr>
              <w:t>držiak typu L - neblokuje tlačidlá, porty, LCD obrazovku, ani prepínače batérie fotoaparát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286A6C" w14:textId="3A4DE02A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87B1BD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109358F6" w14:textId="77777777" w:rsidTr="00631087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F4920" w14:textId="77777777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color w:val="000000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530C2" w14:textId="50E96336" w:rsidR="00347E9F" w:rsidRPr="00430096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30096">
              <w:rPr>
                <w:rFonts w:ascii="Arial Narrow" w:hAnsi="Arial Narrow" w:cs="Arial"/>
                <w:color w:val="000000"/>
                <w:sz w:val="22"/>
                <w:szCs w:val="22"/>
              </w:rPr>
              <w:t>prispôsobenie na fotografovanie alebo natáčanie videa s HDMI káblom pripojeným do fotoaparát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2C5E0A" w14:textId="589D737D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207E21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12CD71F0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5FFDA" w14:textId="223E3EE2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color w:val="000000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541F6" w14:textId="48FF37CC" w:rsidR="00347E9F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13) a </w:t>
            </w:r>
            <w:r w:rsidRPr="005A287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gitálny fotoaparát II.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oložka č.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4</w:t>
            </w:r>
            <w:r w:rsidRPr="005A2875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F04632" w14:textId="2B646026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C1BF1C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6A750EC5" w14:textId="77777777" w:rsidTr="00631087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D5FB220" w14:textId="6C577027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4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3009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otoaparát UV, IR luminiscencia – Typ 3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B412608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D5CC16B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3374E0B1" w14:textId="77777777" w:rsidTr="00631087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480CC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DD4CC" w14:textId="7FCB4645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962E9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46574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13F8CC1A" w14:textId="77777777" w:rsidTr="006310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CC011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116E2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79340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1F475F70" w14:textId="77777777" w:rsidTr="006310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AD0B8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6036C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E4B9B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0FEF8252" w14:textId="77777777" w:rsidTr="006310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17C6C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1FC113EF" w14:textId="5C1EEF02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68B85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34308" w14:textId="29C40D46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3ECAB3D7" w14:textId="77777777" w:rsidTr="006310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251545" w14:textId="1B73281C" w:rsidR="00347E9F" w:rsidRPr="00556267" w:rsidRDefault="00347E9F" w:rsidP="00347E9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harakteristi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DB9C6" w14:textId="047A60BE" w:rsidR="00347E9F" w:rsidRPr="0096577A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digitálna </w:t>
            </w:r>
            <w:proofErr w:type="spellStart"/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bezzrkadlovka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CEC99" w14:textId="77777777" w:rsidR="00347E9F" w:rsidRPr="00A37DB7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CD733D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2AE3890E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9F363" w14:textId="080A7D2A" w:rsidR="00347E9F" w:rsidRPr="001D16B0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in. efektívne rozlíšenie sn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B12AD" w14:textId="15BAD97B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20,0 Mp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D85E67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AA49F2" w14:textId="0EEBCE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14ACE2BA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AFD6A" w14:textId="1EB055B2" w:rsidR="00347E9F" w:rsidRPr="001D16B0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ormát sn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88F51" w14:textId="1775DB44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MFT  CMO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5EFF07" w14:textId="075C6275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6A78E6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52336F96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1D0B5" w14:textId="14DA300A" w:rsidR="00347E9F" w:rsidRPr="001D16B0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ľadáčik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07F42" w14:textId="6A0C8081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elektronický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7EAFBD" w14:textId="7E39D0F5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28B84E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2DBBE24B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EC23E" w14:textId="78A12F1C" w:rsidR="00347E9F" w:rsidRPr="001D16B0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ideo intern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E9AFE" w14:textId="6ED0303C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min. 4K 60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2CCD46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CBEFD0" w14:textId="0B123886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115695CD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B7003" w14:textId="396E9998" w:rsidR="00347E9F" w:rsidRPr="001D16B0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isplej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4EEB1" w14:textId="2847722B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LCD, výklopný, otočný s uhlopriečkou min. 3“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B5E0B4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7A4283" w14:textId="550F2759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20CB2748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2AD23" w14:textId="27C76052" w:rsidR="00347E9F" w:rsidRPr="001D16B0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 sloty na pamäťovú kart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8C3B3" w14:textId="35633CC0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SD, SDHC (UHS-I/II), SDXC (UHS I/II) alebo </w:t>
            </w:r>
            <w:proofErr w:type="spellStart"/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CFexpress</w:t>
            </w:r>
            <w:proofErr w:type="spellEnd"/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type B/ SD (UHS-II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687567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6CE648" w14:textId="416563CA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64E55F4B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A040B" w14:textId="757A193E" w:rsidR="00347E9F" w:rsidRPr="001D16B0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rt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9D676" w14:textId="79EAF5CF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</w:t>
            </w: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in. USB 3.0 alebo rýchlejš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F55D1D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01D8C1" w14:textId="69B209C8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08CEBE4E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35199" w14:textId="738AEC00" w:rsidR="00347E9F" w:rsidRPr="001D16B0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Min. formát </w:t>
            </w:r>
            <w:proofErr w:type="spellStart"/>
            <w:r w:rsidRPr="001D16B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dek</w:t>
            </w:r>
            <w:proofErr w:type="spellEnd"/>
            <w:r w:rsidRPr="001D16B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vide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E50AB" w14:textId="25A235D5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H 26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399426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F56273" w14:textId="6E2E2FD8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6F75FBD1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C6517" w14:textId="242241DA" w:rsidR="00347E9F" w:rsidRPr="001D16B0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unkciona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F1C5E" w14:textId="32EEA2EF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Live </w:t>
            </w:r>
            <w:proofErr w:type="spellStart"/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Composite</w:t>
            </w:r>
            <w:proofErr w:type="spellEnd"/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alebo Live </w:t>
            </w:r>
            <w:proofErr w:type="spellStart"/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view</w:t>
            </w:r>
            <w:proofErr w:type="spellEnd"/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Composite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F0031E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B43584" w14:textId="7CEE6AC6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7F582740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59FEA" w14:textId="7E14E8CB" w:rsidR="00347E9F" w:rsidRPr="001D16B0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4B916" w14:textId="58FCC402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min. nabíjačka na použitý typ batér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6D5C1B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734CDA" w14:textId="61833121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4F38F30A" w14:textId="77777777" w:rsidTr="00893C27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A766634" w14:textId="7DCA11EA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5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L-doštička II.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B3BAE63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B9DC91B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50F05E48" w14:textId="77777777" w:rsidTr="00893C27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0A57E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9AAF7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0978D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2E38C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66A7C458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DC3A1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6B84E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94062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2D4305DD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44E84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50309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22504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5FA4EBF2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B52A6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7499A71F" w14:textId="543E6A5E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D38A3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2A01B" w14:textId="79837D99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3B25E26A" w14:textId="77777777" w:rsidTr="00893C27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44A8FA" w14:textId="22563A1C" w:rsidR="00347E9F" w:rsidRPr="00556267" w:rsidRDefault="00347E9F" w:rsidP="00347E9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79C8" w14:textId="03E20F28" w:rsidR="00347E9F" w:rsidRPr="0096577A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rýchle prepínanie medzi horizontálnou a vertikálnou orientáciou sníman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33A3FA" w14:textId="77777777" w:rsidR="00347E9F" w:rsidRPr="00A37DB7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26A21C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11BA8942" w14:textId="77777777" w:rsidTr="00893C27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10718A" w14:textId="77777777" w:rsidR="00347E9F" w:rsidRPr="006928BD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07068" w14:textId="09D6A6D1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d</w:t>
            </w: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ržiak typu L neblokuje tlačidlá, porty, LCD obrazovku ani prepínače batérie fotoaparát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45253E" w14:textId="5F7982AE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B27EE3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2FFF8592" w14:textId="77777777" w:rsidTr="00893C27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2A034D" w14:textId="77777777" w:rsidR="00347E9F" w:rsidRPr="006928BD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D7663" w14:textId="11A608CC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p</w:t>
            </w: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rispôsobenie na fotografovanie alebo natáčanie videa s HDMI káblom pripojeným do fotoaparát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43B6DD" w14:textId="5397453F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CB22B6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6D8572E5" w14:textId="77777777" w:rsidTr="00893C27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ECDD7" w14:textId="77777777" w:rsidR="00347E9F" w:rsidRPr="006928BD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B7F55" w14:textId="4D5225AE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k</w:t>
            </w: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ompatibilná s rýchloupínacím  systémom </w:t>
            </w:r>
            <w:proofErr w:type="spellStart"/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Arca</w:t>
            </w:r>
            <w:proofErr w:type="spellEnd"/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-Swiss alebo ekvivalent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F0ABA2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F531D5" w14:textId="08348BA9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4BF74161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F0024" w14:textId="0E226283" w:rsidR="00347E9F" w:rsidRPr="006928BD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53BD9" w14:textId="61809131" w:rsidR="00347E9F" w:rsidRPr="006928BD" w:rsidRDefault="00347E9F" w:rsidP="00347E9F">
            <w:pPr>
              <w:rPr>
                <w:rFonts w:ascii="Arial Narrow" w:hAnsi="Arial Narrow"/>
                <w:color w:val="000000"/>
                <w:lang w:eastAsia="sk-SK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Fotoaparát UV, IR luminiscencia – Typ 3 (Položka č. 34 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65B459" w14:textId="62DE9142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C47CDE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605A2551" w14:textId="77777777" w:rsidTr="00893C27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847A0B6" w14:textId="49D8D4F1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6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BD470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tandardný pevný objektív typ 3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EED273A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B06D65A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3DB768A4" w14:textId="77777777" w:rsidTr="00893C27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68078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B78F2" w14:textId="4E7392CD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4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BD7C5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18426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622D9D8E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63652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EB0FE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8EBDE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4FFD1EAE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23EBC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D6638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76DD4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20499039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E4DCC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1F49F956" w14:textId="30FB5C42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F1AED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8E943" w14:textId="360F1EF4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6B6FAE2F" w14:textId="77777777" w:rsidTr="00893C2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8EC9AF" w14:textId="70261AC8" w:rsidR="00347E9F" w:rsidRPr="00556267" w:rsidRDefault="00347E9F" w:rsidP="00347E9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D470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evná ohnisková vzdialen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C1B8F" w14:textId="73E30B7B" w:rsidR="00347E9F" w:rsidRPr="0096577A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D4708">
              <w:rPr>
                <w:rFonts w:ascii="Arial Narrow" w:hAnsi="Arial Narrow" w:cs="Arial"/>
                <w:color w:val="000000"/>
                <w:sz w:val="22"/>
                <w:szCs w:val="22"/>
              </w:rPr>
              <w:t>3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1A26C0" w14:textId="45497157" w:rsidR="00347E9F" w:rsidRPr="00A37DB7" w:rsidRDefault="00DE6B32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4D5983" w14:textId="201AF583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2D9882D4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7623B" w14:textId="7628AE44" w:rsidR="00347E9F" w:rsidRPr="00BD4708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D470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lona v celom rozsahu ohniskových vzdialeností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0627F" w14:textId="3451B286" w:rsidR="00347E9F" w:rsidRPr="001D16B0" w:rsidRDefault="00A84B4A" w:rsidP="00E20D5A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 w:rsidR="00347E9F" w:rsidRPr="00BD4708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f/3,5 </w:t>
            </w:r>
            <w:r w:rsidR="00E20D5A" w:rsidRPr="00E20D5A">
              <w:rPr>
                <w:rFonts w:ascii="Arial Narrow" w:hAnsi="Arial Narrow" w:cs="Arial"/>
                <w:sz w:val="22"/>
                <w:szCs w:val="22"/>
              </w:rPr>
              <w:t>(</w:t>
            </w:r>
            <w:r w:rsidR="00ED0808" w:rsidRPr="00BD4708">
              <w:rPr>
                <w:rFonts w:ascii="Arial Narrow" w:hAnsi="Arial Narrow" w:cs="Arial"/>
                <w:color w:val="000000"/>
                <w:sz w:val="22"/>
                <w:szCs w:val="22"/>
              </w:rPr>
              <w:t>f/3,5</w:t>
            </w:r>
            <w:r w:rsidR="00ED0808">
              <w:rPr>
                <w:rFonts w:ascii="Arial Narrow" w:hAnsi="Arial Narrow" w:cs="Arial"/>
                <w:color w:val="000000"/>
                <w:sz w:val="22"/>
                <w:szCs w:val="22"/>
              </w:rPr>
              <w:t>,</w:t>
            </w:r>
            <w:bookmarkStart w:id="0" w:name="_GoBack"/>
            <w:bookmarkEnd w:id="0"/>
            <w:r w:rsidR="00ED0808" w:rsidRPr="00BD4708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="00E20D5A" w:rsidRPr="00E20D5A">
              <w:rPr>
                <w:rFonts w:ascii="Arial Narrow" w:hAnsi="Arial Narrow" w:cs="Arial"/>
                <w:sz w:val="22"/>
                <w:szCs w:val="22"/>
              </w:rPr>
              <w:t>f/2,8, f/1,4</w:t>
            </w:r>
            <w:r w:rsidR="00E20D5A">
              <w:rPr>
                <w:rFonts w:ascii="Arial Narrow" w:hAnsi="Arial Narrow" w:cs="Arial"/>
                <w:sz w:val="22"/>
                <w:szCs w:val="22"/>
              </w:rPr>
              <w:t>.</w:t>
            </w:r>
            <w:r w:rsidR="00E20D5A" w:rsidRPr="00E20D5A">
              <w:rPr>
                <w:rFonts w:ascii="Arial Narrow" w:hAnsi="Arial Narrow" w:cs="Arial"/>
                <w:sz w:val="22"/>
                <w:szCs w:val="22"/>
              </w:rPr>
              <w:t>..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4FA602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A08EF0" w14:textId="127A391C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5F20FCD3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CCD99" w14:textId="3AD48186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82B4A" w14:textId="0579D08B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Fotoaparát UV, IR luminiscencia – Typ 3 (Položka č. 34 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01A561" w14:textId="75ED9686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324F83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6D86ED0E" w14:textId="77777777" w:rsidTr="00893C27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03E308" w14:textId="78786B3A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95104" w14:textId="3EB68D33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Autofoku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15FF9C" w14:textId="36B48B1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FBF8DC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1C6A3379" w14:textId="77777777" w:rsidTr="00893C27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4B92B" w14:textId="77777777" w:rsidR="00347E9F" w:rsidRPr="005A2875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05F0B" w14:textId="31457277" w:rsidR="00347E9F" w:rsidRPr="00205E17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„</w:t>
            </w:r>
            <w:proofErr w:type="spellStart"/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Bezzrkadlový</w:t>
            </w:r>
            <w:proofErr w:type="spellEnd"/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“ bajone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5AFA38" w14:textId="4748C74C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3E0C4A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16C155CA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6EDC4" w14:textId="1204E746" w:rsidR="00347E9F" w:rsidRPr="005A2875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tesn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C28A5" w14:textId="61292771" w:rsidR="00347E9F" w:rsidRPr="00205E17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roti prachu a kvapkajúcej vod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E0191F" w14:textId="6B6AF410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D731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308DEB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1222C63B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FE2AC" w14:textId="5B1B8FC3" w:rsidR="00347E9F" w:rsidRPr="005A2875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</w:t>
            </w: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šovky objektív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7D61F" w14:textId="4B670CDF" w:rsidR="00347E9F" w:rsidRPr="00205E17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 antireflexnou vrstvou/vrstva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DE43FF" w14:textId="0121EE25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D731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E35439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62CAC42E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5161D" w14:textId="17D514A5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 konštruk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E0538" w14:textId="6485C20D" w:rsidR="00347E9F" w:rsidRPr="00205E17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0AEF0A" w14:textId="0DB9BD50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D731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81273A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16CA9B52" w14:textId="77777777" w:rsidTr="00893C27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EE81A86" w14:textId="6CE897D1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7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BD470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tandardný zoom objektív typ 4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94E49E5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B75870B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0356CFB1" w14:textId="77777777" w:rsidTr="00893C27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56909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B6CB7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4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6786E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6E688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2E8F4E04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A7C70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4A4EF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85345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15CA5E66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0C206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4076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5D85D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54B528B3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AD2BC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560E8CD2" w14:textId="73734545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D4210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C1742" w14:textId="28355324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65F09233" w14:textId="77777777" w:rsidTr="00893C2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943724" w14:textId="78E37A6A" w:rsidR="00347E9F" w:rsidRPr="00556267" w:rsidRDefault="00347E9F" w:rsidP="00347E9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40983" w14:textId="406020EC" w:rsidR="00347E9F" w:rsidRPr="00BD4708" w:rsidRDefault="00347E9F" w:rsidP="00347E9F">
            <w:pPr>
              <w:tabs>
                <w:tab w:val="clear" w:pos="2160"/>
                <w:tab w:val="clear" w:pos="2880"/>
                <w:tab w:val="clear" w:pos="4500"/>
                <w:tab w:val="left" w:pos="1418"/>
              </w:tabs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o</w:t>
            </w:r>
            <w:r w:rsidRPr="00BD470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tika z keramického skl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BDD196" w14:textId="07287CBA" w:rsidR="00347E9F" w:rsidRPr="00A37DB7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1E5004" w14:textId="0B16DCFD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52398DCF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E633E" w14:textId="7236C495" w:rsidR="00347E9F" w:rsidRPr="005A2875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D470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menlivá ohnisková vzdialenosť v rozsah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24791" w14:textId="72179286" w:rsidR="00347E9F" w:rsidRPr="00205E17" w:rsidRDefault="00347E9F" w:rsidP="00347E9F">
            <w:pPr>
              <w:tabs>
                <w:tab w:val="clear" w:pos="2160"/>
                <w:tab w:val="clear" w:pos="2880"/>
                <w:tab w:val="clear" w:pos="4500"/>
                <w:tab w:val="left" w:pos="1418"/>
              </w:tabs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BD470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12 mm až 60-10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D0843A" w14:textId="77777777" w:rsidR="00347E9F" w:rsidRPr="000D7316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6D9D54" w14:textId="05779B16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0C577FAE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77BB5" w14:textId="76E54DC6" w:rsidR="00347E9F" w:rsidRPr="005A2875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D470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lona v</w:t>
            </w:r>
            <w:r w:rsidR="008F1C1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 celom </w:t>
            </w:r>
            <w:r w:rsidRPr="00BD470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sahu ohniskových vzdialeností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1BC4D" w14:textId="3CA2C3AD" w:rsidR="00347E9F" w:rsidRPr="00205E17" w:rsidRDefault="00347E9F" w:rsidP="00347E9F">
            <w:pPr>
              <w:tabs>
                <w:tab w:val="clear" w:pos="2160"/>
                <w:tab w:val="clear" w:pos="2880"/>
                <w:tab w:val="clear" w:pos="4500"/>
                <w:tab w:val="left" w:pos="1418"/>
              </w:tabs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min. </w:t>
            </w:r>
            <w:r w:rsidRPr="00BD470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f/4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519F08" w14:textId="77777777" w:rsidR="00347E9F" w:rsidRPr="000D7316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4EAD34" w14:textId="58855044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2D260150" w14:textId="77777777" w:rsidTr="00893C27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F75240" w14:textId="1EF8EAD6" w:rsidR="00347E9F" w:rsidRPr="006928BD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color w:val="000000"/>
                <w:lang w:eastAsia="sk-SK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B6917" w14:textId="4E55D587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left" w:pos="1418"/>
              </w:tabs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Autofoku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9BA3B3" w14:textId="1AEE5BDE" w:rsidR="00347E9F" w:rsidRPr="000D7316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471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E3C5BF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22198559" w14:textId="77777777" w:rsidTr="00893C27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D7AB1" w14:textId="4DED8850" w:rsidR="00347E9F" w:rsidRPr="005A2875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C386" w14:textId="2A95B66D" w:rsidR="00347E9F" w:rsidRPr="00205E17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„</w:t>
            </w:r>
            <w:proofErr w:type="spellStart"/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Bezzrkadlový</w:t>
            </w:r>
            <w:proofErr w:type="spellEnd"/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“ bajone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01C2BF" w14:textId="45471583" w:rsidR="00347E9F" w:rsidRPr="000D7316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471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98F5C6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51DCFE6E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BC21A" w14:textId="2619B02F" w:rsidR="00347E9F" w:rsidRPr="005A2875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tesn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249B2" w14:textId="4288B5F8" w:rsidR="00347E9F" w:rsidRPr="00205E17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roti prachu a kvapkajúcej vod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C1FADE" w14:textId="53110F77" w:rsidR="00347E9F" w:rsidRPr="000D7316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471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C2023E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7F4E5A96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6F947" w14:textId="7BF62546" w:rsidR="00347E9F" w:rsidRPr="005A2875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</w:t>
            </w: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šovky objektív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5F34E" w14:textId="2D00E724" w:rsidR="00347E9F" w:rsidRPr="00205E17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 antireflexnou vrstvou/vrstva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93E15C" w14:textId="508B3001" w:rsidR="00347E9F" w:rsidRPr="000D7316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471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396116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60A052F0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56D94" w14:textId="019AB94D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 konštruk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9936C" w14:textId="27C378F8" w:rsidR="00347E9F" w:rsidRPr="00205E17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E942BE" w14:textId="06BD8629" w:rsidR="00347E9F" w:rsidRPr="000D7316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471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B248D0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5EE4903E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A8144" w14:textId="245486A7" w:rsidR="00347E9F" w:rsidRPr="005A2875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DB4E3" w14:textId="59BE8C1C" w:rsidR="00347E9F" w:rsidRPr="00205E17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Fotoaparát UV, IR luminiscencia – Typ 3 (Položka č. 34 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616898" w14:textId="2FD086AC" w:rsidR="00347E9F" w:rsidRPr="000D7316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471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F659EC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04DF670B" w14:textId="77777777" w:rsidTr="00893C27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36E7FEB" w14:textId="220A3A53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8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BD470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irokouhlý zoom objektív typ 3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12E1797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04BBEB1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64731748" w14:textId="77777777" w:rsidTr="00893C27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C334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D49D4" w14:textId="6AFE9BB9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61CBC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94685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29C3FDD7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1237D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B4654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5EF24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671B05A9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DD8B3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F42B0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E36DA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072EFCE0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9AE65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1EB8B7D7" w14:textId="2C842100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179C4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912B2" w14:textId="63F2BB5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7BBD8D02" w14:textId="77777777" w:rsidTr="00893C27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B514A4" w14:textId="77777777" w:rsidR="00347E9F" w:rsidRPr="00556267" w:rsidRDefault="00347E9F" w:rsidP="00347E9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58ECD" w14:textId="5FF62D67" w:rsidR="00347E9F" w:rsidRPr="00627ECA" w:rsidRDefault="00347E9F" w:rsidP="00347E9F">
            <w:pPr>
              <w:tabs>
                <w:tab w:val="clear" w:pos="2160"/>
                <w:tab w:val="clear" w:pos="2880"/>
                <w:tab w:val="clear" w:pos="4500"/>
                <w:tab w:val="left" w:pos="1418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27ECA">
              <w:rPr>
                <w:rFonts w:ascii="Arial Narrow" w:hAnsi="Arial Narrow" w:cs="Arial"/>
                <w:color w:val="000000"/>
                <w:sz w:val="22"/>
                <w:szCs w:val="22"/>
              </w:rPr>
              <w:t>Objektív na UV fotografi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A4234B" w14:textId="77777777" w:rsidR="00347E9F" w:rsidRPr="00A37DB7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EABF66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15914B1F" w14:textId="77777777" w:rsidTr="00893C27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9478" w14:textId="77777777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7A858" w14:textId="000FE5B1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27ECA">
              <w:rPr>
                <w:rFonts w:ascii="Arial Narrow" w:hAnsi="Arial Narrow" w:cs="Arial"/>
                <w:color w:val="000000"/>
                <w:sz w:val="22"/>
                <w:szCs w:val="22"/>
              </w:rPr>
              <w:t>Optika z keramického skl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E20F43" w14:textId="366C9702" w:rsidR="00347E9F" w:rsidRPr="002471CE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704844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377FC2C2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8054C" w14:textId="2A16EB90" w:rsidR="00347E9F" w:rsidRPr="00627ECA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11C5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remenlivá </w:t>
            </w:r>
            <w:r w:rsidRPr="00627E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hnisková vzdiale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016EB" w14:textId="4BB15927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27ECA">
              <w:rPr>
                <w:rFonts w:ascii="Arial Narrow" w:hAnsi="Arial Narrow" w:cs="Arial"/>
                <w:color w:val="000000"/>
                <w:sz w:val="22"/>
                <w:szCs w:val="22"/>
              </w:rPr>
              <w:t>8 mm až 18-25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8BF4D7" w14:textId="77777777" w:rsidR="00347E9F" w:rsidRPr="002471CE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3C89D1" w14:textId="7EE9FD84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3B11425E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151E6" w14:textId="1C16E3A5" w:rsidR="00347E9F" w:rsidRPr="00627ECA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27E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lona v</w:t>
            </w:r>
            <w:r w:rsidR="008F1C1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celom</w:t>
            </w:r>
            <w:r w:rsidRPr="00627E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 rozsahu ohniskových vzdialeností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FEC8D" w14:textId="1E21EF9C" w:rsidR="00347E9F" w:rsidRPr="001D16B0" w:rsidRDefault="00E20D5A" w:rsidP="00E20D5A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 w:rsidR="00347E9F" w:rsidRPr="00627ECA">
              <w:rPr>
                <w:rFonts w:ascii="Arial Narrow" w:hAnsi="Arial Narrow" w:cs="Arial"/>
                <w:color w:val="000000"/>
                <w:sz w:val="22"/>
                <w:szCs w:val="22"/>
              </w:rPr>
              <w:t>f/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22AAC7" w14:textId="77777777" w:rsidR="00347E9F" w:rsidRPr="002471CE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FE47B2" w14:textId="71AFB054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136E7" w:rsidRPr="00945732" w14:paraId="4B162047" w14:textId="77777777" w:rsidTr="00C02A80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754652" w14:textId="2C03DD13" w:rsidR="005136E7" w:rsidRPr="00627ECA" w:rsidRDefault="005136E7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77BBF" w14:textId="2B44E929" w:rsidR="005136E7" w:rsidRPr="001D16B0" w:rsidRDefault="005136E7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27ECA">
              <w:rPr>
                <w:rFonts w:ascii="Arial Narrow" w:hAnsi="Arial Narrow" w:cs="Arial"/>
                <w:color w:val="000000"/>
                <w:sz w:val="22"/>
                <w:szCs w:val="22"/>
              </w:rPr>
              <w:t>Autofoku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F344ED" w14:textId="0DB199C6" w:rsidR="005136E7" w:rsidRPr="002471CE" w:rsidRDefault="005136E7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471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A7F95C" w14:textId="77777777" w:rsidR="005136E7" w:rsidRPr="00FD6A05" w:rsidRDefault="005136E7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136E7" w:rsidRPr="00945732" w14:paraId="1B4F6C43" w14:textId="77777777" w:rsidTr="00C02A80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99605" w14:textId="77777777" w:rsidR="005136E7" w:rsidRDefault="005136E7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D2750" w14:textId="7164E62B" w:rsidR="005136E7" w:rsidRPr="001D16B0" w:rsidRDefault="005136E7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„</w:t>
            </w:r>
            <w:proofErr w:type="spellStart"/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Bezzrkadlový</w:t>
            </w:r>
            <w:proofErr w:type="spellEnd"/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“ bajone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4A1EAD" w14:textId="46DEE406" w:rsidR="005136E7" w:rsidRPr="002471CE" w:rsidRDefault="005136E7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471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879AEF" w14:textId="77777777" w:rsidR="005136E7" w:rsidRPr="00FD6A05" w:rsidRDefault="005136E7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71F74E61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C092" w14:textId="6FDEA34D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tesn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564DA" w14:textId="4B2BBB1B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roti prachu a kvapkajúcej vod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DAC16E" w14:textId="67B5D7A5" w:rsidR="00347E9F" w:rsidRPr="002471CE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471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3B88AD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469D9487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04B91" w14:textId="461EB0CE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</w:t>
            </w: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šovky objektív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FF024" w14:textId="22719CD7" w:rsidR="00347E9F" w:rsidRPr="001D16B0" w:rsidRDefault="00347E9F" w:rsidP="00347E9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 antireflexnou vrstvou/vrstva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EC4F4C" w14:textId="7B9A9AF3" w:rsidR="00347E9F" w:rsidRPr="002471CE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471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AAF59E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468945E7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E32D4" w14:textId="1B4B963F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A287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 konštruk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0D453" w14:textId="3DCFB4DF" w:rsidR="00347E9F" w:rsidRPr="00205E17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05E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AE1771" w14:textId="645A9B83" w:rsidR="00347E9F" w:rsidRPr="002471CE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471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C63918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555046C6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E51C7" w14:textId="03B80694" w:rsidR="00347E9F" w:rsidRPr="005A2875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lastRenderedPageBreak/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4067A" w14:textId="45E11DC7" w:rsidR="00347E9F" w:rsidRPr="00205E17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Fotoaparát UV, IR luminiscencia – Typ 3 (Položka č. 34 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193F3A" w14:textId="6840361B" w:rsidR="00347E9F" w:rsidRPr="002471CE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471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9B63CC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016BE2A4" w14:textId="77777777" w:rsidTr="00893C27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67DDB04" w14:textId="1E7DD4B6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9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627E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atéria</w:t>
            </w:r>
            <w:r w:rsidR="0012384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III.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548067E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072DC1AE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04B2648A" w14:textId="77777777" w:rsidTr="00893C27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26A6C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97797" w14:textId="20ED2293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DD6B3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27655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5E45E936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7A473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CB0F5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D9765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425787D0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0AF8F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BCCDB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EA11C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3B03A818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A13CE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5BD7349E" w14:textId="7B469A94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A871C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E24B9" w14:textId="5EA50A50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6DA9D247" w14:textId="77777777" w:rsidTr="00893C2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020BD5" w14:textId="60D3D18D" w:rsidR="00347E9F" w:rsidRPr="00556267" w:rsidRDefault="00347E9F" w:rsidP="00347E9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27E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stupný výkon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CB8FA" w14:textId="4012C5BA" w:rsidR="00347E9F" w:rsidRPr="00627ECA" w:rsidRDefault="00347E9F" w:rsidP="00347E9F">
            <w:pPr>
              <w:tabs>
                <w:tab w:val="clear" w:pos="2160"/>
                <w:tab w:val="clear" w:pos="2880"/>
                <w:tab w:val="clear" w:pos="4500"/>
                <w:tab w:val="left" w:pos="1418"/>
              </w:tabs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627ECA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7,2 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A13D6A" w14:textId="664D558E" w:rsidR="00347E9F" w:rsidRPr="00A37DB7" w:rsidRDefault="00DE6B32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BDE93F" w14:textId="7AD55C92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77955229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0B656" w14:textId="5C0846DE" w:rsidR="00347E9F" w:rsidRPr="00627ECA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27E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ystém s kapacitou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FD7DB" w14:textId="5BEDAF80" w:rsidR="00347E9F" w:rsidRPr="00627ECA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627ECA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min. 2200 </w:t>
            </w:r>
            <w:proofErr w:type="spellStart"/>
            <w:r w:rsidRPr="00627ECA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Ah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C8EBDD" w14:textId="77777777" w:rsidR="00347E9F" w:rsidRPr="002471CE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0D4823" w14:textId="06B1556A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68209DE0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8F3E3" w14:textId="4E533251" w:rsidR="00347E9F" w:rsidRPr="00627ECA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14214" w14:textId="68BE20BE" w:rsidR="00347E9F" w:rsidRPr="00627ECA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D16B0">
              <w:rPr>
                <w:rFonts w:ascii="Arial Narrow" w:hAnsi="Arial Narrow" w:cs="Arial"/>
                <w:color w:val="000000"/>
                <w:sz w:val="22"/>
                <w:szCs w:val="22"/>
              </w:rPr>
              <w:t>Fotoaparát UV, IR luminiscencia – Typ 3 (Položka č. 34 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10C16B" w14:textId="5C26666C" w:rsidR="00347E9F" w:rsidRPr="002471CE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D92301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1D3B275D" w14:textId="77777777" w:rsidTr="00893C27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F215A38" w14:textId="0061A1C5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0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I</w:t>
            </w:r>
            <w:r w:rsidRPr="00627E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nfračervený filter 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D8EFABF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01365A84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04E5F3B2" w14:textId="77777777" w:rsidTr="00893C27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1D11D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FF89A" w14:textId="724581AA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4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0EA7A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00C56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6DE26EB6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2ACD7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D57EC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2CBD4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5C69BF8E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2F22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2FE4B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2865F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0D124D06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8BA49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1B0B6EAD" w14:textId="091F3D6B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1A829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CE10B" w14:textId="0E83DC82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4D141A50" w14:textId="77777777" w:rsidTr="00893C2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E894C6" w14:textId="6F911F7F" w:rsidR="00347E9F" w:rsidRPr="00893C27" w:rsidRDefault="00347E9F" w:rsidP="00347E9F">
            <w:pPr>
              <w:pStyle w:val="TableParagraph"/>
              <w:ind w:left="45"/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</w:pPr>
            <w:r w:rsidRPr="00893C27"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  <w:t>Spekt</w:t>
            </w:r>
            <w:r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  <w:t>r</w:t>
            </w:r>
            <w:r w:rsidRPr="00893C27"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  <w:t>áln</w:t>
            </w:r>
            <w:r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  <w:t>a</w:t>
            </w:r>
            <w:r w:rsidRPr="00893C27"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  <w:t xml:space="preserve"> priepustnosť</w:t>
            </w:r>
          </w:p>
          <w:p w14:paraId="5FE68AA4" w14:textId="60953AFA" w:rsidR="00347E9F" w:rsidRPr="00556267" w:rsidRDefault="00347E9F" w:rsidP="00347E9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93C2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(95% prenosu vo vlnových dĺžkach 760-860 nm)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1B089" w14:textId="276C347B" w:rsidR="00347E9F" w:rsidRPr="00627ECA" w:rsidRDefault="00347E9F" w:rsidP="00347E9F">
            <w:pPr>
              <w:tabs>
                <w:tab w:val="clear" w:pos="2160"/>
                <w:tab w:val="clear" w:pos="2880"/>
                <w:tab w:val="clear" w:pos="4500"/>
                <w:tab w:val="left" w:pos="1418"/>
              </w:tabs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893C2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Od 720 nm a via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BE5463" w14:textId="77777777" w:rsidR="00347E9F" w:rsidRPr="00A37DB7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B7FA90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5AFD98B8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369C5" w14:textId="641193B0" w:rsidR="00347E9F" w:rsidRPr="00627ECA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D8F33" w14:textId="05CC4AA6" w:rsidR="00347E9F" w:rsidRPr="00627ECA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893C2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Širokouhlý zoom objektív typ 3 (Položka č. 38 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EB48E7" w14:textId="5A5294FF" w:rsidR="00347E9F" w:rsidRPr="002471CE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58BAA9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1C0ADC42" w14:textId="77777777" w:rsidTr="00893C27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139F207" w14:textId="56FD18B2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1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893C2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ltrafialový filter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706D016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B6991CA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153286FF" w14:textId="77777777" w:rsidTr="00893C27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09CC7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B5F19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4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C3600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05179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3DF4E9F9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1A320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BEF31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43293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24B5C65B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0D49D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97F1A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DC9DB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196F9727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A4D2C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2CC8F5B0" w14:textId="221F8A98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63755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57BEB" w14:textId="2F14BB91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33406F9C" w14:textId="77777777" w:rsidTr="00893C2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688CED" w14:textId="639714F9" w:rsidR="00347E9F" w:rsidRPr="00893C27" w:rsidRDefault="00347E9F" w:rsidP="00347E9F">
            <w:pPr>
              <w:pStyle w:val="TableParagraph"/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</w:pPr>
            <w:r w:rsidRPr="00893C27"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  <w:lastRenderedPageBreak/>
              <w:t>Spekt</w:t>
            </w:r>
            <w:r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  <w:t>rálna</w:t>
            </w:r>
            <w:r w:rsidRPr="00893C27"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  <w:t xml:space="preserve"> priepustnosť</w:t>
            </w:r>
            <w:r w:rsidRPr="00893C27">
              <w:rPr>
                <w:rFonts w:ascii="Arial Narrow" w:hAnsi="Arial Narrow"/>
                <w:b/>
                <w:bCs/>
                <w:color w:val="000000"/>
                <w:lang w:eastAsia="cs-CZ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32926" w14:textId="07D6165C" w:rsidR="00347E9F" w:rsidRPr="00627ECA" w:rsidRDefault="00347E9F" w:rsidP="00347E9F">
            <w:pPr>
              <w:tabs>
                <w:tab w:val="clear" w:pos="2160"/>
                <w:tab w:val="clear" w:pos="2880"/>
                <w:tab w:val="clear" w:pos="4500"/>
                <w:tab w:val="left" w:pos="1418"/>
              </w:tabs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893C2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330 nm a menej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7E9AD5" w14:textId="77777777" w:rsidR="00347E9F" w:rsidRPr="00A37DB7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0692F4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46D3C89D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BB9A4" w14:textId="2FCC9A4F" w:rsidR="00347E9F" w:rsidRPr="00627ECA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DA5B7" w14:textId="2577A433" w:rsidR="00347E9F" w:rsidRPr="00627ECA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893C2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Štandardný pevný objektív typ 3  (Položka č. 36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4B2EDB" w14:textId="679BEE17" w:rsidR="00347E9F" w:rsidRPr="002471CE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514514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03F02878" w14:textId="77777777" w:rsidTr="00893C27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4C46431" w14:textId="1724185E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2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F</w:t>
            </w:r>
            <w:r w:rsidRPr="00893C2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ilter prepúšťajúci výhradne viditeľné svetlo a blokujúce UV a Infračervené žiarenie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D446E8F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5525E15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1DBD395C" w14:textId="77777777" w:rsidTr="00893C27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D3918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41BB8" w14:textId="1E7522DD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83F0F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7D46E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391FD35D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E3724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64D2C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B7CCE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42AA5F42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C592D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5C447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7A2BA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726CC1D6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13F0A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2F178E07" w14:textId="302C0CAB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081DA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263D5" w14:textId="24EED224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5263D094" w14:textId="77777777" w:rsidTr="00893C2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154ED5" w14:textId="3511CA01" w:rsidR="00347E9F" w:rsidRPr="00893C27" w:rsidRDefault="00347E9F" w:rsidP="00347E9F">
            <w:pPr>
              <w:pStyle w:val="TableParagraph"/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</w:pPr>
            <w:r w:rsidRPr="00893C27"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  <w:t>Spekt</w:t>
            </w:r>
            <w:r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  <w:t>rálna</w:t>
            </w:r>
            <w:r w:rsidRPr="00893C27"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  <w:t xml:space="preserve"> priepustnosť</w:t>
            </w:r>
            <w:r w:rsidRPr="00893C27">
              <w:rPr>
                <w:rFonts w:ascii="Arial Narrow" w:hAnsi="Arial Narrow"/>
                <w:b/>
                <w:bCs/>
                <w:color w:val="000000"/>
                <w:lang w:eastAsia="cs-CZ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E026A" w14:textId="6A7CAB36" w:rsidR="00347E9F" w:rsidRPr="00627ECA" w:rsidRDefault="00347E9F" w:rsidP="00347E9F">
            <w:pPr>
              <w:tabs>
                <w:tab w:val="clear" w:pos="2160"/>
                <w:tab w:val="clear" w:pos="2880"/>
                <w:tab w:val="clear" w:pos="4500"/>
                <w:tab w:val="left" w:pos="1418"/>
              </w:tabs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893C2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390 nm až 700 nm (viditeľné svetlo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2F8FD2" w14:textId="77777777" w:rsidR="00347E9F" w:rsidRPr="00A37DB7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AD5A08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57AC0390" w14:textId="77777777" w:rsidTr="00893C2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59847" w14:textId="77777777" w:rsidR="00347E9F" w:rsidRPr="00627ECA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FC5D1" w14:textId="5D03CA1A" w:rsidR="00347E9F" w:rsidRPr="00627ECA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893C2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Širokouhlý zoom objektív typ 3 (Položka č. 38 )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, </w:t>
            </w:r>
            <w:r w:rsidRPr="00893C2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Štandardný zoom objektív typ 4 (Položka č. 37 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84BD97" w14:textId="77777777" w:rsidR="00347E9F" w:rsidRPr="002471CE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6A1B74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783E246E" w14:textId="77777777" w:rsidTr="00893C27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FADDD2A" w14:textId="0C0F2112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3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25104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V filter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I.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C0A5D04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49F243D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15C44229" w14:textId="77777777" w:rsidTr="00893C27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87BDD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46FF9" w14:textId="129276E6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02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8A77C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E0C8C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155C1AE3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AD691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650F0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C0658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75ED6B42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43CB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5879C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01C61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7AFA463D" w14:textId="77777777" w:rsidTr="00893C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E42CD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2720417A" w14:textId="0CF5B227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CA5B0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D058A" w14:textId="48C0496D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5148E609" w14:textId="77777777" w:rsidTr="00DE6B32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888627" w14:textId="42F3D4E5" w:rsidR="007254F9" w:rsidRDefault="007254F9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F5DE9" w14:textId="1FA15FFD" w:rsidR="007254F9" w:rsidRPr="00893C27" w:rsidRDefault="007254F9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5104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Zvýšená pevnosťou a mechanická odolnosť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128204" w14:textId="67B758C9" w:rsidR="007254F9" w:rsidRPr="00FD6A05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73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12D382" w14:textId="77777777" w:rsidR="007254F9" w:rsidRPr="00FD6A05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254F9" w:rsidRPr="00945732" w14:paraId="50E64CA2" w14:textId="77777777" w:rsidTr="00DE6B32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C6B960" w14:textId="77777777" w:rsidR="007254F9" w:rsidRDefault="007254F9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5BEA" w14:textId="0CEC385E" w:rsidR="007254F9" w:rsidRPr="00893C27" w:rsidRDefault="007254F9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5104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Ľahké čistenie odtlačkov prstov a nečistô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4CD0C9" w14:textId="7FD5F7C0" w:rsidR="007254F9" w:rsidRPr="00FD6A05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73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F29261" w14:textId="77777777" w:rsidR="007254F9" w:rsidRPr="00FD6A05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254F9" w:rsidRPr="00945732" w14:paraId="4B7C9D97" w14:textId="77777777" w:rsidTr="00DE6B32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6A7608" w14:textId="77777777" w:rsidR="007254F9" w:rsidRDefault="007254F9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EEC52" w14:textId="5D3B1E40" w:rsidR="007254F9" w:rsidRPr="00893C27" w:rsidRDefault="007254F9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5104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Odolnosť proti škvrná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FCD057" w14:textId="4E8E6DB2" w:rsidR="007254F9" w:rsidRPr="00FD6A05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73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D18F8B" w14:textId="77777777" w:rsidR="007254F9" w:rsidRPr="00FD6A05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254F9" w:rsidRPr="00945732" w14:paraId="52D7A6E7" w14:textId="77777777" w:rsidTr="00DE6B32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3684D" w14:textId="77777777" w:rsidR="007254F9" w:rsidRDefault="007254F9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521ED" w14:textId="40046E9E" w:rsidR="007254F9" w:rsidRPr="00893C27" w:rsidRDefault="007254F9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proofErr w:type="spellStart"/>
            <w:r w:rsidRPr="0025104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Vodeodpudivá</w:t>
            </w:r>
            <w:proofErr w:type="spellEnd"/>
            <w:r w:rsidRPr="0025104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povrchová úprav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E33BB1" w14:textId="491323B3" w:rsidR="007254F9" w:rsidRPr="00FD6A05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73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75D0CA" w14:textId="77777777" w:rsidR="007254F9" w:rsidRPr="00FD6A05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7D717E49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8C814" w14:textId="2C4B303B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05F89" w14:textId="41D9CCF7" w:rsidR="00347E9F" w:rsidRPr="00605417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6054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Štandardný zoom objektív typ 1 (Položka č. 15 ), Širokouhlý zoom objektív typ 1 (Položka č. 17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8DF46B" w14:textId="7E4D624A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732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E68B0E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2FE8C804" w14:textId="77777777" w:rsidTr="009301E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B83DA4B" w14:textId="3B54F8AC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44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25104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V filter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II.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C5A4051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D6251CC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75223130" w14:textId="77777777" w:rsidTr="009301E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E112E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5CF61" w14:textId="3B74632A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2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18285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910B0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477A9959" w14:textId="77777777" w:rsidTr="009301E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5E504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F978E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5F8E7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24E66950" w14:textId="77777777" w:rsidTr="009301E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9C698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49834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FB458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49ECD2A4" w14:textId="77777777" w:rsidTr="009301E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6B858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2FD396D2" w14:textId="2EAACB8E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DCA0F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D7E23" w14:textId="694FDA4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790DF340" w14:textId="77777777" w:rsidTr="009301EA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62F7A2" w14:textId="4F3CD64B" w:rsidR="007254F9" w:rsidRPr="00893C27" w:rsidRDefault="007254F9" w:rsidP="00347E9F">
            <w:pPr>
              <w:pStyle w:val="TableParagraph"/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</w:pPr>
            <w:proofErr w:type="spellStart"/>
            <w:r>
              <w:rPr>
                <w:rFonts w:ascii="Arial Narrow" w:hAnsi="Arial Narrow"/>
                <w:b/>
                <w:color w:val="000000"/>
                <w:lang w:eastAsia="sk-SK"/>
              </w:rPr>
              <w:t>Vlastnosti</w:t>
            </w:r>
            <w:proofErr w:type="spellEnd"/>
            <w:r>
              <w:rPr>
                <w:rFonts w:ascii="Arial Narrow" w:hAnsi="Arial Narrow"/>
                <w:b/>
                <w:color w:val="000000"/>
                <w:lang w:eastAsia="sk-SK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2C5F7" w14:textId="6404DF52" w:rsidR="007254F9" w:rsidRPr="00627ECA" w:rsidRDefault="007254F9" w:rsidP="00347E9F">
            <w:pPr>
              <w:tabs>
                <w:tab w:val="clear" w:pos="2160"/>
                <w:tab w:val="clear" w:pos="2880"/>
                <w:tab w:val="clear" w:pos="4500"/>
                <w:tab w:val="left" w:pos="1418"/>
              </w:tabs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5104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Zvýšená pevnosťou a mechanická odolnosť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314C7B" w14:textId="21E20558" w:rsidR="007254F9" w:rsidRPr="00A37DB7" w:rsidRDefault="00D7625B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4FC38D" w14:textId="461800C3" w:rsidR="007254F9" w:rsidRPr="00945732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254F9" w:rsidRPr="00945732" w14:paraId="4DD6E481" w14:textId="77777777" w:rsidTr="00DE6B32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57E92F" w14:textId="77777777" w:rsidR="007254F9" w:rsidRDefault="007254F9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9693E" w14:textId="29F84435" w:rsidR="007254F9" w:rsidRPr="00893C27" w:rsidRDefault="007254F9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5104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Ľahké čistenie odtlačkov prstov a nečistô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676011" w14:textId="67A598B2" w:rsidR="007254F9" w:rsidRPr="00FD6A05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DD3F6D" w14:textId="77777777" w:rsidR="007254F9" w:rsidRPr="00FD6A05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254F9" w:rsidRPr="00945732" w14:paraId="2E6AEDA0" w14:textId="77777777" w:rsidTr="00DE6B32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3BE3AD" w14:textId="77777777" w:rsidR="007254F9" w:rsidRDefault="007254F9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A42B5" w14:textId="572AD91B" w:rsidR="007254F9" w:rsidRPr="00251048" w:rsidRDefault="007254F9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25104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Odolnosť proti škvrná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FDF1F2" w14:textId="5AF70E68" w:rsidR="007254F9" w:rsidRPr="00FD6A05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B4FD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37A2BC" w14:textId="77777777" w:rsidR="007254F9" w:rsidRPr="00FD6A05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254F9" w:rsidRPr="00945732" w14:paraId="40625480" w14:textId="77777777" w:rsidTr="00DE6B32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85756" w14:textId="77777777" w:rsidR="007254F9" w:rsidRDefault="007254F9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B5D7B" w14:textId="17508DB1" w:rsidR="007254F9" w:rsidRPr="00251048" w:rsidRDefault="007254F9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proofErr w:type="spellStart"/>
            <w:r w:rsidRPr="0025104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Vodeodpudivá</w:t>
            </w:r>
            <w:proofErr w:type="spellEnd"/>
            <w:r w:rsidRPr="0025104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povrchová úprav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2DE611" w14:textId="52F08CE3" w:rsidR="007254F9" w:rsidRPr="00FD6A05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B4FD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DFDE5C" w14:textId="77777777" w:rsidR="007254F9" w:rsidRPr="00FD6A05" w:rsidRDefault="007254F9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453335B2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7E3B8" w14:textId="3CB0322F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7BD22" w14:textId="0AA85908" w:rsidR="00347E9F" w:rsidRPr="00251048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proofErr w:type="spellStart"/>
            <w:r w:rsidRPr="00E8747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akroobjektív</w:t>
            </w:r>
            <w:proofErr w:type="spellEnd"/>
            <w:r w:rsidRPr="006054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(Položka č.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21</w:t>
            </w:r>
            <w:r w:rsidRPr="0060541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8F94C9" w14:textId="7159C9E3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B4FD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4BB387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65A12053" w14:textId="77777777" w:rsidTr="009301E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D8B0B4F" w14:textId="25081EDB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5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E8747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alibračná fotografická tabuľka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A3DDE11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27D227F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3E31A2F9" w14:textId="77777777" w:rsidTr="009301E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20736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B9482" w14:textId="5349CFA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2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D1CAA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16CA4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12E15253" w14:textId="77777777" w:rsidTr="009301E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60AAB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3FE4A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F3140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1E36661B" w14:textId="77777777" w:rsidTr="009301E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FE71B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1F66A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700CB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4E579287" w14:textId="77777777" w:rsidTr="009301E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E23E8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18E06A11" w14:textId="71F44947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C565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EAEE1" w14:textId="43AC2C5E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500BB602" w14:textId="77777777" w:rsidTr="009301EA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F7E50A" w14:textId="5F9DB7B6" w:rsidR="00347E9F" w:rsidRPr="00893C27" w:rsidRDefault="00347E9F" w:rsidP="00347E9F">
            <w:pPr>
              <w:pStyle w:val="TableParagraph"/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</w:pPr>
            <w:r w:rsidRPr="00E87478"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  <w:t>Obsahujúca set kalibračných terčo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A7231" w14:textId="10805080" w:rsidR="00347E9F" w:rsidRPr="00627ECA" w:rsidRDefault="00347E9F" w:rsidP="00347E9F">
            <w:pPr>
              <w:tabs>
                <w:tab w:val="clear" w:pos="2160"/>
                <w:tab w:val="clear" w:pos="2880"/>
                <w:tab w:val="clear" w:pos="4500"/>
                <w:tab w:val="left" w:pos="1418"/>
              </w:tabs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min. 3 </w:t>
            </w:r>
            <w:r w:rsidRPr="00E8747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(biela, šedá 18 %, klasický terč a terč kreatívnych doplnkov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9BBF88" w14:textId="77777777" w:rsidR="00347E9F" w:rsidRPr="00A37DB7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0F9673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77A92BFF" w14:textId="77777777" w:rsidTr="0043009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5AE35" w14:textId="744D6188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E8747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andardné farebné polia</w:t>
            </w:r>
            <w:r w:rsidRPr="00E8747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s referenčnými hodnotam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8FF39" w14:textId="28D94ACC" w:rsidR="00347E9F" w:rsidRPr="00E87478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in. 2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53EAA0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5CC973" w14:textId="1CA2F91C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0A28CF66" w14:textId="77777777" w:rsidTr="007254F9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0D74" w14:textId="30DE09C7" w:rsidR="00347E9F" w:rsidRPr="00E87478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3C6C0" w14:textId="44E8C518" w:rsidR="00347E9F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E8747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nekondenzujúca úprava povrch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FC82A7" w14:textId="4CFB8E6F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67AF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2CFE68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338CF3B3" w14:textId="77777777" w:rsidTr="007254F9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BF5C6" w14:textId="303FBB9B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09DC6" w14:textId="0C08E470" w:rsidR="00347E9F" w:rsidRPr="00E87478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o</w:t>
            </w:r>
            <w:r w:rsidRPr="00E8747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chranné puzdro slúžiace aj ako stojanček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617D89" w14:textId="699410BD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67AF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19CAFB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5E871BA6" w14:textId="77777777" w:rsidTr="007254F9">
        <w:trPr>
          <w:trHeight w:val="309"/>
        </w:trPr>
        <w:tc>
          <w:tcPr>
            <w:tcW w:w="29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B299F" w14:textId="77777777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893BA" w14:textId="2955E7D4" w:rsidR="00347E9F" w:rsidRPr="00E87478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E8747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oftwar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580DAD" w14:textId="70530962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67AF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118E27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6F74EFF7" w14:textId="77777777" w:rsidR="007254F9" w:rsidRDefault="007254F9"/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347E9F" w:rsidRPr="00945732" w14:paraId="4B87357E" w14:textId="77777777" w:rsidTr="007254F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F094A83" w14:textId="76491096" w:rsidR="00347E9F" w:rsidRPr="0096577A" w:rsidRDefault="00347E9F" w:rsidP="00347E9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46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E8747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Elektricky ovládané </w:t>
            </w:r>
            <w:proofErr w:type="spellStart"/>
            <w:r w:rsidRPr="00E8747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otopozadia</w:t>
            </w:r>
            <w:proofErr w:type="spellEnd"/>
            <w:r w:rsidRPr="00E8747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+ 4 rolky pozadia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27C636C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8FF0C49" w14:textId="77777777" w:rsidR="00347E9F" w:rsidRPr="00945732" w:rsidRDefault="00347E9F" w:rsidP="00347E9F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47E9F" w:rsidRPr="00945732" w14:paraId="18DED35B" w14:textId="77777777" w:rsidTr="007254F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C0EF9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72505" w14:textId="0633853C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4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4245A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39457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0A332F35" w14:textId="77777777" w:rsidTr="007254F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F0660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4732E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3918B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03B1F593" w14:textId="77777777" w:rsidTr="009301E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6B016" w14:textId="77777777" w:rsidR="00347E9F" w:rsidRPr="00945732" w:rsidRDefault="00347E9F" w:rsidP="00347E9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E1FCC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6ACD9" w14:textId="77777777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254F9" w:rsidRPr="00945732" w14:paraId="0FF7A0DE" w14:textId="77777777" w:rsidTr="009301E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18B92" w14:textId="77777777" w:rsidR="007254F9" w:rsidRPr="007254F9" w:rsidRDefault="007254F9" w:rsidP="007254F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 </w:t>
            </w:r>
          </w:p>
          <w:p w14:paraId="56063B7C" w14:textId="607447AA" w:rsidR="007254F9" w:rsidRPr="00945732" w:rsidRDefault="007254F9" w:rsidP="007254F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7254F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4EFDE" w14:textId="77777777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30019" w14:textId="67EE269D" w:rsidR="007254F9" w:rsidRPr="00945732" w:rsidRDefault="007254F9" w:rsidP="007254F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39E989A7" w14:textId="77777777" w:rsidTr="00E87478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BBBA" w14:textId="6BFF187D" w:rsidR="00347E9F" w:rsidRPr="00893C27" w:rsidRDefault="00347E9F" w:rsidP="00347E9F">
            <w:pPr>
              <w:pStyle w:val="TableParagraph"/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</w:pPr>
            <w:r w:rsidRPr="00C023E9">
              <w:rPr>
                <w:rFonts w:ascii="Arial Narrow" w:eastAsia="Times New Roman" w:hAnsi="Arial Narrow"/>
                <w:b/>
                <w:bCs/>
                <w:color w:val="000000"/>
                <w:lang w:val="sk-SK" w:eastAsia="cs-CZ"/>
              </w:rPr>
              <w:t>Držiaky na 4 pozad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CB8AC" w14:textId="345B769C" w:rsidR="00347E9F" w:rsidRPr="00627ECA" w:rsidRDefault="00347E9F" w:rsidP="00347E9F">
            <w:pPr>
              <w:tabs>
                <w:tab w:val="clear" w:pos="2160"/>
                <w:tab w:val="clear" w:pos="2880"/>
                <w:tab w:val="clear" w:pos="4500"/>
                <w:tab w:val="left" w:pos="1418"/>
              </w:tabs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4559C1" w14:textId="74F8A675" w:rsidR="00347E9F" w:rsidRPr="00A37DB7" w:rsidRDefault="00D7625B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910E97" w14:textId="72104374" w:rsidR="00347E9F" w:rsidRPr="00945732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37E951FF" w14:textId="77777777" w:rsidTr="00E87478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8F418" w14:textId="310FD3D6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023E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ontáž zariaden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909E4" w14:textId="2A8AB37D" w:rsidR="00347E9F" w:rsidRPr="00E87478" w:rsidRDefault="00347E9F" w:rsidP="00A84B4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min. </w:t>
            </w:r>
            <w:r w:rsidRPr="00C023E9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na stenu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</w:t>
            </w:r>
            <w:r w:rsidR="00A84B4A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a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</w:t>
            </w:r>
            <w:r w:rsidRPr="00C023E9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strop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BD737A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03EEB4" w14:textId="4A9280D8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47E9F" w:rsidRPr="00945732" w14:paraId="71D8C21C" w14:textId="77777777" w:rsidTr="009301EA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50E4D9" w14:textId="5E83BE6D" w:rsidR="00347E9F" w:rsidRPr="00C023E9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84A0D" w14:textId="2D0D62DE" w:rsidR="00347E9F" w:rsidRPr="00C023E9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023E9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regulátor pohon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ED99E2" w14:textId="707860D4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63C8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353FAF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74FD99AF" w14:textId="77777777" w:rsidTr="009301EA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109AD" w14:textId="77777777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D0D0A" w14:textId="2F61C56A" w:rsidR="00347E9F" w:rsidRPr="00C023E9" w:rsidRDefault="00347E9F" w:rsidP="00347E9F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023E9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iaľkové ovládan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B9EE48" w14:textId="5527891E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63C8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F71C17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47E9F" w:rsidRPr="00945732" w14:paraId="45A99171" w14:textId="77777777" w:rsidTr="00E87478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DF5D6" w14:textId="153D74FE" w:rsidR="00347E9F" w:rsidRDefault="00347E9F" w:rsidP="00347E9F">
            <w:pPr>
              <w:tabs>
                <w:tab w:val="clear" w:pos="2160"/>
                <w:tab w:val="clear" w:pos="2880"/>
                <w:tab w:val="clear" w:pos="4500"/>
                <w:tab w:val="center" w:pos="1418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zad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D03E1" w14:textId="2AA0F6AE" w:rsidR="00347E9F" w:rsidRPr="00C023E9" w:rsidRDefault="00347E9F" w:rsidP="00E100D2">
            <w:pPr>
              <w:tabs>
                <w:tab w:val="clear" w:pos="2160"/>
                <w:tab w:val="clear" w:pos="2880"/>
                <w:tab w:val="clear" w:pos="4500"/>
                <w:tab w:val="left" w:pos="1418"/>
              </w:tabs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023E9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in. 4 (biele, šedé, zelené a svetlomodré)</w:t>
            </w:r>
            <w:r w:rsidR="00E100D2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 kompatibilné s držiak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3AD996" w14:textId="77777777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B9F2EF" w14:textId="68C43783" w:rsidR="00347E9F" w:rsidRPr="00FD6A05" w:rsidRDefault="00347E9F" w:rsidP="00347E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D6A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</w:tbl>
    <w:p w14:paraId="6D6FB4A6" w14:textId="77777777" w:rsidR="00B75873" w:rsidRPr="00945732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sectPr w:rsidR="001C1AEE" w:rsidRPr="00945732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6B8575" w14:textId="77777777" w:rsidR="00063750" w:rsidRDefault="00063750" w:rsidP="006E6235">
      <w:r>
        <w:separator/>
      </w:r>
    </w:p>
  </w:endnote>
  <w:endnote w:type="continuationSeparator" w:id="0">
    <w:p w14:paraId="70D6026E" w14:textId="77777777" w:rsidR="00063750" w:rsidRDefault="00063750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467676D3" w:rsidR="00795DDB" w:rsidRDefault="00795DDB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D0808" w:rsidRPr="00ED0808">
          <w:rPr>
            <w:noProof/>
            <w:lang w:val="sk-SK"/>
          </w:rPr>
          <w:t>24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00DF95" w14:textId="77777777" w:rsidR="00063750" w:rsidRDefault="00063750" w:rsidP="006E6235">
      <w:r>
        <w:separator/>
      </w:r>
    </w:p>
  </w:footnote>
  <w:footnote w:type="continuationSeparator" w:id="0">
    <w:p w14:paraId="3F98072F" w14:textId="77777777" w:rsidR="00063750" w:rsidRDefault="00063750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77777777" w:rsidR="00795DDB" w:rsidRDefault="00795DDB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06DF"/>
    <w:rsid w:val="000173AD"/>
    <w:rsid w:val="00017898"/>
    <w:rsid w:val="00020F5A"/>
    <w:rsid w:val="00022909"/>
    <w:rsid w:val="00022D16"/>
    <w:rsid w:val="00023D4D"/>
    <w:rsid w:val="00030BC1"/>
    <w:rsid w:val="00032B22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3452"/>
    <w:rsid w:val="00063750"/>
    <w:rsid w:val="00065185"/>
    <w:rsid w:val="00066C4C"/>
    <w:rsid w:val="000707B6"/>
    <w:rsid w:val="00074B2E"/>
    <w:rsid w:val="00077BD9"/>
    <w:rsid w:val="00077DEE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0AC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384B"/>
    <w:rsid w:val="0012669D"/>
    <w:rsid w:val="001301A4"/>
    <w:rsid w:val="001314C8"/>
    <w:rsid w:val="00136CC8"/>
    <w:rsid w:val="001378B5"/>
    <w:rsid w:val="00141B44"/>
    <w:rsid w:val="00144A25"/>
    <w:rsid w:val="00144AD6"/>
    <w:rsid w:val="00153E4C"/>
    <w:rsid w:val="00154C42"/>
    <w:rsid w:val="00154F18"/>
    <w:rsid w:val="00156EC5"/>
    <w:rsid w:val="00160EF4"/>
    <w:rsid w:val="001669AA"/>
    <w:rsid w:val="00167487"/>
    <w:rsid w:val="001706B2"/>
    <w:rsid w:val="001720D2"/>
    <w:rsid w:val="00173DF0"/>
    <w:rsid w:val="001741EB"/>
    <w:rsid w:val="001759D8"/>
    <w:rsid w:val="001808E4"/>
    <w:rsid w:val="00181F44"/>
    <w:rsid w:val="0018507D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39C"/>
    <w:rsid w:val="001C7E2D"/>
    <w:rsid w:val="001D16B0"/>
    <w:rsid w:val="001D4821"/>
    <w:rsid w:val="001E15F0"/>
    <w:rsid w:val="001E191A"/>
    <w:rsid w:val="001E6CFB"/>
    <w:rsid w:val="001E6E51"/>
    <w:rsid w:val="001F4225"/>
    <w:rsid w:val="001F668A"/>
    <w:rsid w:val="001F68CA"/>
    <w:rsid w:val="00204368"/>
    <w:rsid w:val="00205E17"/>
    <w:rsid w:val="002079F0"/>
    <w:rsid w:val="00207E62"/>
    <w:rsid w:val="00223453"/>
    <w:rsid w:val="00227662"/>
    <w:rsid w:val="00227C6A"/>
    <w:rsid w:val="00231855"/>
    <w:rsid w:val="0023327D"/>
    <w:rsid w:val="00237593"/>
    <w:rsid w:val="00247491"/>
    <w:rsid w:val="00251048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47E9F"/>
    <w:rsid w:val="00351832"/>
    <w:rsid w:val="003519FD"/>
    <w:rsid w:val="00363E6B"/>
    <w:rsid w:val="00364B3C"/>
    <w:rsid w:val="003677C3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49C"/>
    <w:rsid w:val="003C3C08"/>
    <w:rsid w:val="003D0FBD"/>
    <w:rsid w:val="003D1B32"/>
    <w:rsid w:val="003D2F55"/>
    <w:rsid w:val="003D4320"/>
    <w:rsid w:val="003D7909"/>
    <w:rsid w:val="003F55B4"/>
    <w:rsid w:val="003F798E"/>
    <w:rsid w:val="004003BF"/>
    <w:rsid w:val="0040117E"/>
    <w:rsid w:val="0040130C"/>
    <w:rsid w:val="0040428D"/>
    <w:rsid w:val="004051D1"/>
    <w:rsid w:val="00405950"/>
    <w:rsid w:val="0041042C"/>
    <w:rsid w:val="00411C17"/>
    <w:rsid w:val="004135CF"/>
    <w:rsid w:val="00414FE0"/>
    <w:rsid w:val="00416047"/>
    <w:rsid w:val="00417E76"/>
    <w:rsid w:val="00417FB1"/>
    <w:rsid w:val="004209D8"/>
    <w:rsid w:val="00422537"/>
    <w:rsid w:val="00426364"/>
    <w:rsid w:val="00430096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36E7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267"/>
    <w:rsid w:val="00556593"/>
    <w:rsid w:val="0056275E"/>
    <w:rsid w:val="00565125"/>
    <w:rsid w:val="00565E76"/>
    <w:rsid w:val="00572020"/>
    <w:rsid w:val="00577102"/>
    <w:rsid w:val="00582B65"/>
    <w:rsid w:val="00582DCF"/>
    <w:rsid w:val="00591E2C"/>
    <w:rsid w:val="00592949"/>
    <w:rsid w:val="005A2875"/>
    <w:rsid w:val="005B0434"/>
    <w:rsid w:val="005B1367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E7D8E"/>
    <w:rsid w:val="005F0DEE"/>
    <w:rsid w:val="005F2C11"/>
    <w:rsid w:val="005F4AD5"/>
    <w:rsid w:val="005F5C58"/>
    <w:rsid w:val="00601465"/>
    <w:rsid w:val="00602851"/>
    <w:rsid w:val="00603968"/>
    <w:rsid w:val="00605417"/>
    <w:rsid w:val="006056F6"/>
    <w:rsid w:val="00610A89"/>
    <w:rsid w:val="00612104"/>
    <w:rsid w:val="00613198"/>
    <w:rsid w:val="00613A8C"/>
    <w:rsid w:val="00614732"/>
    <w:rsid w:val="00615E1D"/>
    <w:rsid w:val="006208A8"/>
    <w:rsid w:val="00623B35"/>
    <w:rsid w:val="00626CF0"/>
    <w:rsid w:val="00627871"/>
    <w:rsid w:val="00627ECA"/>
    <w:rsid w:val="00631087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85D26"/>
    <w:rsid w:val="006917CA"/>
    <w:rsid w:val="00692019"/>
    <w:rsid w:val="00693E11"/>
    <w:rsid w:val="00694833"/>
    <w:rsid w:val="006A093E"/>
    <w:rsid w:val="006A1E19"/>
    <w:rsid w:val="006A496C"/>
    <w:rsid w:val="006B19B5"/>
    <w:rsid w:val="006C25A5"/>
    <w:rsid w:val="006C30F1"/>
    <w:rsid w:val="006D6E60"/>
    <w:rsid w:val="006E0ED2"/>
    <w:rsid w:val="006E6235"/>
    <w:rsid w:val="006E683B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11C5"/>
    <w:rsid w:val="00722396"/>
    <w:rsid w:val="007254F9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5DDB"/>
    <w:rsid w:val="00797816"/>
    <w:rsid w:val="007A3725"/>
    <w:rsid w:val="007A7762"/>
    <w:rsid w:val="007B0538"/>
    <w:rsid w:val="007B1C98"/>
    <w:rsid w:val="007B453C"/>
    <w:rsid w:val="007C141D"/>
    <w:rsid w:val="007C3C1E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358"/>
    <w:rsid w:val="00814B26"/>
    <w:rsid w:val="0081546B"/>
    <w:rsid w:val="008231A2"/>
    <w:rsid w:val="0082545E"/>
    <w:rsid w:val="008269E6"/>
    <w:rsid w:val="008312A4"/>
    <w:rsid w:val="00832A25"/>
    <w:rsid w:val="00834FE2"/>
    <w:rsid w:val="00841B13"/>
    <w:rsid w:val="008453DC"/>
    <w:rsid w:val="00846F8B"/>
    <w:rsid w:val="00847C7D"/>
    <w:rsid w:val="00852291"/>
    <w:rsid w:val="0085579C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3C27"/>
    <w:rsid w:val="0089417B"/>
    <w:rsid w:val="008A058C"/>
    <w:rsid w:val="008A1288"/>
    <w:rsid w:val="008A3759"/>
    <w:rsid w:val="008A597D"/>
    <w:rsid w:val="008B0251"/>
    <w:rsid w:val="008B1FB8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020C"/>
    <w:rsid w:val="008E1AA4"/>
    <w:rsid w:val="008E23B5"/>
    <w:rsid w:val="008E30D2"/>
    <w:rsid w:val="008E40D1"/>
    <w:rsid w:val="008E5017"/>
    <w:rsid w:val="008E56FC"/>
    <w:rsid w:val="008F1C1B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1EA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6577A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3FE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582"/>
    <w:rsid w:val="00A749D6"/>
    <w:rsid w:val="00A74AF9"/>
    <w:rsid w:val="00A76134"/>
    <w:rsid w:val="00A82F42"/>
    <w:rsid w:val="00A84B4A"/>
    <w:rsid w:val="00A86FA1"/>
    <w:rsid w:val="00A87791"/>
    <w:rsid w:val="00A920CE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451"/>
    <w:rsid w:val="00AF191B"/>
    <w:rsid w:val="00AF4AC7"/>
    <w:rsid w:val="00AF5E19"/>
    <w:rsid w:val="00B0545E"/>
    <w:rsid w:val="00B058BD"/>
    <w:rsid w:val="00B07DD0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3279E"/>
    <w:rsid w:val="00B4610B"/>
    <w:rsid w:val="00B54FA5"/>
    <w:rsid w:val="00B557A4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4708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23E9"/>
    <w:rsid w:val="00C04DC7"/>
    <w:rsid w:val="00C07EFF"/>
    <w:rsid w:val="00C10BDE"/>
    <w:rsid w:val="00C11B1A"/>
    <w:rsid w:val="00C21D97"/>
    <w:rsid w:val="00C22720"/>
    <w:rsid w:val="00C33744"/>
    <w:rsid w:val="00C467D5"/>
    <w:rsid w:val="00C5250F"/>
    <w:rsid w:val="00C55288"/>
    <w:rsid w:val="00C61439"/>
    <w:rsid w:val="00C61F97"/>
    <w:rsid w:val="00C6716B"/>
    <w:rsid w:val="00C715DD"/>
    <w:rsid w:val="00C72BC1"/>
    <w:rsid w:val="00C72C24"/>
    <w:rsid w:val="00C72DCD"/>
    <w:rsid w:val="00C7466F"/>
    <w:rsid w:val="00C83D2A"/>
    <w:rsid w:val="00C84572"/>
    <w:rsid w:val="00C85957"/>
    <w:rsid w:val="00C85C72"/>
    <w:rsid w:val="00C904FE"/>
    <w:rsid w:val="00C90A5C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1114"/>
    <w:rsid w:val="00CC2E1F"/>
    <w:rsid w:val="00CC3451"/>
    <w:rsid w:val="00CC3E07"/>
    <w:rsid w:val="00CC54C9"/>
    <w:rsid w:val="00CD5CBD"/>
    <w:rsid w:val="00CD7148"/>
    <w:rsid w:val="00CE13E9"/>
    <w:rsid w:val="00CE3E51"/>
    <w:rsid w:val="00CE528C"/>
    <w:rsid w:val="00CE6A69"/>
    <w:rsid w:val="00D0381E"/>
    <w:rsid w:val="00D03B15"/>
    <w:rsid w:val="00D11129"/>
    <w:rsid w:val="00D11826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1AA7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7625B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B75DB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E6B32"/>
    <w:rsid w:val="00DF0328"/>
    <w:rsid w:val="00DF08A6"/>
    <w:rsid w:val="00DF0A90"/>
    <w:rsid w:val="00DF78B7"/>
    <w:rsid w:val="00E0209E"/>
    <w:rsid w:val="00E05266"/>
    <w:rsid w:val="00E0735C"/>
    <w:rsid w:val="00E100D2"/>
    <w:rsid w:val="00E1263A"/>
    <w:rsid w:val="00E13733"/>
    <w:rsid w:val="00E152F8"/>
    <w:rsid w:val="00E1709E"/>
    <w:rsid w:val="00E17226"/>
    <w:rsid w:val="00E1765A"/>
    <w:rsid w:val="00E20CDD"/>
    <w:rsid w:val="00E20D5A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7478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0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4115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3E37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A623D5-32E0-4771-A95A-41845601A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6</Pages>
  <Words>5134</Words>
  <Characters>29266</Characters>
  <Application>Microsoft Office Word</Application>
  <DocSecurity>0</DocSecurity>
  <Lines>243</Lines>
  <Paragraphs>6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34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15</cp:revision>
  <cp:lastPrinted>2022-06-24T06:53:00Z</cp:lastPrinted>
  <dcterms:created xsi:type="dcterms:W3CDTF">2023-07-19T12:58:00Z</dcterms:created>
  <dcterms:modified xsi:type="dcterms:W3CDTF">2023-08-02T08:04:00Z</dcterms:modified>
</cp:coreProperties>
</file>